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2" w:type="dxa"/>
        <w:tblLook w:val="04A0" w:firstRow="1" w:lastRow="0" w:firstColumn="1" w:lastColumn="0" w:noHBand="0" w:noVBand="1"/>
      </w:tblPr>
      <w:tblGrid>
        <w:gridCol w:w="2268"/>
        <w:gridCol w:w="3118"/>
        <w:gridCol w:w="2268"/>
        <w:gridCol w:w="1020"/>
        <w:gridCol w:w="1077"/>
        <w:gridCol w:w="1021"/>
      </w:tblGrid>
      <w:tr w:rsidR="00654D7C" w:rsidRPr="00105908" w14:paraId="3351527B" w14:textId="77777777" w:rsidTr="00654D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35C6825C" w14:textId="00C3B3DB" w:rsidR="00654D7C" w:rsidRPr="00105908" w:rsidRDefault="00654D7C" w:rsidP="007D7E77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vAlign w:val="center"/>
          </w:tcPr>
          <w:p w14:paraId="1B83E1E9" w14:textId="77777777" w:rsidR="00654D7C" w:rsidRPr="00105908" w:rsidRDefault="00654D7C" w:rsidP="007D7E77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D7E5CFF" w14:textId="14231BAD" w:rsidR="00654D7C" w:rsidRPr="00105908" w:rsidRDefault="00654D7C" w:rsidP="007D7E77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GRADE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gridSpan w:val="3"/>
          </w:tcPr>
          <w:p w14:paraId="63C262B3" w14:textId="77777777" w:rsidR="00654D7C" w:rsidRPr="00105908" w:rsidRDefault="00654D7C" w:rsidP="007D7E77">
            <w:pPr>
              <w:pStyle w:val="0AMTTableCell"/>
              <w:rPr>
                <w:sz w:val="18"/>
                <w:szCs w:val="18"/>
              </w:rPr>
            </w:pPr>
          </w:p>
        </w:tc>
      </w:tr>
      <w:tr w:rsidR="00654D7C" w:rsidRPr="00105908" w14:paraId="6E741B06" w14:textId="77777777" w:rsidTr="00654D7C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1D61046" w14:textId="6ED78FC7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HOME TEAM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vAlign w:val="center"/>
          </w:tcPr>
          <w:p w14:paraId="1C3B343C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64F9D5E" w14:textId="6CF2DE38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GAME START TIME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gridSpan w:val="3"/>
          </w:tcPr>
          <w:p w14:paraId="5754E222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</w:tr>
      <w:tr w:rsidR="00654D7C" w:rsidRPr="00105908" w14:paraId="1F124E4C" w14:textId="77777777" w:rsidTr="00654D7C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87F9579" w14:textId="652B7B52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TING TEAM:</w:t>
            </w:r>
          </w:p>
        </w:tc>
        <w:tc>
          <w:tcPr>
            <w:tcW w:w="3118" w:type="dxa"/>
            <w:vAlign w:val="center"/>
          </w:tcPr>
          <w:p w14:paraId="2195F469" w14:textId="508B7021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0CE357E" w14:textId="1755C5A1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GAME FINISH TIME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gridSpan w:val="3"/>
          </w:tcPr>
          <w:p w14:paraId="51E6D1FA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</w:tr>
      <w:tr w:rsidR="00654D7C" w:rsidRPr="00105908" w14:paraId="0596627D" w14:textId="77777777" w:rsidTr="00654D7C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4335BC8" w14:textId="011CC61B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NUE:</w:t>
            </w:r>
          </w:p>
        </w:tc>
        <w:tc>
          <w:tcPr>
            <w:tcW w:w="3118" w:type="dxa"/>
            <w:vAlign w:val="center"/>
          </w:tcPr>
          <w:p w14:paraId="7154F845" w14:textId="10597623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3C56F91" w14:textId="04D56F39" w:rsidR="00654D7C" w:rsidRPr="00105908" w:rsidRDefault="00654D7C" w:rsidP="00654D7C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FINISH REASON:</w:t>
            </w:r>
          </w:p>
        </w:tc>
        <w:tc>
          <w:tcPr>
            <w:tcW w:w="3118" w:type="dxa"/>
            <w:gridSpan w:val="3"/>
          </w:tcPr>
          <w:p w14:paraId="2855FB4C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</w:tr>
      <w:tr w:rsidR="00654D7C" w:rsidRPr="00105908" w14:paraId="2B32EAE3" w14:textId="0CAF11E0" w:rsidTr="00654D7C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EB61005" w14:textId="31DAFB84" w:rsidR="00654D7C" w:rsidRDefault="00654D7C" w:rsidP="00654D7C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GAME WON BY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3118" w:type="dxa"/>
            <w:vAlign w:val="center"/>
          </w:tcPr>
          <w:p w14:paraId="79915798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7DA62DF" w14:textId="38EFD297" w:rsidR="00654D7C" w:rsidRDefault="00654D7C" w:rsidP="00654D7C">
            <w:pPr>
              <w:pStyle w:val="0AMTTableHead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SCORE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1020" w:type="dxa"/>
            <w:vAlign w:val="center"/>
          </w:tcPr>
          <w:p w14:paraId="5422D8D3" w14:textId="77777777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D9D9D9" w:themeFill="background1" w:themeFillShade="D9"/>
            <w:vAlign w:val="center"/>
          </w:tcPr>
          <w:p w14:paraId="57E4EC85" w14:textId="2E3FAA34" w:rsidR="00654D7C" w:rsidRPr="00654D7C" w:rsidRDefault="00654D7C" w:rsidP="00654D7C">
            <w:pPr>
              <w:pStyle w:val="0AMTTableCell"/>
              <w:jc w:val="center"/>
              <w:rPr>
                <w:b/>
                <w:bCs/>
                <w:sz w:val="18"/>
                <w:szCs w:val="18"/>
              </w:rPr>
            </w:pPr>
            <w:r w:rsidRPr="00654D7C">
              <w:rPr>
                <w:b/>
                <w:bCs/>
                <w:sz w:val="18"/>
                <w:szCs w:val="18"/>
              </w:rPr>
              <w:t>TO</w:t>
            </w:r>
          </w:p>
        </w:tc>
        <w:tc>
          <w:tcPr>
            <w:tcW w:w="1020" w:type="dxa"/>
            <w:vAlign w:val="center"/>
          </w:tcPr>
          <w:p w14:paraId="700FDA34" w14:textId="1FD54773" w:rsidR="00654D7C" w:rsidRPr="00105908" w:rsidRDefault="00654D7C" w:rsidP="00654D7C">
            <w:pPr>
              <w:pStyle w:val="0AMTTableCell"/>
              <w:rPr>
                <w:sz w:val="18"/>
                <w:szCs w:val="18"/>
              </w:rPr>
            </w:pPr>
          </w:p>
        </w:tc>
      </w:tr>
    </w:tbl>
    <w:p w14:paraId="799FB355" w14:textId="77777777" w:rsidR="007D7E77" w:rsidRPr="00105908" w:rsidRDefault="007D7E77" w:rsidP="007D7E77">
      <w:pPr>
        <w:rPr>
          <w:sz w:val="2"/>
          <w:szCs w:val="2"/>
        </w:rPr>
      </w:pPr>
    </w:p>
    <w:tbl>
      <w:tblPr>
        <w:tblStyle w:val="TableGrid"/>
        <w:tblW w:w="10776" w:type="dxa"/>
        <w:tblLook w:val="04A0" w:firstRow="1" w:lastRow="0" w:firstColumn="1" w:lastColumn="0" w:noHBand="0" w:noVBand="1"/>
      </w:tblPr>
      <w:tblGrid>
        <w:gridCol w:w="2268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1020"/>
      </w:tblGrid>
      <w:tr w:rsidR="00656FE2" w:rsidRPr="00105908" w14:paraId="554047F7" w14:textId="32CBD6C6" w:rsidTr="001059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C5C1FE4" w14:textId="77777777" w:rsidR="007D7E77" w:rsidRPr="00105908" w:rsidRDefault="007D7E77" w:rsidP="00656FE2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6543B09" w14:textId="04DDBE68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1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97E21FE" w14:textId="49DE4225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2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EEDE944" w14:textId="6E9C5F47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3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5C71351F" w14:textId="00001ED5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4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4840DA65" w14:textId="1FAB848F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5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62F2BF9" w14:textId="120917C1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6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5F1BF271" w14:textId="01E0F20D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7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514A278" w14:textId="2DB29346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8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20622EA1" w14:textId="36C8A0E6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9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1E1BD1CE" w14:textId="3EE7F183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10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B184EE7" w14:textId="3A37BE7C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11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2E63D325" w14:textId="3D966A0B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12</w:t>
            </w:r>
          </w:p>
        </w:tc>
        <w:tc>
          <w:tcPr>
            <w:tcW w:w="1020" w:type="dxa"/>
            <w:shd w:val="clear" w:color="auto" w:fill="D9D9D9" w:themeFill="background1" w:themeFillShade="D9"/>
            <w:vAlign w:val="center"/>
          </w:tcPr>
          <w:p w14:paraId="4EA5F3B5" w14:textId="33288F6B" w:rsidR="007D7E77" w:rsidRPr="00105908" w:rsidRDefault="007D7E77" w:rsidP="00656FE2">
            <w:pPr>
              <w:pStyle w:val="0AMTTableHeader"/>
              <w:jc w:val="center"/>
              <w:rPr>
                <w:sz w:val="18"/>
                <w:szCs w:val="18"/>
              </w:rPr>
            </w:pPr>
            <w:r w:rsidRPr="00105908">
              <w:rPr>
                <w:sz w:val="18"/>
                <w:szCs w:val="18"/>
              </w:rPr>
              <w:t>TOTAL</w:t>
            </w:r>
          </w:p>
        </w:tc>
      </w:tr>
      <w:tr w:rsidR="00656FE2" w:rsidRPr="00105908" w14:paraId="1BFAF034" w14:textId="77777777" w:rsidTr="00105908">
        <w:trPr>
          <w:trHeight w:val="283"/>
        </w:trPr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681420BC" w14:textId="4EFBC8D9" w:rsidR="007D7E77" w:rsidRPr="00105908" w:rsidRDefault="00656FE2" w:rsidP="00656FE2">
            <w:pPr>
              <w:pStyle w:val="0AMTTableCell"/>
              <w:rPr>
                <w:b/>
                <w:bCs/>
                <w:sz w:val="18"/>
                <w:szCs w:val="18"/>
              </w:rPr>
            </w:pPr>
            <w:r w:rsidRPr="00105908">
              <w:rPr>
                <w:b/>
                <w:bCs/>
                <w:sz w:val="18"/>
                <w:szCs w:val="18"/>
              </w:rPr>
              <w:t>VISITING TEAM</w:t>
            </w:r>
          </w:p>
        </w:tc>
        <w:tc>
          <w:tcPr>
            <w:tcW w:w="624" w:type="dxa"/>
            <w:vAlign w:val="center"/>
          </w:tcPr>
          <w:p w14:paraId="6738B0A0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04DCCC49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2595BE0D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7CA8AEAB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6E41CDEE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6D860E62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4AE2A73C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74367658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68670E18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54949FEF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64C87F45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7AC76609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1020" w:type="dxa"/>
            <w:vAlign w:val="center"/>
          </w:tcPr>
          <w:p w14:paraId="4EA25DA8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</w:tr>
      <w:tr w:rsidR="00656FE2" w:rsidRPr="00105908" w14:paraId="2DAAB835" w14:textId="77777777" w:rsidTr="00105908">
        <w:trPr>
          <w:trHeight w:val="283"/>
        </w:trPr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5AA50281" w14:textId="02F9977F" w:rsidR="007D7E77" w:rsidRPr="00105908" w:rsidRDefault="00656FE2" w:rsidP="00656FE2">
            <w:pPr>
              <w:pStyle w:val="0AMTTableCell"/>
              <w:rPr>
                <w:b/>
                <w:bCs/>
                <w:sz w:val="18"/>
                <w:szCs w:val="18"/>
              </w:rPr>
            </w:pPr>
            <w:r w:rsidRPr="00105908">
              <w:rPr>
                <w:b/>
                <w:bCs/>
                <w:sz w:val="18"/>
                <w:szCs w:val="18"/>
              </w:rPr>
              <w:t>HOME TEAM</w:t>
            </w:r>
          </w:p>
        </w:tc>
        <w:tc>
          <w:tcPr>
            <w:tcW w:w="624" w:type="dxa"/>
            <w:vAlign w:val="center"/>
          </w:tcPr>
          <w:p w14:paraId="075DE316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37DD7CC3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47082067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1DCFE7E9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4C009CFA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4E92F9A9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7780B63D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1FDC26F1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5BCEAADD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227DCCC9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4F25EF18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624" w:type="dxa"/>
            <w:vAlign w:val="center"/>
          </w:tcPr>
          <w:p w14:paraId="7D524EC5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  <w:tc>
          <w:tcPr>
            <w:tcW w:w="1020" w:type="dxa"/>
            <w:vAlign w:val="center"/>
          </w:tcPr>
          <w:p w14:paraId="59A4E0B6" w14:textId="77777777" w:rsidR="007D7E77" w:rsidRPr="00105908" w:rsidRDefault="007D7E77" w:rsidP="00656FE2">
            <w:pPr>
              <w:pStyle w:val="0AMTTableCell"/>
              <w:jc w:val="center"/>
              <w:rPr>
                <w:sz w:val="18"/>
                <w:szCs w:val="18"/>
              </w:rPr>
            </w:pPr>
          </w:p>
        </w:tc>
      </w:tr>
    </w:tbl>
    <w:p w14:paraId="1B9A8E4F" w14:textId="185CBCD9" w:rsidR="003739B2" w:rsidRDefault="003739B2" w:rsidP="003739B2">
      <w:pPr>
        <w:jc w:val="center"/>
        <w:rPr>
          <w:sz w:val="16"/>
          <w:szCs w:val="16"/>
        </w:rPr>
      </w:pPr>
      <w:r w:rsidRPr="00174250">
        <w:rPr>
          <w:sz w:val="16"/>
          <w:szCs w:val="16"/>
        </w:rPr>
        <w:t>Player Names: Enter Surname and Given Name(s) in Full. Note all additional players and the innings they entered.</w:t>
      </w:r>
      <w:r>
        <w:rPr>
          <w:sz w:val="16"/>
          <w:szCs w:val="16"/>
        </w:rPr>
        <w:br/>
      </w:r>
      <w:r w:rsidRPr="00174250">
        <w:rPr>
          <w:sz w:val="16"/>
          <w:szCs w:val="16"/>
        </w:rPr>
        <w:t xml:space="preserve">Indicate: </w:t>
      </w:r>
      <w:r w:rsidR="009D3ACB">
        <w:rPr>
          <w:sz w:val="16"/>
          <w:szCs w:val="16"/>
        </w:rPr>
        <w:t>‘RE’ for Re-Entry</w:t>
      </w:r>
      <w:r w:rsidR="009D3ACB">
        <w:rPr>
          <w:sz w:val="16"/>
          <w:szCs w:val="16"/>
        </w:rPr>
        <w:t xml:space="preserve">, </w:t>
      </w:r>
      <w:r w:rsidRPr="00174250">
        <w:rPr>
          <w:sz w:val="16"/>
          <w:szCs w:val="16"/>
        </w:rPr>
        <w:t>‘P’ for Pitcher, ‘C’ for Catcher, ‘J’ for Junior, ‘DP’ for Designated Pitcher</w:t>
      </w:r>
      <w:r>
        <w:rPr>
          <w:sz w:val="16"/>
          <w:szCs w:val="16"/>
        </w:rPr>
        <w:t xml:space="preserve"> and ‘NN’ for Non-National</w:t>
      </w:r>
      <w:r w:rsidRPr="00174250">
        <w:rPr>
          <w:sz w:val="16"/>
          <w:szCs w:val="16"/>
        </w:rPr>
        <w:t>.</w:t>
      </w:r>
      <w:r>
        <w:rPr>
          <w:sz w:val="16"/>
          <w:szCs w:val="16"/>
        </w:rPr>
        <w:br/>
      </w:r>
      <w:r w:rsidRPr="00174250">
        <w:rPr>
          <w:sz w:val="16"/>
          <w:szCs w:val="16"/>
        </w:rPr>
        <w:t xml:space="preserve">Pitch Counts for all Junior Pitchers </w:t>
      </w:r>
      <w:r w:rsidR="00512F2D">
        <w:rPr>
          <w:sz w:val="16"/>
          <w:szCs w:val="16"/>
        </w:rPr>
        <w:t xml:space="preserve">and Defensive Outs for Non-National Players </w:t>
      </w:r>
      <w:r w:rsidRPr="00174250">
        <w:rPr>
          <w:sz w:val="16"/>
          <w:szCs w:val="16"/>
        </w:rPr>
        <w:t>must also be recorded.</w:t>
      </w:r>
    </w:p>
    <w:tbl>
      <w:tblPr>
        <w:tblStyle w:val="TableGrid"/>
        <w:tblW w:w="10774" w:type="dxa"/>
        <w:tblLook w:val="04A0" w:firstRow="1" w:lastRow="0" w:firstColumn="1" w:lastColumn="0" w:noHBand="0" w:noVBand="1"/>
      </w:tblPr>
      <w:tblGrid>
        <w:gridCol w:w="391"/>
        <w:gridCol w:w="1869"/>
        <w:gridCol w:w="1586"/>
        <w:gridCol w:w="510"/>
        <w:gridCol w:w="510"/>
        <w:gridCol w:w="518"/>
        <w:gridCol w:w="391"/>
        <w:gridCol w:w="1875"/>
        <w:gridCol w:w="1586"/>
        <w:gridCol w:w="510"/>
        <w:gridCol w:w="510"/>
        <w:gridCol w:w="518"/>
      </w:tblGrid>
      <w:tr w:rsidR="003739B2" w14:paraId="40603996" w14:textId="77777777" w:rsidTr="009C59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5384" w:type="dxa"/>
            <w:gridSpan w:val="6"/>
            <w:shd w:val="clear" w:color="auto" w:fill="D9D9D9" w:themeFill="background1" w:themeFillShade="D9"/>
            <w:vAlign w:val="center"/>
          </w:tcPr>
          <w:p w14:paraId="233899ED" w14:textId="77777777" w:rsidR="003739B2" w:rsidRDefault="003739B2" w:rsidP="009C596B">
            <w:pPr>
              <w:pStyle w:val="0AMTTableHeader"/>
            </w:pPr>
            <w:r>
              <w:t>HOME TEAM:</w:t>
            </w:r>
          </w:p>
        </w:tc>
        <w:tc>
          <w:tcPr>
            <w:tcW w:w="5390" w:type="dxa"/>
            <w:gridSpan w:val="6"/>
            <w:shd w:val="clear" w:color="auto" w:fill="D9D9D9" w:themeFill="background1" w:themeFillShade="D9"/>
            <w:vAlign w:val="center"/>
          </w:tcPr>
          <w:p w14:paraId="4D75EF0A" w14:textId="77777777" w:rsidR="003739B2" w:rsidRPr="00105908" w:rsidRDefault="003739B2" w:rsidP="009C596B">
            <w:pPr>
              <w:pStyle w:val="0AMTTableHeader"/>
            </w:pPr>
            <w:r>
              <w:t>VISITING TEAM:</w:t>
            </w:r>
          </w:p>
        </w:tc>
      </w:tr>
      <w:tr w:rsidR="003739B2" w14:paraId="33702AC2" w14:textId="77777777" w:rsidTr="009C596B">
        <w:trPr>
          <w:trHeight w:val="340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468DF8FF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4F962FBE" w14:textId="77777777" w:rsidR="003739B2" w:rsidRPr="00A425D1" w:rsidRDefault="003739B2" w:rsidP="009C596B">
            <w:pPr>
              <w:pStyle w:val="0AMTTableHeader"/>
              <w:jc w:val="center"/>
              <w:rPr>
                <w:sz w:val="18"/>
                <w:szCs w:val="20"/>
              </w:rPr>
            </w:pPr>
            <w:r w:rsidRPr="00A425D1">
              <w:rPr>
                <w:sz w:val="18"/>
                <w:szCs w:val="20"/>
              </w:rPr>
              <w:t>SURNAME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4FB27572" w14:textId="77777777" w:rsidR="003739B2" w:rsidRPr="00A425D1" w:rsidRDefault="003739B2" w:rsidP="009C596B">
            <w:pPr>
              <w:pStyle w:val="0AMTTableHeader"/>
              <w:jc w:val="center"/>
              <w:rPr>
                <w:sz w:val="18"/>
                <w:szCs w:val="20"/>
              </w:rPr>
            </w:pPr>
            <w:r w:rsidRPr="00A425D1">
              <w:rPr>
                <w:sz w:val="18"/>
                <w:szCs w:val="20"/>
              </w:rPr>
              <w:t>GIVEN NAME(S)</w:t>
            </w:r>
          </w:p>
        </w:tc>
        <w:tc>
          <w:tcPr>
            <w:tcW w:w="510" w:type="dxa"/>
            <w:shd w:val="clear" w:color="auto" w:fill="F2F2F2" w:themeFill="background1" w:themeFillShade="F2"/>
            <w:vAlign w:val="center"/>
          </w:tcPr>
          <w:p w14:paraId="0C508610" w14:textId="7DF4EDC4" w:rsidR="003739B2" w:rsidRPr="00105908" w:rsidRDefault="003739B2" w:rsidP="009C596B">
            <w:pPr>
              <w:pStyle w:val="0AMTTableHeader"/>
              <w:jc w:val="center"/>
              <w:rPr>
                <w:sz w:val="12"/>
                <w:szCs w:val="14"/>
              </w:rPr>
            </w:pPr>
            <w:r w:rsidRPr="00105908">
              <w:rPr>
                <w:sz w:val="12"/>
                <w:szCs w:val="14"/>
              </w:rPr>
              <w:t>INN ENT</w:t>
            </w:r>
            <w:r w:rsidR="009D3ACB">
              <w:rPr>
                <w:sz w:val="12"/>
                <w:szCs w:val="14"/>
              </w:rPr>
              <w:t xml:space="preserve"> / RE</w:t>
            </w:r>
          </w:p>
        </w:tc>
        <w:tc>
          <w:tcPr>
            <w:tcW w:w="510" w:type="dxa"/>
            <w:shd w:val="clear" w:color="auto" w:fill="F2F2F2" w:themeFill="background1" w:themeFillShade="F2"/>
            <w:vAlign w:val="center"/>
          </w:tcPr>
          <w:p w14:paraId="0833B9A8" w14:textId="7A81579C" w:rsidR="003739B2" w:rsidRPr="00105908" w:rsidRDefault="003739B2" w:rsidP="009C596B">
            <w:pPr>
              <w:pStyle w:val="0AMTTableHeader"/>
              <w:jc w:val="center"/>
              <w:rPr>
                <w:sz w:val="12"/>
                <w:szCs w:val="14"/>
              </w:rPr>
            </w:pPr>
            <w:r w:rsidRPr="00105908">
              <w:rPr>
                <w:sz w:val="12"/>
                <w:szCs w:val="14"/>
              </w:rPr>
              <w:t>P,</w:t>
            </w:r>
            <w:r>
              <w:rPr>
                <w:sz w:val="12"/>
                <w:szCs w:val="14"/>
              </w:rPr>
              <w:t xml:space="preserve"> </w:t>
            </w:r>
            <w:r w:rsidRPr="00105908">
              <w:rPr>
                <w:sz w:val="12"/>
                <w:szCs w:val="14"/>
              </w:rPr>
              <w:t xml:space="preserve">C, </w:t>
            </w:r>
            <w:r w:rsidRPr="00105908">
              <w:rPr>
                <w:sz w:val="12"/>
                <w:szCs w:val="14"/>
              </w:rPr>
              <w:br/>
              <w:t>DP, J</w:t>
            </w:r>
            <w:r>
              <w:rPr>
                <w:sz w:val="12"/>
                <w:szCs w:val="14"/>
              </w:rPr>
              <w:t>, NN</w:t>
            </w:r>
          </w:p>
        </w:tc>
        <w:tc>
          <w:tcPr>
            <w:tcW w:w="518" w:type="dxa"/>
            <w:shd w:val="clear" w:color="auto" w:fill="F2F2F2" w:themeFill="background1" w:themeFillShade="F2"/>
            <w:vAlign w:val="center"/>
          </w:tcPr>
          <w:p w14:paraId="43660B18" w14:textId="68B28A0D" w:rsidR="003739B2" w:rsidRPr="00105908" w:rsidRDefault="003739B2" w:rsidP="009C596B">
            <w:pPr>
              <w:pStyle w:val="0AMTTableHeader"/>
              <w:jc w:val="center"/>
              <w:rPr>
                <w:sz w:val="10"/>
                <w:szCs w:val="12"/>
              </w:rPr>
            </w:pPr>
            <w:r w:rsidRPr="00105908">
              <w:rPr>
                <w:sz w:val="10"/>
                <w:szCs w:val="12"/>
              </w:rPr>
              <w:t>PITCH COUNT</w:t>
            </w: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CC45FE0" w14:textId="77777777" w:rsidR="003739B2" w:rsidRPr="00105908" w:rsidRDefault="003739B2" w:rsidP="009C596B">
            <w:pPr>
              <w:pStyle w:val="0AMTTableHeader"/>
              <w:jc w:val="center"/>
              <w:rPr>
                <w:sz w:val="14"/>
                <w:szCs w:val="16"/>
              </w:rPr>
            </w:pPr>
          </w:p>
        </w:tc>
        <w:tc>
          <w:tcPr>
            <w:tcW w:w="1875" w:type="dxa"/>
            <w:shd w:val="clear" w:color="auto" w:fill="F2F2F2" w:themeFill="background1" w:themeFillShade="F2"/>
            <w:vAlign w:val="center"/>
          </w:tcPr>
          <w:p w14:paraId="549EEB24" w14:textId="77777777" w:rsidR="003739B2" w:rsidRPr="00A425D1" w:rsidRDefault="003739B2" w:rsidP="009C596B">
            <w:pPr>
              <w:pStyle w:val="0AMTTableHeader"/>
              <w:jc w:val="center"/>
              <w:rPr>
                <w:sz w:val="18"/>
                <w:szCs w:val="20"/>
              </w:rPr>
            </w:pPr>
            <w:r w:rsidRPr="00A425D1">
              <w:rPr>
                <w:sz w:val="18"/>
                <w:szCs w:val="20"/>
              </w:rPr>
              <w:t>SURNAME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6FAFAAF4" w14:textId="77777777" w:rsidR="003739B2" w:rsidRPr="00A425D1" w:rsidRDefault="003739B2" w:rsidP="009C596B">
            <w:pPr>
              <w:pStyle w:val="0AMTTableHeader"/>
              <w:jc w:val="center"/>
              <w:rPr>
                <w:sz w:val="18"/>
                <w:szCs w:val="20"/>
              </w:rPr>
            </w:pPr>
            <w:r w:rsidRPr="00A425D1">
              <w:rPr>
                <w:sz w:val="18"/>
                <w:szCs w:val="20"/>
              </w:rPr>
              <w:t>GIVEN NAME(S)</w:t>
            </w:r>
          </w:p>
        </w:tc>
        <w:tc>
          <w:tcPr>
            <w:tcW w:w="510" w:type="dxa"/>
            <w:shd w:val="clear" w:color="auto" w:fill="F2F2F2" w:themeFill="background1" w:themeFillShade="F2"/>
            <w:vAlign w:val="center"/>
          </w:tcPr>
          <w:p w14:paraId="413E3B8A" w14:textId="7D8A492C" w:rsidR="003739B2" w:rsidRPr="00105908" w:rsidRDefault="009D3ACB" w:rsidP="009C596B">
            <w:pPr>
              <w:pStyle w:val="0AMTTableHeader"/>
              <w:jc w:val="center"/>
              <w:rPr>
                <w:sz w:val="14"/>
                <w:szCs w:val="16"/>
              </w:rPr>
            </w:pPr>
            <w:r w:rsidRPr="00105908">
              <w:rPr>
                <w:sz w:val="12"/>
                <w:szCs w:val="14"/>
              </w:rPr>
              <w:t>INN ENT</w:t>
            </w:r>
            <w:r>
              <w:rPr>
                <w:sz w:val="12"/>
                <w:szCs w:val="14"/>
              </w:rPr>
              <w:t xml:space="preserve"> / RE</w:t>
            </w:r>
          </w:p>
        </w:tc>
        <w:tc>
          <w:tcPr>
            <w:tcW w:w="510" w:type="dxa"/>
            <w:shd w:val="clear" w:color="auto" w:fill="F2F2F2" w:themeFill="background1" w:themeFillShade="F2"/>
            <w:vAlign w:val="center"/>
          </w:tcPr>
          <w:p w14:paraId="0B7F025D" w14:textId="1D83D38D" w:rsidR="003739B2" w:rsidRPr="00105908" w:rsidRDefault="003739B2" w:rsidP="009C596B">
            <w:pPr>
              <w:pStyle w:val="0AMTTableHeader"/>
              <w:jc w:val="center"/>
              <w:rPr>
                <w:sz w:val="14"/>
                <w:szCs w:val="16"/>
              </w:rPr>
            </w:pPr>
            <w:r w:rsidRPr="00105908">
              <w:rPr>
                <w:sz w:val="12"/>
                <w:szCs w:val="14"/>
              </w:rPr>
              <w:t>P,</w:t>
            </w:r>
            <w:r>
              <w:rPr>
                <w:sz w:val="12"/>
                <w:szCs w:val="14"/>
              </w:rPr>
              <w:t xml:space="preserve"> </w:t>
            </w:r>
            <w:r w:rsidRPr="00105908">
              <w:rPr>
                <w:sz w:val="12"/>
                <w:szCs w:val="14"/>
              </w:rPr>
              <w:t xml:space="preserve">C, </w:t>
            </w:r>
            <w:r w:rsidRPr="00105908">
              <w:rPr>
                <w:sz w:val="12"/>
                <w:szCs w:val="14"/>
              </w:rPr>
              <w:br/>
              <w:t>DP, J</w:t>
            </w:r>
            <w:r>
              <w:rPr>
                <w:sz w:val="12"/>
                <w:szCs w:val="14"/>
              </w:rPr>
              <w:t>, NN</w:t>
            </w:r>
          </w:p>
        </w:tc>
        <w:tc>
          <w:tcPr>
            <w:tcW w:w="518" w:type="dxa"/>
            <w:shd w:val="clear" w:color="auto" w:fill="F2F2F2" w:themeFill="background1" w:themeFillShade="F2"/>
            <w:vAlign w:val="center"/>
          </w:tcPr>
          <w:p w14:paraId="228A6C79" w14:textId="203EC96C" w:rsidR="003739B2" w:rsidRPr="00105908" w:rsidRDefault="003739B2" w:rsidP="009C596B">
            <w:pPr>
              <w:pStyle w:val="0AMTTableHeader"/>
              <w:jc w:val="center"/>
              <w:rPr>
                <w:sz w:val="14"/>
                <w:szCs w:val="16"/>
              </w:rPr>
            </w:pPr>
            <w:r w:rsidRPr="00105908">
              <w:rPr>
                <w:sz w:val="10"/>
                <w:szCs w:val="12"/>
              </w:rPr>
              <w:t>PITCH COUNT</w:t>
            </w:r>
          </w:p>
        </w:tc>
      </w:tr>
      <w:tr w:rsidR="003739B2" w14:paraId="3D7ACC9F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71253548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</w:t>
            </w:r>
          </w:p>
        </w:tc>
        <w:tc>
          <w:tcPr>
            <w:tcW w:w="1869" w:type="dxa"/>
            <w:vAlign w:val="center"/>
          </w:tcPr>
          <w:p w14:paraId="3B79FF1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523B2F6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3956DE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6A65D0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74BF07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475603E4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</w:t>
            </w:r>
          </w:p>
        </w:tc>
        <w:tc>
          <w:tcPr>
            <w:tcW w:w="1875" w:type="dxa"/>
            <w:vAlign w:val="center"/>
          </w:tcPr>
          <w:p w14:paraId="49E00DC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37E78B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5E9FF5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CF6686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24110F0B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245879ED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2B08CF5F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2</w:t>
            </w:r>
          </w:p>
        </w:tc>
        <w:tc>
          <w:tcPr>
            <w:tcW w:w="1869" w:type="dxa"/>
            <w:vAlign w:val="center"/>
          </w:tcPr>
          <w:p w14:paraId="0C0840A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3A5625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6ABB9B3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A3EA2D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0FF9D060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7DBBA42D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2</w:t>
            </w:r>
          </w:p>
        </w:tc>
        <w:tc>
          <w:tcPr>
            <w:tcW w:w="1875" w:type="dxa"/>
            <w:vAlign w:val="center"/>
          </w:tcPr>
          <w:p w14:paraId="2296401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79269CC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959955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CC3585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D21CA3E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316AF4D2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714A44EC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3</w:t>
            </w:r>
          </w:p>
        </w:tc>
        <w:tc>
          <w:tcPr>
            <w:tcW w:w="1869" w:type="dxa"/>
            <w:vAlign w:val="center"/>
          </w:tcPr>
          <w:p w14:paraId="49430B0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C0B81D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080A43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7229AC8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3CC6DE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14A09C2C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3</w:t>
            </w:r>
          </w:p>
        </w:tc>
        <w:tc>
          <w:tcPr>
            <w:tcW w:w="1875" w:type="dxa"/>
            <w:vAlign w:val="center"/>
          </w:tcPr>
          <w:p w14:paraId="7093FD60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786C515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6E78A3F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536E0D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55D9005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2DAAC994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6F3EF06E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4</w:t>
            </w:r>
          </w:p>
        </w:tc>
        <w:tc>
          <w:tcPr>
            <w:tcW w:w="1869" w:type="dxa"/>
            <w:vAlign w:val="center"/>
          </w:tcPr>
          <w:p w14:paraId="5C9AAB7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4B1BA3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142C29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92F6A6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B10D11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F318477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4</w:t>
            </w:r>
          </w:p>
        </w:tc>
        <w:tc>
          <w:tcPr>
            <w:tcW w:w="1875" w:type="dxa"/>
            <w:vAlign w:val="center"/>
          </w:tcPr>
          <w:p w14:paraId="09B3BCC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4F5DAED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809C08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092AF08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F593DF5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1EA4D9FB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0C0409FC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5</w:t>
            </w:r>
          </w:p>
        </w:tc>
        <w:tc>
          <w:tcPr>
            <w:tcW w:w="1869" w:type="dxa"/>
            <w:vAlign w:val="center"/>
          </w:tcPr>
          <w:p w14:paraId="11FFCC8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D55676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706C9B8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197845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7CBC4EC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F26EDFA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5</w:t>
            </w:r>
          </w:p>
        </w:tc>
        <w:tc>
          <w:tcPr>
            <w:tcW w:w="1875" w:type="dxa"/>
            <w:vAlign w:val="center"/>
          </w:tcPr>
          <w:p w14:paraId="738466F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96ECEB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6AFD63A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5E4CC5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05801B52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6E5B62EF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54B26B6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6</w:t>
            </w:r>
          </w:p>
        </w:tc>
        <w:tc>
          <w:tcPr>
            <w:tcW w:w="1869" w:type="dxa"/>
            <w:vAlign w:val="center"/>
          </w:tcPr>
          <w:p w14:paraId="1F18D44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693AE0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A8862B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D40D3D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5B0B972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66B287E9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6</w:t>
            </w:r>
          </w:p>
        </w:tc>
        <w:tc>
          <w:tcPr>
            <w:tcW w:w="1875" w:type="dxa"/>
            <w:vAlign w:val="center"/>
          </w:tcPr>
          <w:p w14:paraId="6A14E03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DE99CE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6343ED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D5C063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2E683238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67844A5E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42EF6DCD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7</w:t>
            </w:r>
          </w:p>
        </w:tc>
        <w:tc>
          <w:tcPr>
            <w:tcW w:w="1869" w:type="dxa"/>
            <w:vAlign w:val="center"/>
          </w:tcPr>
          <w:p w14:paraId="7654186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33A0E5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544626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B7F60C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00B1ADC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B65920D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7</w:t>
            </w:r>
          </w:p>
        </w:tc>
        <w:tc>
          <w:tcPr>
            <w:tcW w:w="1875" w:type="dxa"/>
            <w:vAlign w:val="center"/>
          </w:tcPr>
          <w:p w14:paraId="42A0CAE0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D93C3A0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8C4993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936560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4901BB8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70B8044F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925E0E6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8</w:t>
            </w:r>
          </w:p>
        </w:tc>
        <w:tc>
          <w:tcPr>
            <w:tcW w:w="1869" w:type="dxa"/>
            <w:vAlign w:val="center"/>
          </w:tcPr>
          <w:p w14:paraId="1D31AED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60D85C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FD155E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CD8F3A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6A092A9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7CB478B0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8</w:t>
            </w:r>
          </w:p>
        </w:tc>
        <w:tc>
          <w:tcPr>
            <w:tcW w:w="1875" w:type="dxa"/>
            <w:vAlign w:val="center"/>
          </w:tcPr>
          <w:p w14:paraId="3286E5DC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7C2CEE6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62C1E7B0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3E22CD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56E029FF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74053263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E8A4162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9</w:t>
            </w:r>
          </w:p>
        </w:tc>
        <w:tc>
          <w:tcPr>
            <w:tcW w:w="1869" w:type="dxa"/>
            <w:vAlign w:val="center"/>
          </w:tcPr>
          <w:p w14:paraId="78FB420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5A205F2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6EE608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1F94E2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7438938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9805598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9</w:t>
            </w:r>
          </w:p>
        </w:tc>
        <w:tc>
          <w:tcPr>
            <w:tcW w:w="1875" w:type="dxa"/>
            <w:vAlign w:val="center"/>
          </w:tcPr>
          <w:p w14:paraId="0B6080D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03C4D3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746A1F6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6437AA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05C5100B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2A038DFC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066AE93E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0</w:t>
            </w:r>
          </w:p>
        </w:tc>
        <w:tc>
          <w:tcPr>
            <w:tcW w:w="1869" w:type="dxa"/>
            <w:vAlign w:val="center"/>
          </w:tcPr>
          <w:p w14:paraId="4E82AAF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05E4BAF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2E5604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4ABA01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67298EC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40589016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0</w:t>
            </w:r>
          </w:p>
        </w:tc>
        <w:tc>
          <w:tcPr>
            <w:tcW w:w="1875" w:type="dxa"/>
            <w:vAlign w:val="center"/>
          </w:tcPr>
          <w:p w14:paraId="209C839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F72264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9326DF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EB2961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1434007E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75A56743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656AB677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1</w:t>
            </w:r>
          </w:p>
        </w:tc>
        <w:tc>
          <w:tcPr>
            <w:tcW w:w="1869" w:type="dxa"/>
            <w:vAlign w:val="center"/>
          </w:tcPr>
          <w:p w14:paraId="49E6DCB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38AEC22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35C4D2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708C755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16D3CC8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59A61D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1</w:t>
            </w:r>
          </w:p>
        </w:tc>
        <w:tc>
          <w:tcPr>
            <w:tcW w:w="1875" w:type="dxa"/>
            <w:vAlign w:val="center"/>
          </w:tcPr>
          <w:p w14:paraId="48468F4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55F3BAC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0252887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334B15D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62912781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7FD5A4F9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657768A7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2</w:t>
            </w:r>
          </w:p>
        </w:tc>
        <w:tc>
          <w:tcPr>
            <w:tcW w:w="1869" w:type="dxa"/>
            <w:vAlign w:val="center"/>
          </w:tcPr>
          <w:p w14:paraId="30F6BD7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04D030B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1E8A65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541CEE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18ABBE2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0FAA9B2A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2</w:t>
            </w:r>
          </w:p>
        </w:tc>
        <w:tc>
          <w:tcPr>
            <w:tcW w:w="1875" w:type="dxa"/>
            <w:vAlign w:val="center"/>
          </w:tcPr>
          <w:p w14:paraId="1F0F483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851408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025C59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419714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6F1B27E0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169A0272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4226D42D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3</w:t>
            </w:r>
          </w:p>
        </w:tc>
        <w:tc>
          <w:tcPr>
            <w:tcW w:w="1869" w:type="dxa"/>
            <w:vAlign w:val="center"/>
          </w:tcPr>
          <w:p w14:paraId="66A6959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FC5BA7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7F90382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AC836B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DE7196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5C6CDAD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3</w:t>
            </w:r>
          </w:p>
        </w:tc>
        <w:tc>
          <w:tcPr>
            <w:tcW w:w="1875" w:type="dxa"/>
            <w:vAlign w:val="center"/>
          </w:tcPr>
          <w:p w14:paraId="26CD3B5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A6A5C1D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D5C806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70B6CE46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301451FC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6E4034FB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2D5C9759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4</w:t>
            </w:r>
          </w:p>
        </w:tc>
        <w:tc>
          <w:tcPr>
            <w:tcW w:w="1869" w:type="dxa"/>
            <w:vAlign w:val="center"/>
          </w:tcPr>
          <w:p w14:paraId="5426F33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754C920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58B716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218A92A7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5C28CB69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24106492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4</w:t>
            </w:r>
          </w:p>
        </w:tc>
        <w:tc>
          <w:tcPr>
            <w:tcW w:w="1875" w:type="dxa"/>
            <w:vAlign w:val="center"/>
          </w:tcPr>
          <w:p w14:paraId="23EEFE5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229F5BFE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698EEB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440A112F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51420ED7" w14:textId="77777777" w:rsidR="003739B2" w:rsidRDefault="003739B2" w:rsidP="009C596B">
            <w:pPr>
              <w:pStyle w:val="0AMTTableCell"/>
              <w:jc w:val="center"/>
            </w:pPr>
          </w:p>
        </w:tc>
      </w:tr>
      <w:tr w:rsidR="003739B2" w14:paraId="7098116F" w14:textId="77777777" w:rsidTr="009C596B">
        <w:trPr>
          <w:trHeight w:val="283"/>
        </w:trPr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303D6A16" w14:textId="77777777" w:rsidR="003739B2" w:rsidRPr="00105908" w:rsidRDefault="003739B2" w:rsidP="009C596B">
            <w:pPr>
              <w:pStyle w:val="0AMTTableCell"/>
              <w:jc w:val="center"/>
              <w:rPr>
                <w:b/>
                <w:bCs/>
                <w:sz w:val="16"/>
                <w:szCs w:val="18"/>
              </w:rPr>
            </w:pPr>
            <w:r w:rsidRPr="00105908">
              <w:rPr>
                <w:b/>
                <w:bCs/>
                <w:sz w:val="16"/>
                <w:szCs w:val="18"/>
              </w:rPr>
              <w:t>15</w:t>
            </w:r>
          </w:p>
        </w:tc>
        <w:tc>
          <w:tcPr>
            <w:tcW w:w="1869" w:type="dxa"/>
            <w:vAlign w:val="center"/>
          </w:tcPr>
          <w:p w14:paraId="3F1B8CDB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1EF7969C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1B59AB7A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A1421C3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516029C1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712EAAE0" w14:textId="77777777" w:rsidR="003739B2" w:rsidRDefault="003739B2" w:rsidP="009C596B">
            <w:pPr>
              <w:pStyle w:val="0AMTTableCell"/>
              <w:jc w:val="center"/>
            </w:pPr>
            <w:r w:rsidRPr="00105908">
              <w:rPr>
                <w:b/>
                <w:bCs/>
                <w:sz w:val="16"/>
                <w:szCs w:val="18"/>
              </w:rPr>
              <w:t>15</w:t>
            </w:r>
          </w:p>
        </w:tc>
        <w:tc>
          <w:tcPr>
            <w:tcW w:w="1875" w:type="dxa"/>
            <w:vAlign w:val="center"/>
          </w:tcPr>
          <w:p w14:paraId="265E4472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1586" w:type="dxa"/>
            <w:vAlign w:val="center"/>
          </w:tcPr>
          <w:p w14:paraId="097480A4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5577C208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0" w:type="dxa"/>
            <w:vAlign w:val="center"/>
          </w:tcPr>
          <w:p w14:paraId="6E5B9E6C" w14:textId="77777777" w:rsidR="003739B2" w:rsidRDefault="003739B2" w:rsidP="009C596B">
            <w:pPr>
              <w:pStyle w:val="0AMTTableCell"/>
              <w:jc w:val="center"/>
            </w:pPr>
          </w:p>
        </w:tc>
        <w:tc>
          <w:tcPr>
            <w:tcW w:w="518" w:type="dxa"/>
            <w:vAlign w:val="center"/>
          </w:tcPr>
          <w:p w14:paraId="4BD97631" w14:textId="77777777" w:rsidR="003739B2" w:rsidRDefault="003739B2" w:rsidP="009C596B">
            <w:pPr>
              <w:pStyle w:val="0AMTTableCell"/>
              <w:jc w:val="center"/>
            </w:pPr>
          </w:p>
        </w:tc>
      </w:tr>
    </w:tbl>
    <w:p w14:paraId="14E1D526" w14:textId="77777777" w:rsidR="003739B2" w:rsidRPr="00A425D1" w:rsidRDefault="003739B2" w:rsidP="003739B2">
      <w:pPr>
        <w:jc w:val="center"/>
        <w:rPr>
          <w:sz w:val="2"/>
          <w:szCs w:val="2"/>
        </w:rPr>
      </w:pPr>
    </w:p>
    <w:tbl>
      <w:tblPr>
        <w:tblStyle w:val="TableGrid"/>
        <w:tblW w:w="10771" w:type="dxa"/>
        <w:tblLook w:val="04A0" w:firstRow="1" w:lastRow="0" w:firstColumn="1" w:lastColumn="0" w:noHBand="0" w:noVBand="1"/>
      </w:tblPr>
      <w:tblGrid>
        <w:gridCol w:w="2268"/>
        <w:gridCol w:w="1587"/>
        <w:gridCol w:w="3798"/>
        <w:gridCol w:w="3118"/>
      </w:tblGrid>
      <w:tr w:rsidR="003739B2" w:rsidRPr="00105908" w14:paraId="3381CDD4" w14:textId="77777777" w:rsidTr="009C59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2268" w:type="dxa"/>
            <w:vMerge w:val="restart"/>
            <w:shd w:val="clear" w:color="auto" w:fill="D9D9D9" w:themeFill="background1" w:themeFillShade="D9"/>
            <w:vAlign w:val="center"/>
          </w:tcPr>
          <w:p w14:paraId="36BAD62B" w14:textId="77777777" w:rsidR="003739B2" w:rsidRDefault="003739B2" w:rsidP="009C596B">
            <w:pPr>
              <w:pStyle w:val="0AMTTableHeader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VP VOTES</w:t>
            </w:r>
          </w:p>
          <w:p w14:paraId="38B6EE69" w14:textId="77777777" w:rsidR="003739B2" w:rsidRPr="00105908" w:rsidRDefault="003739B2" w:rsidP="009C596B">
            <w:pPr>
              <w:pStyle w:val="0AMTTableHeader"/>
              <w:jc w:val="center"/>
              <w:rPr>
                <w:sz w:val="18"/>
                <w:szCs w:val="18"/>
              </w:rPr>
            </w:pPr>
            <w:r w:rsidRPr="00174250">
              <w:rPr>
                <w:sz w:val="16"/>
                <w:szCs w:val="16"/>
              </w:rPr>
              <w:t>ALL SENIORS AND</w:t>
            </w:r>
            <w:r>
              <w:rPr>
                <w:sz w:val="16"/>
                <w:szCs w:val="16"/>
              </w:rPr>
              <w:br/>
            </w:r>
            <w:r w:rsidRPr="00174250">
              <w:rPr>
                <w:sz w:val="16"/>
                <w:szCs w:val="16"/>
              </w:rPr>
              <w:t>WOMEN’s GAMES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5CE51439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5B45C5FE" w14:textId="77777777" w:rsidR="003739B2" w:rsidRPr="00174250" w:rsidRDefault="003739B2" w:rsidP="009C596B">
            <w:pPr>
              <w:pStyle w:val="0AMTTableHeader"/>
              <w:rPr>
                <w:sz w:val="18"/>
                <w:szCs w:val="20"/>
              </w:rPr>
            </w:pPr>
            <w:r w:rsidRPr="00174250">
              <w:rPr>
                <w:sz w:val="18"/>
                <w:szCs w:val="20"/>
              </w:rPr>
              <w:t>PLAYERS NAME</w:t>
            </w:r>
            <w:r>
              <w:rPr>
                <w:sz w:val="18"/>
                <w:szCs w:val="20"/>
              </w:rPr>
              <w:t>: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1EC981B5" w14:textId="77777777" w:rsidR="003739B2" w:rsidRPr="00174250" w:rsidRDefault="003739B2" w:rsidP="009C596B">
            <w:pPr>
              <w:pStyle w:val="0AMTTableHeader"/>
              <w:rPr>
                <w:sz w:val="18"/>
                <w:szCs w:val="20"/>
              </w:rPr>
            </w:pPr>
            <w:r w:rsidRPr="00174250">
              <w:rPr>
                <w:sz w:val="18"/>
                <w:szCs w:val="20"/>
              </w:rPr>
              <w:t>TEAM</w:t>
            </w:r>
            <w:r>
              <w:rPr>
                <w:sz w:val="18"/>
                <w:szCs w:val="20"/>
              </w:rPr>
              <w:t>:</w:t>
            </w:r>
          </w:p>
        </w:tc>
      </w:tr>
      <w:tr w:rsidR="003739B2" w:rsidRPr="00105908" w14:paraId="42BAABAC" w14:textId="77777777" w:rsidTr="009C596B">
        <w:trPr>
          <w:trHeight w:val="283"/>
        </w:trPr>
        <w:tc>
          <w:tcPr>
            <w:tcW w:w="2268" w:type="dxa"/>
            <w:vMerge/>
            <w:shd w:val="clear" w:color="auto" w:fill="D9D9D9" w:themeFill="background1" w:themeFillShade="D9"/>
            <w:vAlign w:val="center"/>
          </w:tcPr>
          <w:p w14:paraId="15C20606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4F6DDD02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VOTES:</w:t>
            </w:r>
          </w:p>
        </w:tc>
        <w:tc>
          <w:tcPr>
            <w:tcW w:w="3798" w:type="dxa"/>
            <w:vAlign w:val="center"/>
          </w:tcPr>
          <w:p w14:paraId="44C484D8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42293A9F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6364A934" w14:textId="77777777" w:rsidTr="009C596B">
        <w:trPr>
          <w:trHeight w:val="283"/>
        </w:trPr>
        <w:tc>
          <w:tcPr>
            <w:tcW w:w="2268" w:type="dxa"/>
            <w:vMerge/>
            <w:shd w:val="clear" w:color="auto" w:fill="D9D9D9" w:themeFill="background1" w:themeFillShade="D9"/>
            <w:vAlign w:val="center"/>
          </w:tcPr>
          <w:p w14:paraId="0E58AB05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7AA5A7DE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VOTES:</w:t>
            </w:r>
          </w:p>
        </w:tc>
        <w:tc>
          <w:tcPr>
            <w:tcW w:w="3798" w:type="dxa"/>
            <w:vAlign w:val="center"/>
          </w:tcPr>
          <w:p w14:paraId="4025F3AC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0B01E96D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135CF3A0" w14:textId="77777777" w:rsidTr="009C596B">
        <w:trPr>
          <w:trHeight w:val="283"/>
        </w:trPr>
        <w:tc>
          <w:tcPr>
            <w:tcW w:w="2268" w:type="dxa"/>
            <w:vMerge/>
            <w:shd w:val="clear" w:color="auto" w:fill="D9D9D9" w:themeFill="background1" w:themeFillShade="D9"/>
            <w:vAlign w:val="center"/>
          </w:tcPr>
          <w:p w14:paraId="27BC08FB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73B15DE5" w14:textId="77777777" w:rsidR="003739B2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VOTE:</w:t>
            </w:r>
          </w:p>
        </w:tc>
        <w:tc>
          <w:tcPr>
            <w:tcW w:w="3798" w:type="dxa"/>
            <w:vAlign w:val="center"/>
          </w:tcPr>
          <w:p w14:paraId="766C1CCA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2C99624D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</w:tbl>
    <w:p w14:paraId="6FFAF7D2" w14:textId="77777777" w:rsidR="003739B2" w:rsidRPr="00174250" w:rsidRDefault="003739B2" w:rsidP="003739B2">
      <w:pPr>
        <w:rPr>
          <w:sz w:val="2"/>
          <w:szCs w:val="2"/>
        </w:rPr>
      </w:pPr>
    </w:p>
    <w:tbl>
      <w:tblPr>
        <w:tblStyle w:val="TableGrid"/>
        <w:tblW w:w="10772" w:type="dxa"/>
        <w:tblLook w:val="04A0" w:firstRow="1" w:lastRow="0" w:firstColumn="1" w:lastColumn="0" w:noHBand="0" w:noVBand="1"/>
      </w:tblPr>
      <w:tblGrid>
        <w:gridCol w:w="2268"/>
        <w:gridCol w:w="3118"/>
        <w:gridCol w:w="2268"/>
        <w:gridCol w:w="3118"/>
      </w:tblGrid>
      <w:tr w:rsidR="003739B2" w:rsidRPr="00174250" w14:paraId="602A8D2E" w14:textId="77777777" w:rsidTr="009C59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5386" w:type="dxa"/>
            <w:gridSpan w:val="2"/>
            <w:shd w:val="clear" w:color="auto" w:fill="D9D9D9" w:themeFill="background1" w:themeFillShade="D9"/>
            <w:vAlign w:val="center"/>
          </w:tcPr>
          <w:p w14:paraId="0A02240F" w14:textId="77777777" w:rsidR="003739B2" w:rsidRPr="00174250" w:rsidRDefault="003739B2" w:rsidP="009C596B">
            <w:pPr>
              <w:pStyle w:val="0AMTTableHeader"/>
              <w:rPr>
                <w:sz w:val="18"/>
                <w:szCs w:val="20"/>
              </w:rPr>
            </w:pPr>
            <w:r>
              <w:rPr>
                <w:sz w:val="18"/>
                <w:szCs w:val="18"/>
              </w:rPr>
              <w:t>NOTIFICATION OF PROTES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F2E152A" w14:textId="77777777" w:rsidR="003739B2" w:rsidRPr="00174250" w:rsidRDefault="003739B2" w:rsidP="009C596B">
            <w:pPr>
              <w:pStyle w:val="0AMTTableHead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TEAM LODGING PROTEST: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75EEAB32" w14:textId="77777777" w:rsidR="003739B2" w:rsidRPr="00174250" w:rsidRDefault="003739B2" w:rsidP="009C596B">
            <w:pPr>
              <w:pStyle w:val="0AMTTableHeader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HOME TEAM  /  VISITING TEAM</w:t>
            </w:r>
          </w:p>
        </w:tc>
      </w:tr>
      <w:tr w:rsidR="003739B2" w:rsidRPr="00105908" w14:paraId="749D1C11" w14:textId="77777777" w:rsidTr="009C596B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B770CD4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ULE PROTESTED:</w:t>
            </w:r>
          </w:p>
        </w:tc>
        <w:tc>
          <w:tcPr>
            <w:tcW w:w="3118" w:type="dxa"/>
            <w:vAlign w:val="center"/>
          </w:tcPr>
          <w:p w14:paraId="0134092C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4507C87" w14:textId="77777777" w:rsidR="003739B2" w:rsidRPr="00174250" w:rsidRDefault="003739B2" w:rsidP="009C596B">
            <w:pPr>
              <w:pStyle w:val="0AMTTableCell"/>
              <w:rPr>
                <w:b/>
                <w:bCs/>
                <w:sz w:val="18"/>
                <w:szCs w:val="18"/>
              </w:rPr>
            </w:pPr>
            <w:r w:rsidRPr="00174250">
              <w:rPr>
                <w:b/>
                <w:bCs/>
                <w:sz w:val="18"/>
                <w:szCs w:val="18"/>
              </w:rPr>
              <w:t>INNING PROTESTED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3118" w:type="dxa"/>
          </w:tcPr>
          <w:p w14:paraId="5EC632F0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3C41106E" w14:textId="77777777" w:rsidTr="009C596B">
        <w:trPr>
          <w:trHeight w:val="283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A4AB42F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MPIRE NAME:</w:t>
            </w:r>
          </w:p>
        </w:tc>
        <w:tc>
          <w:tcPr>
            <w:tcW w:w="3118" w:type="dxa"/>
            <w:vAlign w:val="center"/>
          </w:tcPr>
          <w:p w14:paraId="2EEF3A3B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A99A407" w14:textId="77777777" w:rsidR="003739B2" w:rsidRPr="00174250" w:rsidRDefault="003739B2" w:rsidP="009C596B">
            <w:pPr>
              <w:pStyle w:val="0AMTTableCell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UMPIRE SIGNATURE:</w:t>
            </w:r>
          </w:p>
        </w:tc>
        <w:tc>
          <w:tcPr>
            <w:tcW w:w="3118" w:type="dxa"/>
          </w:tcPr>
          <w:p w14:paraId="63367C07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</w:tbl>
    <w:p w14:paraId="2720176A" w14:textId="77777777" w:rsidR="003739B2" w:rsidRPr="00174250" w:rsidRDefault="003739B2" w:rsidP="003739B2">
      <w:pPr>
        <w:rPr>
          <w:sz w:val="2"/>
          <w:szCs w:val="2"/>
        </w:rPr>
      </w:pPr>
    </w:p>
    <w:tbl>
      <w:tblPr>
        <w:tblStyle w:val="TableGrid"/>
        <w:tblW w:w="10772" w:type="dxa"/>
        <w:tblLook w:val="04A0" w:firstRow="1" w:lastRow="0" w:firstColumn="1" w:lastColumn="0" w:noHBand="0" w:noVBand="1"/>
      </w:tblPr>
      <w:tblGrid>
        <w:gridCol w:w="2268"/>
        <w:gridCol w:w="8504"/>
      </w:tblGrid>
      <w:tr w:rsidR="003739B2" w:rsidRPr="00105908" w14:paraId="4C9E429D" w14:textId="77777777" w:rsidTr="009C59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4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52F13FA" w14:textId="77777777" w:rsidR="003739B2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 GAME NOTES:</w:t>
            </w:r>
          </w:p>
          <w:p w14:paraId="4A1E28D3" w14:textId="77777777" w:rsidR="003739B2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ported Persons</w:t>
            </w:r>
          </w:p>
          <w:p w14:paraId="0210F9AD" w14:textId="77777777" w:rsidR="003739B2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Ground Issues</w:t>
            </w:r>
          </w:p>
          <w:p w14:paraId="60471F36" w14:textId="77777777" w:rsidR="003739B2" w:rsidRPr="00105908" w:rsidRDefault="003739B2" w:rsidP="009C596B">
            <w:pPr>
              <w:pStyle w:val="0AMTTableHead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Injuries</w:t>
            </w:r>
          </w:p>
        </w:tc>
        <w:tc>
          <w:tcPr>
            <w:tcW w:w="8504" w:type="dxa"/>
            <w:vAlign w:val="center"/>
          </w:tcPr>
          <w:p w14:paraId="238551C2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</w:tbl>
    <w:p w14:paraId="6E6E5148" w14:textId="77777777" w:rsidR="003739B2" w:rsidRPr="00A425D1" w:rsidRDefault="003739B2" w:rsidP="003739B2">
      <w:pPr>
        <w:rPr>
          <w:sz w:val="2"/>
          <w:szCs w:val="2"/>
        </w:rPr>
      </w:pPr>
    </w:p>
    <w:tbl>
      <w:tblPr>
        <w:tblStyle w:val="TableGrid"/>
        <w:tblW w:w="10772" w:type="dxa"/>
        <w:tblLook w:val="04A0" w:firstRow="1" w:lastRow="0" w:firstColumn="1" w:lastColumn="0" w:noHBand="0" w:noVBand="1"/>
      </w:tblPr>
      <w:tblGrid>
        <w:gridCol w:w="2268"/>
        <w:gridCol w:w="3118"/>
        <w:gridCol w:w="2268"/>
        <w:gridCol w:w="3118"/>
      </w:tblGrid>
      <w:tr w:rsidR="003739B2" w:rsidRPr="00105908" w14:paraId="1BF9C2D7" w14:textId="77777777" w:rsidTr="009C59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931259A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 w:rsidRPr="00A425D1">
              <w:rPr>
                <w:sz w:val="17"/>
                <w:szCs w:val="17"/>
              </w:rPr>
              <w:t>HOME TEAM MANAGER:</w:t>
            </w:r>
          </w:p>
        </w:tc>
        <w:tc>
          <w:tcPr>
            <w:tcW w:w="3118" w:type="dxa"/>
            <w:vAlign w:val="center"/>
          </w:tcPr>
          <w:p w14:paraId="0D7C54E6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5D1A7C2" w14:textId="77777777" w:rsidR="003739B2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VISITIING </w:t>
            </w:r>
            <w:r w:rsidRPr="00A425D1">
              <w:rPr>
                <w:sz w:val="17"/>
                <w:szCs w:val="17"/>
              </w:rPr>
              <w:t xml:space="preserve">TEAM </w:t>
            </w:r>
            <w:r>
              <w:rPr>
                <w:sz w:val="17"/>
                <w:szCs w:val="17"/>
              </w:rPr>
              <w:t>MANAGER</w:t>
            </w:r>
            <w:r w:rsidRPr="00A425D1">
              <w:rPr>
                <w:sz w:val="17"/>
                <w:szCs w:val="17"/>
              </w:rPr>
              <w:t>:</w:t>
            </w:r>
          </w:p>
        </w:tc>
        <w:tc>
          <w:tcPr>
            <w:tcW w:w="3118" w:type="dxa"/>
            <w:vAlign w:val="center"/>
          </w:tcPr>
          <w:p w14:paraId="071DC420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5C9CBE6D" w14:textId="77777777" w:rsidTr="009C596B">
        <w:trPr>
          <w:trHeight w:val="34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7B462F5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HOME</w:t>
            </w:r>
            <w:r w:rsidRPr="00A425D1">
              <w:rPr>
                <w:sz w:val="17"/>
                <w:szCs w:val="17"/>
              </w:rPr>
              <w:t xml:space="preserve"> TEAM </w:t>
            </w:r>
            <w:r>
              <w:rPr>
                <w:sz w:val="17"/>
                <w:szCs w:val="17"/>
              </w:rPr>
              <w:t>SIGNATURE</w:t>
            </w:r>
            <w:r w:rsidRPr="00A425D1">
              <w:rPr>
                <w:sz w:val="17"/>
                <w:szCs w:val="17"/>
              </w:rPr>
              <w:t>:</w:t>
            </w:r>
          </w:p>
        </w:tc>
        <w:tc>
          <w:tcPr>
            <w:tcW w:w="3118" w:type="dxa"/>
            <w:vAlign w:val="center"/>
          </w:tcPr>
          <w:p w14:paraId="3E453B54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101D5B1" w14:textId="77777777" w:rsidR="003739B2" w:rsidRDefault="003739B2" w:rsidP="009C596B">
            <w:pPr>
              <w:pStyle w:val="0AMTTableHeader"/>
              <w:rPr>
                <w:sz w:val="17"/>
                <w:szCs w:val="17"/>
              </w:rPr>
            </w:pPr>
            <w:r w:rsidRPr="00A425D1">
              <w:rPr>
                <w:sz w:val="17"/>
                <w:szCs w:val="17"/>
              </w:rPr>
              <w:t>VISITING TEAM SIGNATURE:</w:t>
            </w:r>
          </w:p>
        </w:tc>
        <w:tc>
          <w:tcPr>
            <w:tcW w:w="3118" w:type="dxa"/>
            <w:vAlign w:val="center"/>
          </w:tcPr>
          <w:p w14:paraId="3E6FA86A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66C4E8FC" w14:textId="77777777" w:rsidTr="009C596B">
        <w:trPr>
          <w:trHeight w:val="34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44251B0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HOME TEAM SCORER:</w:t>
            </w:r>
          </w:p>
        </w:tc>
        <w:tc>
          <w:tcPr>
            <w:tcW w:w="3118" w:type="dxa"/>
            <w:vAlign w:val="center"/>
          </w:tcPr>
          <w:p w14:paraId="7F448A9A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3862298" w14:textId="77777777" w:rsidR="003739B2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VISITING TEAM SCORER:</w:t>
            </w:r>
          </w:p>
        </w:tc>
        <w:tc>
          <w:tcPr>
            <w:tcW w:w="3118" w:type="dxa"/>
            <w:vAlign w:val="center"/>
          </w:tcPr>
          <w:p w14:paraId="4BE9E361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26D68BE7" w14:textId="77777777" w:rsidTr="009C596B">
        <w:trPr>
          <w:trHeight w:val="34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B2B0934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 w:rsidRPr="00A425D1">
              <w:rPr>
                <w:sz w:val="17"/>
                <w:szCs w:val="17"/>
              </w:rPr>
              <w:t>PLATE UMPIRE:</w:t>
            </w:r>
          </w:p>
        </w:tc>
        <w:tc>
          <w:tcPr>
            <w:tcW w:w="3118" w:type="dxa"/>
            <w:vAlign w:val="center"/>
          </w:tcPr>
          <w:p w14:paraId="2D0CDAD2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1337657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BASE UMPIRE:</w:t>
            </w:r>
          </w:p>
        </w:tc>
        <w:tc>
          <w:tcPr>
            <w:tcW w:w="3118" w:type="dxa"/>
            <w:vAlign w:val="center"/>
          </w:tcPr>
          <w:p w14:paraId="0E4FCF76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  <w:tr w:rsidR="003739B2" w:rsidRPr="00105908" w14:paraId="1F2BE944" w14:textId="77777777" w:rsidTr="009C596B">
        <w:trPr>
          <w:trHeight w:val="34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FC1F2F0" w14:textId="77777777" w:rsidR="003739B2" w:rsidRPr="00A425D1" w:rsidRDefault="003739B2" w:rsidP="009C596B">
            <w:pPr>
              <w:pStyle w:val="0AMTTableHead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LATE UMPIRE SIGNATURE:</w:t>
            </w:r>
          </w:p>
        </w:tc>
        <w:tc>
          <w:tcPr>
            <w:tcW w:w="3118" w:type="dxa"/>
            <w:vAlign w:val="center"/>
          </w:tcPr>
          <w:p w14:paraId="1E91A8BF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5036CC5" w14:textId="77777777" w:rsidR="003739B2" w:rsidRPr="00654D7C" w:rsidRDefault="003739B2" w:rsidP="009C596B">
            <w:pPr>
              <w:pStyle w:val="0AMTTableHeader"/>
              <w:rPr>
                <w:sz w:val="17"/>
                <w:szCs w:val="17"/>
              </w:rPr>
            </w:pPr>
            <w:r w:rsidRPr="00654D7C">
              <w:rPr>
                <w:sz w:val="17"/>
                <w:szCs w:val="17"/>
              </w:rPr>
              <w:t>BASE UMPIRE</w:t>
            </w:r>
            <w:r>
              <w:rPr>
                <w:sz w:val="17"/>
                <w:szCs w:val="17"/>
              </w:rPr>
              <w:t xml:space="preserve"> </w:t>
            </w:r>
            <w:r w:rsidRPr="00654D7C">
              <w:rPr>
                <w:sz w:val="17"/>
                <w:szCs w:val="17"/>
              </w:rPr>
              <w:t>SIGNATURE:</w:t>
            </w:r>
          </w:p>
        </w:tc>
        <w:tc>
          <w:tcPr>
            <w:tcW w:w="3118" w:type="dxa"/>
            <w:vAlign w:val="center"/>
          </w:tcPr>
          <w:p w14:paraId="7F70A30B" w14:textId="77777777" w:rsidR="003739B2" w:rsidRPr="00105908" w:rsidRDefault="003739B2" w:rsidP="009C596B">
            <w:pPr>
              <w:pStyle w:val="0AMTTableCell"/>
              <w:rPr>
                <w:sz w:val="18"/>
                <w:szCs w:val="18"/>
              </w:rPr>
            </w:pPr>
          </w:p>
        </w:tc>
      </w:tr>
    </w:tbl>
    <w:p w14:paraId="6368DCE5" w14:textId="77777777" w:rsidR="003739B2" w:rsidRPr="00A425D1" w:rsidRDefault="003739B2" w:rsidP="00654D7C">
      <w:pPr>
        <w:rPr>
          <w:sz w:val="4"/>
          <w:szCs w:val="4"/>
        </w:rPr>
      </w:pPr>
    </w:p>
    <w:sectPr w:rsidR="003739B2" w:rsidRPr="00A425D1" w:rsidSect="007D7E77">
      <w:headerReference w:type="default" r:id="rId12"/>
      <w:footerReference w:type="default" r:id="rId13"/>
      <w:footerReference w:type="first" r:id="rId14"/>
      <w:pgSz w:w="11906" w:h="16838" w:code="9"/>
      <w:pgMar w:top="567" w:right="567" w:bottom="567" w:left="567" w:header="851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7F1E9" w14:textId="77777777" w:rsidR="00823C30" w:rsidRDefault="00823C30" w:rsidP="00E07CA1">
      <w:pPr>
        <w:spacing w:before="0"/>
      </w:pPr>
      <w:r>
        <w:separator/>
      </w:r>
    </w:p>
    <w:p w14:paraId="32483AEE" w14:textId="77777777" w:rsidR="00823C30" w:rsidRDefault="00823C30"/>
    <w:p w14:paraId="18099AA6" w14:textId="77777777" w:rsidR="00823C30" w:rsidRDefault="00823C30"/>
    <w:p w14:paraId="437E9225" w14:textId="77777777" w:rsidR="00823C30" w:rsidRDefault="00823C30"/>
  </w:endnote>
  <w:endnote w:type="continuationSeparator" w:id="0">
    <w:p w14:paraId="088A7EDE" w14:textId="77777777" w:rsidR="00823C30" w:rsidRDefault="00823C30" w:rsidP="00E07CA1">
      <w:pPr>
        <w:spacing w:before="0"/>
      </w:pPr>
      <w:r>
        <w:continuationSeparator/>
      </w:r>
    </w:p>
    <w:p w14:paraId="4431C9F7" w14:textId="77777777" w:rsidR="00823C30" w:rsidRDefault="00823C30"/>
    <w:p w14:paraId="451DCEDD" w14:textId="77777777" w:rsidR="00823C30" w:rsidRDefault="00823C30"/>
    <w:p w14:paraId="2395CEBA" w14:textId="77777777" w:rsidR="00823C30" w:rsidRDefault="00823C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E180C" w14:textId="05E377ED" w:rsidR="007C038E" w:rsidRPr="00492C67" w:rsidRDefault="007C038E" w:rsidP="00EB3C41">
    <w:pPr>
      <w:pStyle w:val="Footer"/>
      <w:pBdr>
        <w:bottom w:val="single" w:sz="12" w:space="1" w:color="auto"/>
      </w:pBdr>
      <w:rPr>
        <w:sz w:val="8"/>
        <w:szCs w:val="8"/>
      </w:rPr>
    </w:pPr>
  </w:p>
  <w:p w14:paraId="4C9EDF12" w14:textId="77777777" w:rsidR="00492C67" w:rsidRPr="00492C67" w:rsidRDefault="00492C67" w:rsidP="007D7E77">
    <w:pPr>
      <w:pStyle w:val="Footer"/>
      <w:jc w:val="center"/>
      <w:rPr>
        <w:color w:val="FF0000"/>
        <w:sz w:val="6"/>
        <w:szCs w:val="8"/>
      </w:rPr>
    </w:pPr>
  </w:p>
  <w:p w14:paraId="12F82818" w14:textId="7B321D66" w:rsidR="00E927DA" w:rsidRPr="00EB3C41" w:rsidRDefault="007D7E77" w:rsidP="007D7E77">
    <w:pPr>
      <w:pStyle w:val="Footer"/>
      <w:jc w:val="center"/>
    </w:pPr>
    <w:r w:rsidRPr="007D7E77">
      <w:rPr>
        <w:color w:val="FF0000"/>
        <w:sz w:val="18"/>
        <w:szCs w:val="20"/>
      </w:rPr>
      <w:t>MATCH REPORT SHEET TO BE EMAILED TO</w:t>
    </w:r>
    <w:r>
      <w:rPr>
        <w:sz w:val="18"/>
        <w:szCs w:val="20"/>
      </w:rPr>
      <w:t xml:space="preserve"> </w:t>
    </w:r>
    <w:hyperlink r:id="rId1" w:history="1">
      <w:r w:rsidRPr="00F22B60">
        <w:rPr>
          <w:rStyle w:val="Hyperlink"/>
          <w:sz w:val="18"/>
          <w:szCs w:val="20"/>
        </w:rPr>
        <w:t>scores@mwbl.com.au</w:t>
      </w:r>
    </w:hyperlink>
    <w:r>
      <w:rPr>
        <w:sz w:val="18"/>
        <w:szCs w:val="20"/>
      </w:rPr>
      <w:t xml:space="preserve"> </w:t>
    </w:r>
    <w:r w:rsidRPr="007D7E77">
      <w:rPr>
        <w:color w:val="FF0000"/>
        <w:sz w:val="18"/>
        <w:szCs w:val="20"/>
      </w:rPr>
      <w:t>BY 8:00PM OF GAMEDA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5B486" w14:textId="77EAF2EA" w:rsidR="00061DE9" w:rsidRDefault="00061DE9">
    <w:r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71E6BC36" wp14:editId="7469CF9B">
              <wp:simplePos x="0" y="0"/>
              <wp:positionH relativeFrom="margin">
                <wp:posOffset>2084070</wp:posOffset>
              </wp:positionH>
              <wp:positionV relativeFrom="paragraph">
                <wp:posOffset>149370</wp:posOffset>
              </wp:positionV>
              <wp:extent cx="1952625" cy="354841"/>
              <wp:effectExtent l="0" t="0" r="0" b="0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2625" cy="35484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alias w:val="Manager"/>
                            <w:tag w:val=""/>
                            <w:id w:val="1514722903"/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text/>
                          </w:sdtPr>
                          <w:sdtContent>
                            <w:p w14:paraId="15028E19" w14:textId="3B8BBD85" w:rsidR="00061DE9" w:rsidRDefault="001D2F14" w:rsidP="00A62E47">
                              <w:pPr>
                                <w:pStyle w:val="0AMTClassification"/>
                                <w:jc w:val="left"/>
                              </w:pPr>
                              <w:r>
                                <w:t>OFFICIAL / OFFICIAL:Sensitiv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E6BC36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26" type="#_x0000_t202" style="position:absolute;margin-left:164.1pt;margin-top:11.75pt;width:153.75pt;height:27.9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" filled="f" stroked="f">
              <v:textbox>
                <w:txbxContent>
                  <w:sdt>
                    <w:sdtPr>
                      <w:alias w:val="Manager"/>
                      <w:tag w:val=""/>
                      <w:id w:val="1514722903"/>
                      <w:dataBinding w:prefixMappings="xmlns:ns0='http://schemas.openxmlformats.org/officeDocument/2006/extended-properties' " w:xpath="/ns0:Properties[1]/ns0:Manager[1]" w:storeItemID="{6668398D-A668-4E3E-A5EB-62B293D839F1}"/>
                      <w:text/>
                    </w:sdtPr>
                    <w:sdtContent>
                      <w:p w14:paraId="15028E19" w14:textId="3B8BBD85" w:rsidR="00061DE9" w:rsidRDefault="001D2F14" w:rsidP="00A62E47">
                        <w:pPr>
                          <w:pStyle w:val="0AMTClassification"/>
                          <w:jc w:val="left"/>
                        </w:pPr>
                        <w:r>
                          <w:t>OFFICIAL / OFFICIAL:Sensitive</w:t>
                        </w:r>
                      </w:p>
                    </w:sdtContent>
                  </w:sdt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02B75E" w14:textId="77777777" w:rsidR="00823C30" w:rsidRDefault="00823C30" w:rsidP="00E07CA1">
      <w:pPr>
        <w:spacing w:before="0"/>
      </w:pPr>
      <w:r>
        <w:separator/>
      </w:r>
    </w:p>
    <w:p w14:paraId="37417015" w14:textId="77777777" w:rsidR="00823C30" w:rsidRDefault="00823C30"/>
    <w:p w14:paraId="6475B4C9" w14:textId="77777777" w:rsidR="00823C30" w:rsidRDefault="00823C30"/>
    <w:p w14:paraId="12A57716" w14:textId="77777777" w:rsidR="00823C30" w:rsidRDefault="00823C30"/>
  </w:footnote>
  <w:footnote w:type="continuationSeparator" w:id="0">
    <w:p w14:paraId="67A1A757" w14:textId="77777777" w:rsidR="00823C30" w:rsidRDefault="00823C30" w:rsidP="00E07CA1">
      <w:pPr>
        <w:spacing w:before="0"/>
      </w:pPr>
      <w:r>
        <w:continuationSeparator/>
      </w:r>
    </w:p>
    <w:p w14:paraId="3F9D92F1" w14:textId="77777777" w:rsidR="00823C30" w:rsidRDefault="00823C30"/>
    <w:p w14:paraId="1B1AF554" w14:textId="77777777" w:rsidR="00823C30" w:rsidRDefault="00823C30"/>
    <w:p w14:paraId="74425FD2" w14:textId="77777777" w:rsidR="00823C30" w:rsidRDefault="00823C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B9B23" w14:textId="0628BF2A" w:rsidR="007D7E77" w:rsidRPr="007D7E77" w:rsidRDefault="007D7E77" w:rsidP="00BF3F60">
    <w:pPr>
      <w:pStyle w:val="Header"/>
      <w:jc w:val="right"/>
      <w:rPr>
        <w:sz w:val="28"/>
        <w:szCs w:val="28"/>
      </w:rPr>
    </w:pPr>
    <w:r w:rsidRPr="007D7E77">
      <w:rPr>
        <w:b/>
        <w:bCs/>
        <w:noProof/>
        <w:sz w:val="28"/>
        <w:szCs w:val="28"/>
        <w:lang w:eastAsia="en-AU"/>
      </w:rPr>
      <w:drawing>
        <wp:anchor distT="0" distB="0" distL="114300" distR="114300" simplePos="0" relativeHeight="251671552" behindDoc="1" locked="0" layoutInCell="1" allowOverlap="1" wp14:anchorId="5F1EB4A4" wp14:editId="6219427A">
          <wp:simplePos x="0" y="0"/>
          <wp:positionH relativeFrom="column">
            <wp:posOffset>-39370</wp:posOffset>
          </wp:positionH>
          <wp:positionV relativeFrom="paragraph">
            <wp:posOffset>-127000</wp:posOffset>
          </wp:positionV>
          <wp:extent cx="1556385" cy="666115"/>
          <wp:effectExtent l="0" t="0" r="5715" b="635"/>
          <wp:wrapNone/>
          <wp:docPr id="1233723995" name="Picture 1233723995" descr="C:\Users\mlegrew.ALKONET\AppData\Local\Microsoft\Windows\Temporary Internet Files\Content.Outlook\YVYOOIRQ\MWBL logo design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legrew.ALKONET\AppData\Local\Microsoft\Windows\Temporary Internet Files\Content.Outlook\YVYOOIRQ\MWBL logo design (2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6385" cy="666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7E77">
      <w:rPr>
        <w:b/>
        <w:bCs/>
        <w:sz w:val="28"/>
        <w:szCs w:val="28"/>
      </w:rPr>
      <w:t>MELBOURNE WINTER BASEBALL LEAGUE INC.</w:t>
    </w:r>
  </w:p>
  <w:p w14:paraId="164FF1E2" w14:textId="3BF86609" w:rsidR="00E927DA" w:rsidRDefault="007D7E77" w:rsidP="00BF3F60">
    <w:pPr>
      <w:pStyle w:val="Header"/>
      <w:jc w:val="right"/>
      <w:rPr>
        <w:sz w:val="28"/>
        <w:szCs w:val="28"/>
      </w:rPr>
    </w:pPr>
    <w:r w:rsidRPr="007D7E77">
      <w:rPr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F0A8334" wp14:editId="5B11E177">
              <wp:simplePos x="0" y="0"/>
              <wp:positionH relativeFrom="margin">
                <wp:posOffset>829945</wp:posOffset>
              </wp:positionH>
              <wp:positionV relativeFrom="paragraph">
                <wp:posOffset>230505</wp:posOffset>
              </wp:positionV>
              <wp:extent cx="6010275" cy="6350"/>
              <wp:effectExtent l="19050" t="19050" r="28575" b="317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10275" cy="635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2783AE" id="Straight Connector 2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5.35pt,18.15pt" to="538.6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" strokecolor="black [3213]" strokeweight="2.25pt">
              <w10:wrap anchorx="margin"/>
            </v:line>
          </w:pict>
        </mc:Fallback>
      </mc:AlternateContent>
    </w:r>
    <w:r w:rsidRPr="007D7E77">
      <w:rPr>
        <w:b/>
        <w:bCs/>
        <w:sz w:val="28"/>
        <w:szCs w:val="28"/>
      </w:rPr>
      <w:t>MATCH REPORT SHEET</w:t>
    </w:r>
    <w:r w:rsidRPr="007D7E77">
      <w:rPr>
        <w:sz w:val="28"/>
        <w:szCs w:val="28"/>
      </w:rPr>
      <w:t xml:space="preserve">        </w:t>
    </w:r>
  </w:p>
  <w:p w14:paraId="3FF31845" w14:textId="77777777" w:rsidR="00A425D1" w:rsidRPr="00465B16" w:rsidRDefault="00A425D1" w:rsidP="008B0C02">
    <w:pPr>
      <w:pStyle w:val="Header"/>
      <w:rPr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55A59"/>
    <w:multiLevelType w:val="multilevel"/>
    <w:tmpl w:val="2696994E"/>
    <w:lvl w:ilvl="0">
      <w:start w:val="1"/>
      <w:numFmt w:val="decimal"/>
      <w:pStyle w:val="0AMTL1List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9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31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5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72" w:hanging="180"/>
      </w:pPr>
      <w:rPr>
        <w:rFonts w:hint="default"/>
      </w:rPr>
    </w:lvl>
  </w:abstractNum>
  <w:abstractNum w:abstractNumId="1" w15:restartNumberingAfterBreak="0">
    <w:nsid w:val="0282534A"/>
    <w:multiLevelType w:val="multilevel"/>
    <w:tmpl w:val="FF225086"/>
    <w:styleLink w:val="ListBullets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134" w:hanging="567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ind w:left="1701" w:hanging="567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ind w:left="2835" w:hanging="567"/>
      </w:pPr>
      <w:rPr>
        <w:rFonts w:ascii="Symbol" w:hAnsi="Symbol" w:hint="default"/>
        <w:sz w:val="20"/>
      </w:rPr>
    </w:lvl>
    <w:lvl w:ilvl="5">
      <w:start w:val="1"/>
      <w:numFmt w:val="none"/>
      <w:lvlText w:val=""/>
      <w:lvlJc w:val="left"/>
      <w:pPr>
        <w:ind w:left="3402" w:hanging="567"/>
      </w:pPr>
      <w:rPr>
        <w:rFonts w:hint="default"/>
      </w:rPr>
    </w:lvl>
    <w:lvl w:ilvl="6">
      <w:start w:val="1"/>
      <w:numFmt w:val="none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none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none"/>
      <w:lvlText w:val="%9"/>
      <w:lvlJc w:val="left"/>
      <w:pPr>
        <w:ind w:left="5103" w:hanging="567"/>
      </w:pPr>
      <w:rPr>
        <w:rFonts w:hint="default"/>
      </w:rPr>
    </w:lvl>
  </w:abstractNum>
  <w:abstractNum w:abstractNumId="2" w15:restartNumberingAfterBreak="0">
    <w:nsid w:val="0EB15E17"/>
    <w:multiLevelType w:val="multilevel"/>
    <w:tmpl w:val="3CB0BD34"/>
    <w:lvl w:ilvl="0">
      <w:start w:val="1"/>
      <w:numFmt w:val="bullet"/>
      <w:pStyle w:val="0AMTL1ListBullet"/>
      <w:lvlText w:val=""/>
      <w:lvlJc w:val="left"/>
      <w:pPr>
        <w:ind w:left="1352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ind w:left="1702" w:hanging="284"/>
      </w:pPr>
      <w:rPr>
        <w:rFonts w:ascii="Courier New" w:hAnsi="Courier New" w:hint="default"/>
        <w:b/>
        <w:i w:val="0"/>
        <w:color w:val="002F5D"/>
      </w:rPr>
    </w:lvl>
    <w:lvl w:ilvl="2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" w15:restartNumberingAfterBreak="0">
    <w:nsid w:val="12254447"/>
    <w:multiLevelType w:val="multilevel"/>
    <w:tmpl w:val="9BD6CD82"/>
    <w:lvl w:ilvl="0">
      <w:start w:val="1"/>
      <w:numFmt w:val="bullet"/>
      <w:pStyle w:val="0AMTTableBullet"/>
      <w:lvlText w:val=""/>
      <w:lvlJc w:val="left"/>
      <w:pPr>
        <w:ind w:left="502" w:hanging="360"/>
      </w:pPr>
      <w:rPr>
        <w:rFonts w:ascii="Symbol" w:hAnsi="Symbol" w:hint="default"/>
        <w:color w:val="0097D8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5106B"/>
    <w:multiLevelType w:val="hybridMultilevel"/>
    <w:tmpl w:val="CDFAACA8"/>
    <w:lvl w:ilvl="0" w:tplc="376EE58A">
      <w:start w:val="1"/>
      <w:numFmt w:val="lowerRoman"/>
      <w:lvlText w:val="%1."/>
      <w:lvlJc w:val="left"/>
      <w:pPr>
        <w:ind w:left="1211" w:hanging="360"/>
      </w:pPr>
      <w:rPr>
        <w:rFonts w:hint="default"/>
        <w:b w:val="0"/>
        <w:bCs w:val="0"/>
        <w:i/>
        <w:iCs w:val="0"/>
        <w:caps w:val="0"/>
        <w:strike w:val="0"/>
        <w:dstrike w:val="0"/>
        <w:vanish w:val="0"/>
        <w:color w:val="auto"/>
        <w:spacing w:val="-1"/>
        <w:w w:val="99"/>
        <w:kern w:val="0"/>
        <w:position w:val="0"/>
        <w:sz w:val="20"/>
        <w:szCs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304B65F8"/>
    <w:multiLevelType w:val="multilevel"/>
    <w:tmpl w:val="0F6ABA1C"/>
    <w:lvl w:ilvl="0">
      <w:start w:val="1"/>
      <w:numFmt w:val="upperLetter"/>
      <w:pStyle w:val="0AMTReferenceList"/>
      <w:lvlText w:val="%1."/>
      <w:lvlJc w:val="left"/>
      <w:pPr>
        <w:ind w:left="1352" w:hanging="360"/>
      </w:pPr>
    </w:lvl>
    <w:lvl w:ilvl="1">
      <w:start w:val="1"/>
      <w:numFmt w:val="lowerLetter"/>
      <w:lvlText w:val="%2."/>
      <w:lvlJc w:val="left"/>
      <w:pPr>
        <w:ind w:left="21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8" w:hanging="180"/>
      </w:pPr>
      <w:rPr>
        <w:rFonts w:hint="default"/>
      </w:rPr>
    </w:lvl>
  </w:abstractNum>
  <w:abstractNum w:abstractNumId="6" w15:restartNumberingAfterBreak="0">
    <w:nsid w:val="30D05AC1"/>
    <w:multiLevelType w:val="multilevel"/>
    <w:tmpl w:val="279E3CAE"/>
    <w:lvl w:ilvl="0">
      <w:start w:val="1"/>
      <w:numFmt w:val="decimal"/>
      <w:lvlText w:val="%1."/>
      <w:lvlJc w:val="left"/>
      <w:pPr>
        <w:ind w:left="992" w:hanging="9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2" w:hanging="992"/>
      </w:pPr>
      <w:rPr>
        <w:rFonts w:hint="default"/>
        <w:i w:val="0"/>
        <w:iCs/>
      </w:rPr>
    </w:lvl>
    <w:lvl w:ilvl="4">
      <w:start w:val="1"/>
      <w:numFmt w:val="lowerLetter"/>
      <w:lvlRestart w:val="2"/>
      <w:lvlText w:val="%1.%2.%5"/>
      <w:lvlJc w:val="left"/>
      <w:pPr>
        <w:ind w:left="992" w:hanging="992"/>
      </w:pPr>
      <w:rPr>
        <w:rFonts w:hint="default"/>
      </w:rPr>
    </w:lvl>
    <w:lvl w:ilvl="5">
      <w:start w:val="1"/>
      <w:numFmt w:val="lowerLetter"/>
      <w:lvlRestart w:val="4"/>
      <w:lvlText w:val="%1.%2.%3.%6"/>
      <w:lvlJc w:val="left"/>
      <w:pPr>
        <w:ind w:left="992" w:hanging="99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2"/>
      <w:lvlText w:val="%7"/>
      <w:lvlJc w:val="left"/>
      <w:pPr>
        <w:ind w:left="992" w:hanging="992"/>
      </w:pPr>
      <w:rPr>
        <w:rFonts w:hint="default"/>
      </w:rPr>
    </w:lvl>
    <w:lvl w:ilvl="7">
      <w:start w:val="1"/>
      <w:numFmt w:val="decimal"/>
      <w:lvlText w:val="%7.%8"/>
      <w:lvlJc w:val="left"/>
      <w:pPr>
        <w:ind w:left="992" w:hanging="992"/>
      </w:pPr>
      <w:rPr>
        <w:rFonts w:hint="default"/>
      </w:rPr>
    </w:lvl>
    <w:lvl w:ilvl="8">
      <w:start w:val="1"/>
      <w:numFmt w:val="decimal"/>
      <w:lvlText w:val="%7.%8.%9"/>
      <w:lvlJc w:val="left"/>
      <w:pPr>
        <w:ind w:left="992" w:hanging="992"/>
      </w:pPr>
      <w:rPr>
        <w:rFonts w:hint="default"/>
      </w:rPr>
    </w:lvl>
  </w:abstractNum>
  <w:abstractNum w:abstractNumId="7" w15:restartNumberingAfterBreak="0">
    <w:nsid w:val="33A27DE7"/>
    <w:multiLevelType w:val="hybridMultilevel"/>
    <w:tmpl w:val="BABA0FEC"/>
    <w:lvl w:ilvl="0" w:tplc="324ABA66">
      <w:start w:val="1"/>
      <w:numFmt w:val="lowerLetter"/>
      <w:lvlText w:val="%1."/>
      <w:lvlJc w:val="left"/>
      <w:pPr>
        <w:ind w:left="1353" w:hanging="360"/>
      </w:pPr>
      <w:rPr>
        <w:rFonts w:hint="default"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E03C6"/>
    <w:multiLevelType w:val="multilevel"/>
    <w:tmpl w:val="114E2360"/>
    <w:styleLink w:val="Appendices"/>
    <w:lvl w:ilvl="0">
      <w:start w:val="1"/>
      <w:numFmt w:val="upperLetter"/>
      <w:lvlText w:val="Appendix %1:"/>
      <w:lvlJc w:val="left"/>
      <w:pPr>
        <w:ind w:left="4962" w:firstLine="0"/>
      </w:pPr>
      <w:rPr>
        <w:caps/>
        <w:smallCaps w:val="0"/>
        <w:sz w:val="40"/>
      </w:rPr>
    </w:lvl>
    <w:lvl w:ilvl="1">
      <w:start w:val="1"/>
      <w:numFmt w:val="upperLetter"/>
      <w:lvlText w:val="Appendix %2:"/>
      <w:lvlJc w:val="left"/>
      <w:pPr>
        <w:ind w:left="709" w:firstLine="0"/>
      </w:pPr>
      <w:rPr>
        <w:caps/>
        <w:smallCaps w:val="0"/>
        <w:sz w:val="40"/>
      </w:rPr>
    </w:lvl>
    <w:lvl w:ilvl="2">
      <w:start w:val="1"/>
      <w:numFmt w:val="upperLetter"/>
      <w:lvlText w:val="Appendix %3:"/>
      <w:lvlJc w:val="left"/>
      <w:pPr>
        <w:ind w:left="709" w:firstLine="0"/>
      </w:pPr>
      <w:rPr>
        <w:caps/>
        <w:smallCaps w:val="0"/>
        <w:sz w:val="40"/>
      </w:rPr>
    </w:lvl>
    <w:lvl w:ilvl="3">
      <w:start w:val="1"/>
      <w:numFmt w:val="upperLetter"/>
      <w:lvlText w:val="Appendix %4:"/>
      <w:lvlJc w:val="left"/>
      <w:pPr>
        <w:ind w:left="709" w:firstLine="0"/>
      </w:pPr>
      <w:rPr>
        <w:caps/>
        <w:smallCaps w:val="0"/>
        <w:sz w:val="40"/>
      </w:rPr>
    </w:lvl>
    <w:lvl w:ilvl="4">
      <w:start w:val="1"/>
      <w:numFmt w:val="upperLetter"/>
      <w:lvlText w:val="Appendix %5:"/>
      <w:lvlJc w:val="left"/>
      <w:pPr>
        <w:ind w:left="709" w:firstLine="0"/>
      </w:pPr>
      <w:rPr>
        <w:caps/>
        <w:smallCaps w:val="0"/>
        <w:sz w:val="40"/>
      </w:rPr>
    </w:lvl>
    <w:lvl w:ilvl="5">
      <w:start w:val="1"/>
      <w:numFmt w:val="upperLetter"/>
      <w:lvlText w:val="Appendix %6:"/>
      <w:lvlJc w:val="left"/>
      <w:pPr>
        <w:ind w:left="709" w:firstLine="0"/>
      </w:pPr>
      <w:rPr>
        <w:caps/>
        <w:smallCaps w:val="0"/>
        <w:sz w:val="40"/>
      </w:rPr>
    </w:lvl>
    <w:lvl w:ilvl="6">
      <w:start w:val="1"/>
      <w:numFmt w:val="upperLetter"/>
      <w:lvlText w:val="Appendix %7:"/>
      <w:lvlJc w:val="left"/>
      <w:pPr>
        <w:ind w:left="709" w:firstLine="0"/>
      </w:pPr>
      <w:rPr>
        <w:caps/>
        <w:smallCaps w:val="0"/>
        <w:sz w:val="40"/>
      </w:rPr>
    </w:lvl>
    <w:lvl w:ilvl="7">
      <w:start w:val="1"/>
      <w:numFmt w:val="upperLetter"/>
      <w:lvlText w:val="Appendix %8:"/>
      <w:lvlJc w:val="left"/>
      <w:pPr>
        <w:ind w:left="709" w:firstLine="0"/>
      </w:pPr>
      <w:rPr>
        <w:caps/>
        <w:smallCaps w:val="0"/>
        <w:sz w:val="40"/>
      </w:rPr>
    </w:lvl>
    <w:lvl w:ilvl="8">
      <w:start w:val="1"/>
      <w:numFmt w:val="upperLetter"/>
      <w:lvlText w:val="Appendix %9:"/>
      <w:lvlJc w:val="left"/>
      <w:pPr>
        <w:ind w:left="709" w:firstLine="0"/>
      </w:pPr>
      <w:rPr>
        <w:caps/>
        <w:smallCaps w:val="0"/>
        <w:sz w:val="40"/>
      </w:rPr>
    </w:lvl>
  </w:abstractNum>
  <w:abstractNum w:abstractNumId="9" w15:restartNumberingAfterBreak="0">
    <w:nsid w:val="416759ED"/>
    <w:multiLevelType w:val="multilevel"/>
    <w:tmpl w:val="7EA6311E"/>
    <w:lvl w:ilvl="0">
      <w:start w:val="1"/>
      <w:numFmt w:val="decimal"/>
      <w:lvlText w:val="%1."/>
      <w:lvlJc w:val="left"/>
      <w:pPr>
        <w:ind w:left="992" w:hanging="9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2" w:hanging="992"/>
      </w:pPr>
      <w:rPr>
        <w:rFonts w:hint="default"/>
      </w:rPr>
    </w:lvl>
    <w:lvl w:ilvl="4">
      <w:start w:val="1"/>
      <w:numFmt w:val="lowerLetter"/>
      <w:lvlRestart w:val="2"/>
      <w:lvlText w:val="%1.%2.%5"/>
      <w:lvlJc w:val="left"/>
      <w:pPr>
        <w:ind w:left="992" w:hanging="992"/>
      </w:pPr>
      <w:rPr>
        <w:rFonts w:hint="default"/>
      </w:rPr>
    </w:lvl>
    <w:lvl w:ilvl="5">
      <w:start w:val="1"/>
      <w:numFmt w:val="lowerLetter"/>
      <w:lvlRestart w:val="4"/>
      <w:lvlText w:val="%1.%2.%3.%6"/>
      <w:lvlJc w:val="left"/>
      <w:pPr>
        <w:ind w:left="992" w:hanging="99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2"/>
      <w:lvlText w:val="%7"/>
      <w:lvlJc w:val="left"/>
      <w:pPr>
        <w:ind w:left="992" w:hanging="992"/>
      </w:pPr>
      <w:rPr>
        <w:rFonts w:hint="default"/>
      </w:rPr>
    </w:lvl>
    <w:lvl w:ilvl="7">
      <w:start w:val="1"/>
      <w:numFmt w:val="decimal"/>
      <w:lvlText w:val="%7.%8"/>
      <w:lvlJc w:val="left"/>
      <w:pPr>
        <w:ind w:left="992" w:hanging="992"/>
      </w:pPr>
      <w:rPr>
        <w:rFonts w:hint="default"/>
      </w:rPr>
    </w:lvl>
    <w:lvl w:ilvl="8">
      <w:start w:val="1"/>
      <w:numFmt w:val="decimal"/>
      <w:lvlText w:val="%7.%8.%9"/>
      <w:lvlJc w:val="left"/>
      <w:pPr>
        <w:ind w:left="992" w:hanging="992"/>
      </w:pPr>
      <w:rPr>
        <w:rFonts w:hint="default"/>
      </w:rPr>
    </w:lvl>
  </w:abstractNum>
  <w:abstractNum w:abstractNumId="10" w15:restartNumberingAfterBreak="0">
    <w:nsid w:val="457B4CB4"/>
    <w:multiLevelType w:val="multilevel"/>
    <w:tmpl w:val="26AE4C54"/>
    <w:lvl w:ilvl="0">
      <w:start w:val="1"/>
      <w:numFmt w:val="lowerRoman"/>
      <w:pStyle w:val="0AMTL2ListRomanNumerals"/>
      <w:lvlText w:val="%1."/>
      <w:lvlJc w:val="right"/>
      <w:pPr>
        <w:ind w:left="1531" w:hanging="567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4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1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8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3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73" w:hanging="180"/>
      </w:pPr>
      <w:rPr>
        <w:rFonts w:hint="default"/>
      </w:rPr>
    </w:lvl>
  </w:abstractNum>
  <w:abstractNum w:abstractNumId="11" w15:restartNumberingAfterBreak="0">
    <w:nsid w:val="478B60F9"/>
    <w:multiLevelType w:val="multilevel"/>
    <w:tmpl w:val="8CDEB0C2"/>
    <w:styleLink w:val="Style2"/>
    <w:lvl w:ilvl="0">
      <w:start w:val="1"/>
      <w:numFmt w:val="decimal"/>
      <w:lvlText w:val="%1)"/>
      <w:lvlJc w:val="left"/>
      <w:pPr>
        <w:ind w:left="1211" w:hanging="360"/>
      </w:pPr>
      <w:rPr>
        <w:rFonts w:ascii="Calibri" w:hAnsi="Calibri" w:hint="default"/>
        <w:b w:val="0"/>
        <w:i w:val="0"/>
        <w:color w:val="0097D8"/>
        <w:sz w:val="22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2" w15:restartNumberingAfterBreak="0">
    <w:nsid w:val="504E7912"/>
    <w:multiLevelType w:val="hybridMultilevel"/>
    <w:tmpl w:val="BFD4A604"/>
    <w:lvl w:ilvl="0" w:tplc="7376ECD2">
      <w:start w:val="1"/>
      <w:numFmt w:val="bullet"/>
      <w:pStyle w:val="0AMTL3ListDash"/>
      <w:lvlText w:val="–"/>
      <w:lvlJc w:val="left"/>
      <w:pPr>
        <w:ind w:left="1494" w:hanging="360"/>
      </w:pPr>
      <w:rPr>
        <w:rFonts w:ascii="Calibri" w:hAnsi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C27F6"/>
    <w:multiLevelType w:val="hybridMultilevel"/>
    <w:tmpl w:val="FAAE9F5C"/>
    <w:lvl w:ilvl="0" w:tplc="04548C32">
      <w:start w:val="1"/>
      <w:numFmt w:val="lowerLetter"/>
      <w:pStyle w:val="0AMTL1ListAlphabet"/>
      <w:lvlText w:val="%1."/>
      <w:lvlJc w:val="left"/>
      <w:pPr>
        <w:ind w:left="1352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2433" w:hanging="360"/>
      </w:pPr>
    </w:lvl>
    <w:lvl w:ilvl="2" w:tplc="0C09001B" w:tentative="1">
      <w:start w:val="1"/>
      <w:numFmt w:val="lowerRoman"/>
      <w:lvlText w:val="%3."/>
      <w:lvlJc w:val="right"/>
      <w:pPr>
        <w:ind w:left="3153" w:hanging="180"/>
      </w:pPr>
    </w:lvl>
    <w:lvl w:ilvl="3" w:tplc="0C09000F" w:tentative="1">
      <w:start w:val="1"/>
      <w:numFmt w:val="decimal"/>
      <w:lvlText w:val="%4."/>
      <w:lvlJc w:val="left"/>
      <w:pPr>
        <w:ind w:left="3873" w:hanging="360"/>
      </w:pPr>
    </w:lvl>
    <w:lvl w:ilvl="4" w:tplc="0C090019" w:tentative="1">
      <w:start w:val="1"/>
      <w:numFmt w:val="lowerLetter"/>
      <w:lvlText w:val="%5."/>
      <w:lvlJc w:val="left"/>
      <w:pPr>
        <w:ind w:left="4593" w:hanging="360"/>
      </w:pPr>
    </w:lvl>
    <w:lvl w:ilvl="5" w:tplc="0C09001B" w:tentative="1">
      <w:start w:val="1"/>
      <w:numFmt w:val="lowerRoman"/>
      <w:lvlText w:val="%6."/>
      <w:lvlJc w:val="right"/>
      <w:pPr>
        <w:ind w:left="5313" w:hanging="180"/>
      </w:pPr>
    </w:lvl>
    <w:lvl w:ilvl="6" w:tplc="0C09000F" w:tentative="1">
      <w:start w:val="1"/>
      <w:numFmt w:val="decimal"/>
      <w:lvlText w:val="%7."/>
      <w:lvlJc w:val="left"/>
      <w:pPr>
        <w:ind w:left="6033" w:hanging="360"/>
      </w:pPr>
    </w:lvl>
    <w:lvl w:ilvl="7" w:tplc="0C090019" w:tentative="1">
      <w:start w:val="1"/>
      <w:numFmt w:val="lowerLetter"/>
      <w:lvlText w:val="%8."/>
      <w:lvlJc w:val="left"/>
      <w:pPr>
        <w:ind w:left="6753" w:hanging="360"/>
      </w:pPr>
    </w:lvl>
    <w:lvl w:ilvl="8" w:tplc="0C09001B" w:tentative="1">
      <w:start w:val="1"/>
      <w:numFmt w:val="lowerRoman"/>
      <w:lvlText w:val="%9."/>
      <w:lvlJc w:val="right"/>
      <w:pPr>
        <w:ind w:left="7473" w:hanging="180"/>
      </w:pPr>
    </w:lvl>
  </w:abstractNum>
  <w:num w:numId="1" w16cid:durableId="1223295908">
    <w:abstractNumId w:val="2"/>
  </w:num>
  <w:num w:numId="2" w16cid:durableId="1439563911">
    <w:abstractNumId w:val="3"/>
  </w:num>
  <w:num w:numId="3" w16cid:durableId="502162690">
    <w:abstractNumId w:val="1"/>
  </w:num>
  <w:num w:numId="4" w16cid:durableId="1073432643">
    <w:abstractNumId w:val="8"/>
  </w:num>
  <w:num w:numId="5" w16cid:durableId="485170868">
    <w:abstractNumId w:val="12"/>
  </w:num>
  <w:num w:numId="6" w16cid:durableId="687606923">
    <w:abstractNumId w:val="11"/>
    <w:lvlOverride w:ilvl="0">
      <w:lvl w:ilvl="0">
        <w:start w:val="1"/>
        <w:numFmt w:val="decimal"/>
        <w:lvlText w:val="%1)"/>
        <w:lvlJc w:val="left"/>
        <w:pPr>
          <w:ind w:left="1211" w:hanging="360"/>
        </w:pPr>
        <w:rPr>
          <w:rFonts w:ascii="Calibri" w:hAnsi="Calibri" w:hint="default"/>
          <w:b w:val="0"/>
          <w:i w:val="0"/>
          <w:color w:val="0097D8"/>
          <w:sz w:val="22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2007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727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447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167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887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607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327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047" w:hanging="180"/>
        </w:pPr>
        <w:rPr>
          <w:rFonts w:hint="default"/>
        </w:rPr>
      </w:lvl>
    </w:lvlOverride>
  </w:num>
  <w:num w:numId="7" w16cid:durableId="59595029">
    <w:abstractNumId w:val="7"/>
  </w:num>
  <w:num w:numId="8" w16cid:durableId="386489298">
    <w:abstractNumId w:val="4"/>
  </w:num>
  <w:num w:numId="9" w16cid:durableId="526677359">
    <w:abstractNumId w:val="6"/>
  </w:num>
  <w:num w:numId="10" w16cid:durableId="961424562">
    <w:abstractNumId w:val="13"/>
  </w:num>
  <w:num w:numId="11" w16cid:durableId="491023963">
    <w:abstractNumId w:val="10"/>
  </w:num>
  <w:num w:numId="12" w16cid:durableId="19486109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7338800">
    <w:abstractNumId w:val="11"/>
  </w:num>
  <w:num w:numId="14" w16cid:durableId="1968051181">
    <w:abstractNumId w:val="9"/>
  </w:num>
  <w:num w:numId="15" w16cid:durableId="1808359095">
    <w:abstractNumId w:val="5"/>
  </w:num>
  <w:num w:numId="16" w16cid:durableId="1457793989">
    <w:abstractNumId w:val="13"/>
    <w:lvlOverride w:ilvl="0">
      <w:startOverride w:val="1"/>
    </w:lvlOverride>
  </w:num>
  <w:num w:numId="17" w16cid:durableId="1365057271">
    <w:abstractNumId w:val="13"/>
    <w:lvlOverride w:ilvl="0">
      <w:startOverride w:val="1"/>
    </w:lvlOverride>
  </w:num>
  <w:num w:numId="18" w16cid:durableId="719280572">
    <w:abstractNumId w:val="13"/>
    <w:lvlOverride w:ilvl="0">
      <w:startOverride w:val="1"/>
    </w:lvlOverride>
  </w:num>
  <w:num w:numId="19" w16cid:durableId="2119831697">
    <w:abstractNumId w:val="13"/>
    <w:lvlOverride w:ilvl="0">
      <w:startOverride w:val="1"/>
    </w:lvlOverride>
  </w:num>
  <w:num w:numId="20" w16cid:durableId="1427077159">
    <w:abstractNumId w:val="13"/>
    <w:lvlOverride w:ilvl="0">
      <w:startOverride w:val="1"/>
    </w:lvlOverride>
  </w:num>
  <w:num w:numId="21" w16cid:durableId="1788771720">
    <w:abstractNumId w:val="13"/>
    <w:lvlOverride w:ilvl="0">
      <w:startOverride w:val="1"/>
    </w:lvlOverride>
  </w:num>
  <w:num w:numId="22" w16cid:durableId="6431222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79344700">
    <w:abstractNumId w:val="13"/>
    <w:lvlOverride w:ilvl="0">
      <w:startOverride w:val="1"/>
    </w:lvlOverride>
  </w:num>
  <w:num w:numId="24" w16cid:durableId="2033409139">
    <w:abstractNumId w:val="11"/>
    <w:lvlOverride w:ilvl="0">
      <w:lvl w:ilvl="0">
        <w:start w:val="1"/>
        <w:numFmt w:val="decimal"/>
        <w:lvlText w:val="%1)"/>
        <w:lvlJc w:val="left"/>
        <w:pPr>
          <w:ind w:left="1211" w:hanging="360"/>
        </w:pPr>
        <w:rPr>
          <w:rFonts w:ascii="Calibri" w:hAnsi="Calibri" w:hint="default"/>
          <w:b w:val="0"/>
          <w:i w:val="0"/>
          <w:color w:val="0097D8"/>
          <w:sz w:val="22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2007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727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447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167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887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607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327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047" w:hanging="180"/>
        </w:pPr>
        <w:rPr>
          <w:rFonts w:hint="default"/>
        </w:rPr>
      </w:lvl>
    </w:lvlOverride>
  </w:num>
  <w:num w:numId="25" w16cid:durableId="335114905">
    <w:abstractNumId w:val="13"/>
    <w:lvlOverride w:ilvl="0">
      <w:startOverride w:val="1"/>
    </w:lvlOverride>
  </w:num>
  <w:num w:numId="26" w16cid:durableId="209001910">
    <w:abstractNumId w:val="0"/>
  </w:num>
  <w:num w:numId="27" w16cid:durableId="711999863">
    <w:abstractNumId w:val="0"/>
    <w:lvlOverride w:ilvl="0">
      <w:startOverride w:val="1"/>
    </w:lvlOverride>
  </w:num>
  <w:num w:numId="28" w16cid:durableId="605313924">
    <w:abstractNumId w:val="0"/>
    <w:lvlOverride w:ilvl="0">
      <w:startOverride w:val="1"/>
    </w:lvlOverride>
  </w:num>
  <w:num w:numId="29" w16cid:durableId="851190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431280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3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DAyMLa0MDI3MjJT0lEKTi0uzszPAykwrAUAm/KFTiwAAAA="/>
  </w:docVars>
  <w:rsids>
    <w:rsidRoot w:val="00D42638"/>
    <w:rsid w:val="000007E6"/>
    <w:rsid w:val="0000262E"/>
    <w:rsid w:val="0000271A"/>
    <w:rsid w:val="00003EE0"/>
    <w:rsid w:val="00004066"/>
    <w:rsid w:val="00004473"/>
    <w:rsid w:val="00004679"/>
    <w:rsid w:val="0000475C"/>
    <w:rsid w:val="0001263E"/>
    <w:rsid w:val="00013142"/>
    <w:rsid w:val="00013690"/>
    <w:rsid w:val="00014199"/>
    <w:rsid w:val="00014926"/>
    <w:rsid w:val="00014D3E"/>
    <w:rsid w:val="00015685"/>
    <w:rsid w:val="0001683C"/>
    <w:rsid w:val="00017440"/>
    <w:rsid w:val="00017C0F"/>
    <w:rsid w:val="000221CC"/>
    <w:rsid w:val="00022D10"/>
    <w:rsid w:val="00023DCD"/>
    <w:rsid w:val="000259BB"/>
    <w:rsid w:val="00025DCD"/>
    <w:rsid w:val="000260FD"/>
    <w:rsid w:val="000304D0"/>
    <w:rsid w:val="00030C2C"/>
    <w:rsid w:val="00030C3D"/>
    <w:rsid w:val="000326DB"/>
    <w:rsid w:val="00034BA1"/>
    <w:rsid w:val="00034FA7"/>
    <w:rsid w:val="000355AF"/>
    <w:rsid w:val="000355B6"/>
    <w:rsid w:val="00037805"/>
    <w:rsid w:val="000378DD"/>
    <w:rsid w:val="000402D2"/>
    <w:rsid w:val="000413D6"/>
    <w:rsid w:val="00041506"/>
    <w:rsid w:val="000415D1"/>
    <w:rsid w:val="000424CB"/>
    <w:rsid w:val="00042AC5"/>
    <w:rsid w:val="00044AB7"/>
    <w:rsid w:val="00045619"/>
    <w:rsid w:val="00046996"/>
    <w:rsid w:val="00046C4E"/>
    <w:rsid w:val="00047EDB"/>
    <w:rsid w:val="00050C5C"/>
    <w:rsid w:val="00051335"/>
    <w:rsid w:val="000519C8"/>
    <w:rsid w:val="000531B6"/>
    <w:rsid w:val="000532BF"/>
    <w:rsid w:val="00055779"/>
    <w:rsid w:val="00056EA5"/>
    <w:rsid w:val="000576F2"/>
    <w:rsid w:val="00057847"/>
    <w:rsid w:val="000601ED"/>
    <w:rsid w:val="00061DE9"/>
    <w:rsid w:val="00062F15"/>
    <w:rsid w:val="00063B4B"/>
    <w:rsid w:val="00064DAE"/>
    <w:rsid w:val="0006622F"/>
    <w:rsid w:val="0006630F"/>
    <w:rsid w:val="00066D10"/>
    <w:rsid w:val="00066F41"/>
    <w:rsid w:val="00070435"/>
    <w:rsid w:val="00070B96"/>
    <w:rsid w:val="00071399"/>
    <w:rsid w:val="000729BB"/>
    <w:rsid w:val="00072B0C"/>
    <w:rsid w:val="00074076"/>
    <w:rsid w:val="000805EB"/>
    <w:rsid w:val="00081305"/>
    <w:rsid w:val="00081982"/>
    <w:rsid w:val="000819C3"/>
    <w:rsid w:val="0008201E"/>
    <w:rsid w:val="00082126"/>
    <w:rsid w:val="000850EA"/>
    <w:rsid w:val="000863B7"/>
    <w:rsid w:val="0008667D"/>
    <w:rsid w:val="00090724"/>
    <w:rsid w:val="000918D1"/>
    <w:rsid w:val="00093F08"/>
    <w:rsid w:val="0009448E"/>
    <w:rsid w:val="00094F7D"/>
    <w:rsid w:val="000955EF"/>
    <w:rsid w:val="00095814"/>
    <w:rsid w:val="000964C8"/>
    <w:rsid w:val="000973A6"/>
    <w:rsid w:val="000A3097"/>
    <w:rsid w:val="000A320D"/>
    <w:rsid w:val="000A343A"/>
    <w:rsid w:val="000A343F"/>
    <w:rsid w:val="000A3461"/>
    <w:rsid w:val="000A3B66"/>
    <w:rsid w:val="000A4CBA"/>
    <w:rsid w:val="000A57C7"/>
    <w:rsid w:val="000A5C6B"/>
    <w:rsid w:val="000A5D42"/>
    <w:rsid w:val="000B38D6"/>
    <w:rsid w:val="000B4A7E"/>
    <w:rsid w:val="000B58ED"/>
    <w:rsid w:val="000B5C50"/>
    <w:rsid w:val="000B5DC0"/>
    <w:rsid w:val="000B6426"/>
    <w:rsid w:val="000B6676"/>
    <w:rsid w:val="000B75E0"/>
    <w:rsid w:val="000C2B56"/>
    <w:rsid w:val="000C33EC"/>
    <w:rsid w:val="000C3779"/>
    <w:rsid w:val="000C3DFB"/>
    <w:rsid w:val="000C42C4"/>
    <w:rsid w:val="000C55D7"/>
    <w:rsid w:val="000C6FE7"/>
    <w:rsid w:val="000D2742"/>
    <w:rsid w:val="000D5DEA"/>
    <w:rsid w:val="000D5E71"/>
    <w:rsid w:val="000D6871"/>
    <w:rsid w:val="000D6D0D"/>
    <w:rsid w:val="000D774A"/>
    <w:rsid w:val="000E10B0"/>
    <w:rsid w:val="000E1D81"/>
    <w:rsid w:val="000E2BA7"/>
    <w:rsid w:val="000E4A89"/>
    <w:rsid w:val="000E4B7B"/>
    <w:rsid w:val="000E4D68"/>
    <w:rsid w:val="000E611B"/>
    <w:rsid w:val="000E6342"/>
    <w:rsid w:val="000E65FF"/>
    <w:rsid w:val="000E66AE"/>
    <w:rsid w:val="000E7291"/>
    <w:rsid w:val="000E7EB2"/>
    <w:rsid w:val="000F07E5"/>
    <w:rsid w:val="000F0DC2"/>
    <w:rsid w:val="000F406B"/>
    <w:rsid w:val="000F6538"/>
    <w:rsid w:val="000F6FD7"/>
    <w:rsid w:val="000F7682"/>
    <w:rsid w:val="001012BF"/>
    <w:rsid w:val="001014B8"/>
    <w:rsid w:val="0010287E"/>
    <w:rsid w:val="00103EA5"/>
    <w:rsid w:val="00104150"/>
    <w:rsid w:val="00105908"/>
    <w:rsid w:val="00105BF2"/>
    <w:rsid w:val="001062AD"/>
    <w:rsid w:val="00110AF0"/>
    <w:rsid w:val="00111775"/>
    <w:rsid w:val="00111AEF"/>
    <w:rsid w:val="0011446E"/>
    <w:rsid w:val="001149B2"/>
    <w:rsid w:val="001153E2"/>
    <w:rsid w:val="00116209"/>
    <w:rsid w:val="00121DE6"/>
    <w:rsid w:val="001223C9"/>
    <w:rsid w:val="00122FA9"/>
    <w:rsid w:val="0012330D"/>
    <w:rsid w:val="00123539"/>
    <w:rsid w:val="0012453F"/>
    <w:rsid w:val="001245D1"/>
    <w:rsid w:val="00127890"/>
    <w:rsid w:val="00132494"/>
    <w:rsid w:val="001335D7"/>
    <w:rsid w:val="001337D3"/>
    <w:rsid w:val="00134E86"/>
    <w:rsid w:val="00136DA4"/>
    <w:rsid w:val="00137A6E"/>
    <w:rsid w:val="00137AED"/>
    <w:rsid w:val="00140EE3"/>
    <w:rsid w:val="001441C1"/>
    <w:rsid w:val="001444D2"/>
    <w:rsid w:val="00144D72"/>
    <w:rsid w:val="00145348"/>
    <w:rsid w:val="00145C33"/>
    <w:rsid w:val="0015076E"/>
    <w:rsid w:val="00150DBE"/>
    <w:rsid w:val="00151160"/>
    <w:rsid w:val="001511A6"/>
    <w:rsid w:val="00151580"/>
    <w:rsid w:val="00151AB3"/>
    <w:rsid w:val="00151B0D"/>
    <w:rsid w:val="00151B94"/>
    <w:rsid w:val="00151C94"/>
    <w:rsid w:val="0015256C"/>
    <w:rsid w:val="00152F58"/>
    <w:rsid w:val="00154BF1"/>
    <w:rsid w:val="00154C76"/>
    <w:rsid w:val="00156779"/>
    <w:rsid w:val="0016267A"/>
    <w:rsid w:val="00163725"/>
    <w:rsid w:val="00164124"/>
    <w:rsid w:val="00165E39"/>
    <w:rsid w:val="00167080"/>
    <w:rsid w:val="0016772D"/>
    <w:rsid w:val="0016785D"/>
    <w:rsid w:val="001714BC"/>
    <w:rsid w:val="00171B51"/>
    <w:rsid w:val="00171D2B"/>
    <w:rsid w:val="001723FF"/>
    <w:rsid w:val="00172685"/>
    <w:rsid w:val="00173460"/>
    <w:rsid w:val="00174250"/>
    <w:rsid w:val="00174415"/>
    <w:rsid w:val="001748CE"/>
    <w:rsid w:val="00174E96"/>
    <w:rsid w:val="0017528A"/>
    <w:rsid w:val="00176594"/>
    <w:rsid w:val="0018005A"/>
    <w:rsid w:val="00183150"/>
    <w:rsid w:val="00184689"/>
    <w:rsid w:val="00184C9B"/>
    <w:rsid w:val="001854AE"/>
    <w:rsid w:val="00185D5B"/>
    <w:rsid w:val="001863FF"/>
    <w:rsid w:val="0018654F"/>
    <w:rsid w:val="00187431"/>
    <w:rsid w:val="00187591"/>
    <w:rsid w:val="0018775B"/>
    <w:rsid w:val="001929AC"/>
    <w:rsid w:val="00192E3B"/>
    <w:rsid w:val="001931C9"/>
    <w:rsid w:val="00193528"/>
    <w:rsid w:val="001949ED"/>
    <w:rsid w:val="001977A7"/>
    <w:rsid w:val="0019782D"/>
    <w:rsid w:val="001A0973"/>
    <w:rsid w:val="001A1448"/>
    <w:rsid w:val="001A2C30"/>
    <w:rsid w:val="001A45C0"/>
    <w:rsid w:val="001A4C54"/>
    <w:rsid w:val="001A56AA"/>
    <w:rsid w:val="001A5856"/>
    <w:rsid w:val="001A5B76"/>
    <w:rsid w:val="001A6B3E"/>
    <w:rsid w:val="001A791D"/>
    <w:rsid w:val="001B03BA"/>
    <w:rsid w:val="001B0B5E"/>
    <w:rsid w:val="001B1BA1"/>
    <w:rsid w:val="001B31C1"/>
    <w:rsid w:val="001B46F0"/>
    <w:rsid w:val="001B472A"/>
    <w:rsid w:val="001B626D"/>
    <w:rsid w:val="001B70D8"/>
    <w:rsid w:val="001C17E8"/>
    <w:rsid w:val="001C1B39"/>
    <w:rsid w:val="001C2342"/>
    <w:rsid w:val="001C2B3A"/>
    <w:rsid w:val="001C3E13"/>
    <w:rsid w:val="001C3FD1"/>
    <w:rsid w:val="001C4179"/>
    <w:rsid w:val="001C66DB"/>
    <w:rsid w:val="001C6DC1"/>
    <w:rsid w:val="001C7015"/>
    <w:rsid w:val="001C718C"/>
    <w:rsid w:val="001C754F"/>
    <w:rsid w:val="001C7A39"/>
    <w:rsid w:val="001D07F3"/>
    <w:rsid w:val="001D10C9"/>
    <w:rsid w:val="001D2F14"/>
    <w:rsid w:val="001D4A49"/>
    <w:rsid w:val="001D53A4"/>
    <w:rsid w:val="001D547E"/>
    <w:rsid w:val="001D55D4"/>
    <w:rsid w:val="001D5EF0"/>
    <w:rsid w:val="001D5FC8"/>
    <w:rsid w:val="001E06D0"/>
    <w:rsid w:val="001E2BCA"/>
    <w:rsid w:val="001E3F60"/>
    <w:rsid w:val="001E78AE"/>
    <w:rsid w:val="001F0A86"/>
    <w:rsid w:val="001F2D44"/>
    <w:rsid w:val="001F39B5"/>
    <w:rsid w:val="001F4D08"/>
    <w:rsid w:val="001F53A8"/>
    <w:rsid w:val="001F60C7"/>
    <w:rsid w:val="002003D1"/>
    <w:rsid w:val="002020DA"/>
    <w:rsid w:val="00202423"/>
    <w:rsid w:val="002027C6"/>
    <w:rsid w:val="00204373"/>
    <w:rsid w:val="002050CD"/>
    <w:rsid w:val="0020536A"/>
    <w:rsid w:val="002065AC"/>
    <w:rsid w:val="002068CD"/>
    <w:rsid w:val="00206EE3"/>
    <w:rsid w:val="0021119C"/>
    <w:rsid w:val="0021164B"/>
    <w:rsid w:val="00212003"/>
    <w:rsid w:val="00212213"/>
    <w:rsid w:val="00212BFB"/>
    <w:rsid w:val="002141B0"/>
    <w:rsid w:val="00215DBB"/>
    <w:rsid w:val="00216BDA"/>
    <w:rsid w:val="002202C6"/>
    <w:rsid w:val="00221339"/>
    <w:rsid w:val="002218FA"/>
    <w:rsid w:val="00222E66"/>
    <w:rsid w:val="00223767"/>
    <w:rsid w:val="0022397C"/>
    <w:rsid w:val="00224016"/>
    <w:rsid w:val="00224A51"/>
    <w:rsid w:val="00225847"/>
    <w:rsid w:val="00225978"/>
    <w:rsid w:val="00225E7C"/>
    <w:rsid w:val="00226086"/>
    <w:rsid w:val="0022697E"/>
    <w:rsid w:val="00226A90"/>
    <w:rsid w:val="00231719"/>
    <w:rsid w:val="00232D86"/>
    <w:rsid w:val="00233D48"/>
    <w:rsid w:val="00233D70"/>
    <w:rsid w:val="00234F95"/>
    <w:rsid w:val="00236141"/>
    <w:rsid w:val="00236422"/>
    <w:rsid w:val="0023642D"/>
    <w:rsid w:val="00237AA3"/>
    <w:rsid w:val="00237BC1"/>
    <w:rsid w:val="00237D6D"/>
    <w:rsid w:val="00240A0E"/>
    <w:rsid w:val="00240CAF"/>
    <w:rsid w:val="00244165"/>
    <w:rsid w:val="00244181"/>
    <w:rsid w:val="00245C18"/>
    <w:rsid w:val="002463E1"/>
    <w:rsid w:val="0025105F"/>
    <w:rsid w:val="0025189E"/>
    <w:rsid w:val="0025387F"/>
    <w:rsid w:val="00254B3F"/>
    <w:rsid w:val="00254F34"/>
    <w:rsid w:val="00255A70"/>
    <w:rsid w:val="00255E0B"/>
    <w:rsid w:val="00255E56"/>
    <w:rsid w:val="002579CE"/>
    <w:rsid w:val="00257B28"/>
    <w:rsid w:val="002603DC"/>
    <w:rsid w:val="002604A2"/>
    <w:rsid w:val="00260952"/>
    <w:rsid w:val="0026215A"/>
    <w:rsid w:val="002625CD"/>
    <w:rsid w:val="00262B29"/>
    <w:rsid w:val="002635EF"/>
    <w:rsid w:val="00264997"/>
    <w:rsid w:val="00265570"/>
    <w:rsid w:val="00265A59"/>
    <w:rsid w:val="00266127"/>
    <w:rsid w:val="00266962"/>
    <w:rsid w:val="0026719D"/>
    <w:rsid w:val="00267A40"/>
    <w:rsid w:val="002724DF"/>
    <w:rsid w:val="0027258B"/>
    <w:rsid w:val="00273369"/>
    <w:rsid w:val="002738B7"/>
    <w:rsid w:val="00274343"/>
    <w:rsid w:val="00274A32"/>
    <w:rsid w:val="00274DA6"/>
    <w:rsid w:val="00275D96"/>
    <w:rsid w:val="00275F6B"/>
    <w:rsid w:val="00276E83"/>
    <w:rsid w:val="00276F92"/>
    <w:rsid w:val="002777CF"/>
    <w:rsid w:val="002806DB"/>
    <w:rsid w:val="00280B47"/>
    <w:rsid w:val="00280CA9"/>
    <w:rsid w:val="00282C47"/>
    <w:rsid w:val="00284F42"/>
    <w:rsid w:val="0029001E"/>
    <w:rsid w:val="002918DB"/>
    <w:rsid w:val="0029317A"/>
    <w:rsid w:val="0029699B"/>
    <w:rsid w:val="00296AFF"/>
    <w:rsid w:val="00297B56"/>
    <w:rsid w:val="002A0BDA"/>
    <w:rsid w:val="002A1BB5"/>
    <w:rsid w:val="002A2985"/>
    <w:rsid w:val="002A2CC7"/>
    <w:rsid w:val="002A30A5"/>
    <w:rsid w:val="002A35CF"/>
    <w:rsid w:val="002A40A7"/>
    <w:rsid w:val="002B05F0"/>
    <w:rsid w:val="002B0939"/>
    <w:rsid w:val="002B0E0E"/>
    <w:rsid w:val="002B1342"/>
    <w:rsid w:val="002B3425"/>
    <w:rsid w:val="002B37C6"/>
    <w:rsid w:val="002B4D90"/>
    <w:rsid w:val="002B7C42"/>
    <w:rsid w:val="002C08B5"/>
    <w:rsid w:val="002C10FA"/>
    <w:rsid w:val="002C115D"/>
    <w:rsid w:val="002C2464"/>
    <w:rsid w:val="002C2E00"/>
    <w:rsid w:val="002C403F"/>
    <w:rsid w:val="002C4BB3"/>
    <w:rsid w:val="002C56B0"/>
    <w:rsid w:val="002C5703"/>
    <w:rsid w:val="002C6930"/>
    <w:rsid w:val="002C7ACC"/>
    <w:rsid w:val="002D0841"/>
    <w:rsid w:val="002D202A"/>
    <w:rsid w:val="002D2826"/>
    <w:rsid w:val="002D3232"/>
    <w:rsid w:val="002D4239"/>
    <w:rsid w:val="002D4CE5"/>
    <w:rsid w:val="002D585D"/>
    <w:rsid w:val="002D6AD1"/>
    <w:rsid w:val="002D71E8"/>
    <w:rsid w:val="002D7AE0"/>
    <w:rsid w:val="002E0495"/>
    <w:rsid w:val="002E0647"/>
    <w:rsid w:val="002E084C"/>
    <w:rsid w:val="002E1935"/>
    <w:rsid w:val="002E36EC"/>
    <w:rsid w:val="002E47B0"/>
    <w:rsid w:val="002E5F3C"/>
    <w:rsid w:val="002E7FF7"/>
    <w:rsid w:val="002F0731"/>
    <w:rsid w:val="002F1203"/>
    <w:rsid w:val="002F1E50"/>
    <w:rsid w:val="002F1F94"/>
    <w:rsid w:val="002F358B"/>
    <w:rsid w:val="002F4385"/>
    <w:rsid w:val="002F4FCD"/>
    <w:rsid w:val="002F502E"/>
    <w:rsid w:val="002F5103"/>
    <w:rsid w:val="002F5CF1"/>
    <w:rsid w:val="002F6797"/>
    <w:rsid w:val="002F7E1B"/>
    <w:rsid w:val="003000B1"/>
    <w:rsid w:val="00300CD8"/>
    <w:rsid w:val="00301982"/>
    <w:rsid w:val="0030212C"/>
    <w:rsid w:val="0030250E"/>
    <w:rsid w:val="00302D29"/>
    <w:rsid w:val="00302DCD"/>
    <w:rsid w:val="00303557"/>
    <w:rsid w:val="00303DB2"/>
    <w:rsid w:val="003045BD"/>
    <w:rsid w:val="00304C20"/>
    <w:rsid w:val="0030509E"/>
    <w:rsid w:val="003053FF"/>
    <w:rsid w:val="003057D3"/>
    <w:rsid w:val="0030581C"/>
    <w:rsid w:val="0030691D"/>
    <w:rsid w:val="003103B5"/>
    <w:rsid w:val="003105C2"/>
    <w:rsid w:val="0031144B"/>
    <w:rsid w:val="0031346A"/>
    <w:rsid w:val="003135C8"/>
    <w:rsid w:val="00315DB7"/>
    <w:rsid w:val="00315EC7"/>
    <w:rsid w:val="00316606"/>
    <w:rsid w:val="00316FE8"/>
    <w:rsid w:val="00320568"/>
    <w:rsid w:val="0032081A"/>
    <w:rsid w:val="00321EC2"/>
    <w:rsid w:val="00322958"/>
    <w:rsid w:val="003233C4"/>
    <w:rsid w:val="0032389D"/>
    <w:rsid w:val="00327EF7"/>
    <w:rsid w:val="00330C6E"/>
    <w:rsid w:val="0033214E"/>
    <w:rsid w:val="0033289E"/>
    <w:rsid w:val="003356C7"/>
    <w:rsid w:val="00336EF0"/>
    <w:rsid w:val="00337145"/>
    <w:rsid w:val="003405E4"/>
    <w:rsid w:val="00341CE6"/>
    <w:rsid w:val="00342A14"/>
    <w:rsid w:val="00342B8A"/>
    <w:rsid w:val="00345907"/>
    <w:rsid w:val="0034603C"/>
    <w:rsid w:val="00346E00"/>
    <w:rsid w:val="003475D4"/>
    <w:rsid w:val="00350976"/>
    <w:rsid w:val="00350C16"/>
    <w:rsid w:val="00351505"/>
    <w:rsid w:val="00351B09"/>
    <w:rsid w:val="003545EF"/>
    <w:rsid w:val="00355410"/>
    <w:rsid w:val="00355457"/>
    <w:rsid w:val="00356D22"/>
    <w:rsid w:val="00360586"/>
    <w:rsid w:val="00362F3A"/>
    <w:rsid w:val="00363AEA"/>
    <w:rsid w:val="003648C0"/>
    <w:rsid w:val="00365301"/>
    <w:rsid w:val="003655E9"/>
    <w:rsid w:val="0036601A"/>
    <w:rsid w:val="003675BD"/>
    <w:rsid w:val="003679A6"/>
    <w:rsid w:val="003702F7"/>
    <w:rsid w:val="003706A8"/>
    <w:rsid w:val="00371643"/>
    <w:rsid w:val="00371B11"/>
    <w:rsid w:val="00372043"/>
    <w:rsid w:val="00372B8D"/>
    <w:rsid w:val="0037378E"/>
    <w:rsid w:val="003739B2"/>
    <w:rsid w:val="003749F0"/>
    <w:rsid w:val="00374C81"/>
    <w:rsid w:val="0037693A"/>
    <w:rsid w:val="003836CA"/>
    <w:rsid w:val="003844D9"/>
    <w:rsid w:val="00385B2D"/>
    <w:rsid w:val="00390967"/>
    <w:rsid w:val="00390C2E"/>
    <w:rsid w:val="003918B7"/>
    <w:rsid w:val="00391A60"/>
    <w:rsid w:val="003930A5"/>
    <w:rsid w:val="00393CF1"/>
    <w:rsid w:val="00393D5B"/>
    <w:rsid w:val="003947CE"/>
    <w:rsid w:val="00394E40"/>
    <w:rsid w:val="0039504C"/>
    <w:rsid w:val="0039513C"/>
    <w:rsid w:val="0039664A"/>
    <w:rsid w:val="003A0873"/>
    <w:rsid w:val="003A3BDA"/>
    <w:rsid w:val="003A4502"/>
    <w:rsid w:val="003A49D4"/>
    <w:rsid w:val="003A5A6F"/>
    <w:rsid w:val="003A6DBB"/>
    <w:rsid w:val="003B3EF5"/>
    <w:rsid w:val="003B7190"/>
    <w:rsid w:val="003B7589"/>
    <w:rsid w:val="003B797A"/>
    <w:rsid w:val="003C0C88"/>
    <w:rsid w:val="003C0DAF"/>
    <w:rsid w:val="003C0EE9"/>
    <w:rsid w:val="003C1244"/>
    <w:rsid w:val="003C1987"/>
    <w:rsid w:val="003C1EC2"/>
    <w:rsid w:val="003C414B"/>
    <w:rsid w:val="003C41A3"/>
    <w:rsid w:val="003C4BB9"/>
    <w:rsid w:val="003C5836"/>
    <w:rsid w:val="003C587E"/>
    <w:rsid w:val="003C79B8"/>
    <w:rsid w:val="003D4E56"/>
    <w:rsid w:val="003D70AA"/>
    <w:rsid w:val="003D7286"/>
    <w:rsid w:val="003D733E"/>
    <w:rsid w:val="003E0CA4"/>
    <w:rsid w:val="003E0F45"/>
    <w:rsid w:val="003E1AF6"/>
    <w:rsid w:val="003E263F"/>
    <w:rsid w:val="003E2889"/>
    <w:rsid w:val="003E2B05"/>
    <w:rsid w:val="003E3AD9"/>
    <w:rsid w:val="003E45B4"/>
    <w:rsid w:val="003E4E76"/>
    <w:rsid w:val="003E50B7"/>
    <w:rsid w:val="003E5620"/>
    <w:rsid w:val="003E6CF5"/>
    <w:rsid w:val="003E779E"/>
    <w:rsid w:val="003E7E79"/>
    <w:rsid w:val="003F1365"/>
    <w:rsid w:val="003F4B91"/>
    <w:rsid w:val="003F54EC"/>
    <w:rsid w:val="003F62D9"/>
    <w:rsid w:val="003F7504"/>
    <w:rsid w:val="003F7AE8"/>
    <w:rsid w:val="00400403"/>
    <w:rsid w:val="00401885"/>
    <w:rsid w:val="00401FF9"/>
    <w:rsid w:val="00402A27"/>
    <w:rsid w:val="00403D7E"/>
    <w:rsid w:val="00404FAE"/>
    <w:rsid w:val="00405DA2"/>
    <w:rsid w:val="0040633A"/>
    <w:rsid w:val="00406376"/>
    <w:rsid w:val="00406C11"/>
    <w:rsid w:val="00406F1D"/>
    <w:rsid w:val="00407554"/>
    <w:rsid w:val="004075DB"/>
    <w:rsid w:val="004078CB"/>
    <w:rsid w:val="00410B60"/>
    <w:rsid w:val="004112A3"/>
    <w:rsid w:val="0041170E"/>
    <w:rsid w:val="0041207F"/>
    <w:rsid w:val="0041226B"/>
    <w:rsid w:val="00412700"/>
    <w:rsid w:val="00413CE4"/>
    <w:rsid w:val="00413D9E"/>
    <w:rsid w:val="00415F54"/>
    <w:rsid w:val="0041631B"/>
    <w:rsid w:val="00416F7B"/>
    <w:rsid w:val="0041744B"/>
    <w:rsid w:val="004222DE"/>
    <w:rsid w:val="00422AAA"/>
    <w:rsid w:val="00423584"/>
    <w:rsid w:val="004238DA"/>
    <w:rsid w:val="00423AD0"/>
    <w:rsid w:val="0042444D"/>
    <w:rsid w:val="00430877"/>
    <w:rsid w:val="004311CB"/>
    <w:rsid w:val="00431523"/>
    <w:rsid w:val="0043164B"/>
    <w:rsid w:val="00432CB2"/>
    <w:rsid w:val="00435EA7"/>
    <w:rsid w:val="004407C1"/>
    <w:rsid w:val="004411C9"/>
    <w:rsid w:val="004425AB"/>
    <w:rsid w:val="004449A4"/>
    <w:rsid w:val="004459BD"/>
    <w:rsid w:val="00446FBC"/>
    <w:rsid w:val="004477AD"/>
    <w:rsid w:val="0045151A"/>
    <w:rsid w:val="004522BD"/>
    <w:rsid w:val="00454293"/>
    <w:rsid w:val="00454410"/>
    <w:rsid w:val="00454EC7"/>
    <w:rsid w:val="00455650"/>
    <w:rsid w:val="0046070A"/>
    <w:rsid w:val="00461212"/>
    <w:rsid w:val="00461EA7"/>
    <w:rsid w:val="00463067"/>
    <w:rsid w:val="00463216"/>
    <w:rsid w:val="00463351"/>
    <w:rsid w:val="004636E2"/>
    <w:rsid w:val="00463757"/>
    <w:rsid w:val="00463E60"/>
    <w:rsid w:val="00463E73"/>
    <w:rsid w:val="00464E95"/>
    <w:rsid w:val="00465565"/>
    <w:rsid w:val="00465979"/>
    <w:rsid w:val="00465B16"/>
    <w:rsid w:val="00465C82"/>
    <w:rsid w:val="00467AA9"/>
    <w:rsid w:val="00467E1C"/>
    <w:rsid w:val="00471038"/>
    <w:rsid w:val="00473E91"/>
    <w:rsid w:val="00474221"/>
    <w:rsid w:val="00474C03"/>
    <w:rsid w:val="00475232"/>
    <w:rsid w:val="00476EB3"/>
    <w:rsid w:val="00480668"/>
    <w:rsid w:val="00480998"/>
    <w:rsid w:val="004809D9"/>
    <w:rsid w:val="00481372"/>
    <w:rsid w:val="00482834"/>
    <w:rsid w:val="00483F07"/>
    <w:rsid w:val="00484033"/>
    <w:rsid w:val="00484960"/>
    <w:rsid w:val="004866B3"/>
    <w:rsid w:val="00490019"/>
    <w:rsid w:val="00490416"/>
    <w:rsid w:val="0049091F"/>
    <w:rsid w:val="004911CC"/>
    <w:rsid w:val="0049294A"/>
    <w:rsid w:val="00492C67"/>
    <w:rsid w:val="00493C23"/>
    <w:rsid w:val="004949B7"/>
    <w:rsid w:val="004956AE"/>
    <w:rsid w:val="00497634"/>
    <w:rsid w:val="004A0F26"/>
    <w:rsid w:val="004A2DF1"/>
    <w:rsid w:val="004A3A7B"/>
    <w:rsid w:val="004A3AB8"/>
    <w:rsid w:val="004A6304"/>
    <w:rsid w:val="004B0041"/>
    <w:rsid w:val="004B08F7"/>
    <w:rsid w:val="004B2BB4"/>
    <w:rsid w:val="004B2E10"/>
    <w:rsid w:val="004B4EFC"/>
    <w:rsid w:val="004B5426"/>
    <w:rsid w:val="004B683A"/>
    <w:rsid w:val="004B738D"/>
    <w:rsid w:val="004B750D"/>
    <w:rsid w:val="004B76F0"/>
    <w:rsid w:val="004C06D3"/>
    <w:rsid w:val="004C0AD5"/>
    <w:rsid w:val="004C1C2C"/>
    <w:rsid w:val="004C1D2C"/>
    <w:rsid w:val="004C1FFB"/>
    <w:rsid w:val="004C3459"/>
    <w:rsid w:val="004C5279"/>
    <w:rsid w:val="004C664E"/>
    <w:rsid w:val="004C6B5C"/>
    <w:rsid w:val="004C7B22"/>
    <w:rsid w:val="004C7C06"/>
    <w:rsid w:val="004D0A24"/>
    <w:rsid w:val="004D0C14"/>
    <w:rsid w:val="004D1C57"/>
    <w:rsid w:val="004D1DA9"/>
    <w:rsid w:val="004D2821"/>
    <w:rsid w:val="004D2BBE"/>
    <w:rsid w:val="004D3691"/>
    <w:rsid w:val="004D4222"/>
    <w:rsid w:val="004D44C7"/>
    <w:rsid w:val="004D452D"/>
    <w:rsid w:val="004D749E"/>
    <w:rsid w:val="004D7EF0"/>
    <w:rsid w:val="004E2D5E"/>
    <w:rsid w:val="004E2D74"/>
    <w:rsid w:val="004E4330"/>
    <w:rsid w:val="004E6C6A"/>
    <w:rsid w:val="004F04A2"/>
    <w:rsid w:val="004F0BAE"/>
    <w:rsid w:val="004F2883"/>
    <w:rsid w:val="004F3F73"/>
    <w:rsid w:val="004F48F1"/>
    <w:rsid w:val="004F516C"/>
    <w:rsid w:val="004F51A5"/>
    <w:rsid w:val="004F5ECE"/>
    <w:rsid w:val="005004FD"/>
    <w:rsid w:val="00500AEA"/>
    <w:rsid w:val="0050119C"/>
    <w:rsid w:val="00501B55"/>
    <w:rsid w:val="00501C99"/>
    <w:rsid w:val="00501D1E"/>
    <w:rsid w:val="00501E85"/>
    <w:rsid w:val="00503173"/>
    <w:rsid w:val="005039A5"/>
    <w:rsid w:val="00504CB9"/>
    <w:rsid w:val="0050615B"/>
    <w:rsid w:val="005066CE"/>
    <w:rsid w:val="00506A03"/>
    <w:rsid w:val="005079DD"/>
    <w:rsid w:val="00507DF2"/>
    <w:rsid w:val="00510455"/>
    <w:rsid w:val="00511173"/>
    <w:rsid w:val="005120AE"/>
    <w:rsid w:val="005125E5"/>
    <w:rsid w:val="00512889"/>
    <w:rsid w:val="00512F2D"/>
    <w:rsid w:val="00513DDF"/>
    <w:rsid w:val="00516AD9"/>
    <w:rsid w:val="00520D72"/>
    <w:rsid w:val="00521FEB"/>
    <w:rsid w:val="00522298"/>
    <w:rsid w:val="00524A79"/>
    <w:rsid w:val="00527BB3"/>
    <w:rsid w:val="005302E8"/>
    <w:rsid w:val="00530BE5"/>
    <w:rsid w:val="005348FF"/>
    <w:rsid w:val="005365FB"/>
    <w:rsid w:val="0053792D"/>
    <w:rsid w:val="00540EFB"/>
    <w:rsid w:val="00542690"/>
    <w:rsid w:val="00542CF2"/>
    <w:rsid w:val="00542DA5"/>
    <w:rsid w:val="0054349D"/>
    <w:rsid w:val="00543E52"/>
    <w:rsid w:val="00544C44"/>
    <w:rsid w:val="00545883"/>
    <w:rsid w:val="00547375"/>
    <w:rsid w:val="00547BBF"/>
    <w:rsid w:val="00547DEB"/>
    <w:rsid w:val="005503A2"/>
    <w:rsid w:val="00550B09"/>
    <w:rsid w:val="00552ADD"/>
    <w:rsid w:val="00553F91"/>
    <w:rsid w:val="00554CB7"/>
    <w:rsid w:val="00560424"/>
    <w:rsid w:val="00560ABF"/>
    <w:rsid w:val="00561B16"/>
    <w:rsid w:val="00565623"/>
    <w:rsid w:val="00566B85"/>
    <w:rsid w:val="00571071"/>
    <w:rsid w:val="00571592"/>
    <w:rsid w:val="00572DF1"/>
    <w:rsid w:val="00572F6C"/>
    <w:rsid w:val="005734E5"/>
    <w:rsid w:val="00573AA3"/>
    <w:rsid w:val="0057564B"/>
    <w:rsid w:val="00576284"/>
    <w:rsid w:val="005768AC"/>
    <w:rsid w:val="00577970"/>
    <w:rsid w:val="00581CD4"/>
    <w:rsid w:val="00583217"/>
    <w:rsid w:val="005833DA"/>
    <w:rsid w:val="00583416"/>
    <w:rsid w:val="00584144"/>
    <w:rsid w:val="0058489C"/>
    <w:rsid w:val="00584A90"/>
    <w:rsid w:val="00586F53"/>
    <w:rsid w:val="005920B7"/>
    <w:rsid w:val="005938EA"/>
    <w:rsid w:val="0059404B"/>
    <w:rsid w:val="00596217"/>
    <w:rsid w:val="00596F25"/>
    <w:rsid w:val="005971AB"/>
    <w:rsid w:val="00597271"/>
    <w:rsid w:val="00597B4C"/>
    <w:rsid w:val="005A0186"/>
    <w:rsid w:val="005A08AE"/>
    <w:rsid w:val="005A0D6C"/>
    <w:rsid w:val="005A1E46"/>
    <w:rsid w:val="005A28E2"/>
    <w:rsid w:val="005A2F82"/>
    <w:rsid w:val="005A3CB7"/>
    <w:rsid w:val="005A56CB"/>
    <w:rsid w:val="005A6CC3"/>
    <w:rsid w:val="005A7183"/>
    <w:rsid w:val="005A754D"/>
    <w:rsid w:val="005A7788"/>
    <w:rsid w:val="005A79C3"/>
    <w:rsid w:val="005B0011"/>
    <w:rsid w:val="005B05D8"/>
    <w:rsid w:val="005B0D7B"/>
    <w:rsid w:val="005B230E"/>
    <w:rsid w:val="005B299B"/>
    <w:rsid w:val="005B5560"/>
    <w:rsid w:val="005B5FCD"/>
    <w:rsid w:val="005B612E"/>
    <w:rsid w:val="005B66C4"/>
    <w:rsid w:val="005B66D0"/>
    <w:rsid w:val="005C0B3B"/>
    <w:rsid w:val="005C0F97"/>
    <w:rsid w:val="005C2239"/>
    <w:rsid w:val="005C2BBD"/>
    <w:rsid w:val="005C2F5E"/>
    <w:rsid w:val="005C3A49"/>
    <w:rsid w:val="005C4EF8"/>
    <w:rsid w:val="005C5134"/>
    <w:rsid w:val="005C5465"/>
    <w:rsid w:val="005C55B8"/>
    <w:rsid w:val="005C649E"/>
    <w:rsid w:val="005C68F9"/>
    <w:rsid w:val="005C6E86"/>
    <w:rsid w:val="005C70F8"/>
    <w:rsid w:val="005C73BD"/>
    <w:rsid w:val="005C7892"/>
    <w:rsid w:val="005D0818"/>
    <w:rsid w:val="005D3E40"/>
    <w:rsid w:val="005D43AE"/>
    <w:rsid w:val="005D49E4"/>
    <w:rsid w:val="005D4F76"/>
    <w:rsid w:val="005D6158"/>
    <w:rsid w:val="005D629B"/>
    <w:rsid w:val="005D68F8"/>
    <w:rsid w:val="005D6AA8"/>
    <w:rsid w:val="005D707C"/>
    <w:rsid w:val="005D7655"/>
    <w:rsid w:val="005E0583"/>
    <w:rsid w:val="005E0731"/>
    <w:rsid w:val="005E1180"/>
    <w:rsid w:val="005E1A61"/>
    <w:rsid w:val="005E2397"/>
    <w:rsid w:val="005E2989"/>
    <w:rsid w:val="005E3EB0"/>
    <w:rsid w:val="005E5213"/>
    <w:rsid w:val="005E5889"/>
    <w:rsid w:val="005E5FDF"/>
    <w:rsid w:val="005E6791"/>
    <w:rsid w:val="005E6FFE"/>
    <w:rsid w:val="005F05CE"/>
    <w:rsid w:val="005F0EA3"/>
    <w:rsid w:val="005F23E5"/>
    <w:rsid w:val="005F364A"/>
    <w:rsid w:val="005F371C"/>
    <w:rsid w:val="005F4199"/>
    <w:rsid w:val="005F53BA"/>
    <w:rsid w:val="005F5466"/>
    <w:rsid w:val="005F59BA"/>
    <w:rsid w:val="005F77E2"/>
    <w:rsid w:val="005F7B06"/>
    <w:rsid w:val="00600BC2"/>
    <w:rsid w:val="00603E63"/>
    <w:rsid w:val="00604C68"/>
    <w:rsid w:val="006054B0"/>
    <w:rsid w:val="00605CA5"/>
    <w:rsid w:val="00606B7F"/>
    <w:rsid w:val="00607DB2"/>
    <w:rsid w:val="0061006A"/>
    <w:rsid w:val="006108BA"/>
    <w:rsid w:val="00611158"/>
    <w:rsid w:val="0061134E"/>
    <w:rsid w:val="00611E4D"/>
    <w:rsid w:val="00613FA3"/>
    <w:rsid w:val="00614662"/>
    <w:rsid w:val="00614B03"/>
    <w:rsid w:val="00614B97"/>
    <w:rsid w:val="006158F2"/>
    <w:rsid w:val="00615A43"/>
    <w:rsid w:val="006176B4"/>
    <w:rsid w:val="00617930"/>
    <w:rsid w:val="00617C22"/>
    <w:rsid w:val="00620199"/>
    <w:rsid w:val="006202F8"/>
    <w:rsid w:val="00621056"/>
    <w:rsid w:val="00621D73"/>
    <w:rsid w:val="00623858"/>
    <w:rsid w:val="00623D7A"/>
    <w:rsid w:val="006240F1"/>
    <w:rsid w:val="00625026"/>
    <w:rsid w:val="00625B8D"/>
    <w:rsid w:val="00626541"/>
    <w:rsid w:val="00626893"/>
    <w:rsid w:val="00626ED8"/>
    <w:rsid w:val="00630E7D"/>
    <w:rsid w:val="006313B0"/>
    <w:rsid w:val="00631C38"/>
    <w:rsid w:val="00632608"/>
    <w:rsid w:val="00632851"/>
    <w:rsid w:val="00632D22"/>
    <w:rsid w:val="00632ED5"/>
    <w:rsid w:val="00633084"/>
    <w:rsid w:val="00637410"/>
    <w:rsid w:val="0063758A"/>
    <w:rsid w:val="006379B3"/>
    <w:rsid w:val="00637BAC"/>
    <w:rsid w:val="00641C57"/>
    <w:rsid w:val="006420A8"/>
    <w:rsid w:val="00642F3E"/>
    <w:rsid w:val="00644889"/>
    <w:rsid w:val="00644FA0"/>
    <w:rsid w:val="00645218"/>
    <w:rsid w:val="006453DC"/>
    <w:rsid w:val="006458F1"/>
    <w:rsid w:val="00645DA7"/>
    <w:rsid w:val="00645FB6"/>
    <w:rsid w:val="0065071A"/>
    <w:rsid w:val="00650D1A"/>
    <w:rsid w:val="00650D21"/>
    <w:rsid w:val="00651132"/>
    <w:rsid w:val="0065203D"/>
    <w:rsid w:val="0065247A"/>
    <w:rsid w:val="00654D7C"/>
    <w:rsid w:val="00654FCC"/>
    <w:rsid w:val="0065547F"/>
    <w:rsid w:val="00656E91"/>
    <w:rsid w:val="00656EF9"/>
    <w:rsid w:val="00656FE2"/>
    <w:rsid w:val="006605B9"/>
    <w:rsid w:val="00663852"/>
    <w:rsid w:val="00663AB2"/>
    <w:rsid w:val="006641DD"/>
    <w:rsid w:val="006653FC"/>
    <w:rsid w:val="00665555"/>
    <w:rsid w:val="0066563E"/>
    <w:rsid w:val="0066682F"/>
    <w:rsid w:val="00667D47"/>
    <w:rsid w:val="00667E66"/>
    <w:rsid w:val="00670019"/>
    <w:rsid w:val="00670A08"/>
    <w:rsid w:val="00671CC6"/>
    <w:rsid w:val="00673AE5"/>
    <w:rsid w:val="00674670"/>
    <w:rsid w:val="00674DD5"/>
    <w:rsid w:val="00675678"/>
    <w:rsid w:val="006809F7"/>
    <w:rsid w:val="00680D6C"/>
    <w:rsid w:val="006811D1"/>
    <w:rsid w:val="00682274"/>
    <w:rsid w:val="006826DA"/>
    <w:rsid w:val="0068460B"/>
    <w:rsid w:val="00685A4E"/>
    <w:rsid w:val="00687952"/>
    <w:rsid w:val="006905ED"/>
    <w:rsid w:val="00691CAF"/>
    <w:rsid w:val="00691EDD"/>
    <w:rsid w:val="006926B4"/>
    <w:rsid w:val="00694112"/>
    <w:rsid w:val="006941FD"/>
    <w:rsid w:val="00694741"/>
    <w:rsid w:val="00696246"/>
    <w:rsid w:val="006974D4"/>
    <w:rsid w:val="00697708"/>
    <w:rsid w:val="006A0023"/>
    <w:rsid w:val="006A22E0"/>
    <w:rsid w:val="006A2575"/>
    <w:rsid w:val="006A3688"/>
    <w:rsid w:val="006A51B3"/>
    <w:rsid w:val="006A58DA"/>
    <w:rsid w:val="006B0A1B"/>
    <w:rsid w:val="006B17EB"/>
    <w:rsid w:val="006B3B4C"/>
    <w:rsid w:val="006B3F94"/>
    <w:rsid w:val="006B40FA"/>
    <w:rsid w:val="006B4D03"/>
    <w:rsid w:val="006B5768"/>
    <w:rsid w:val="006B6B3F"/>
    <w:rsid w:val="006C039F"/>
    <w:rsid w:val="006C1585"/>
    <w:rsid w:val="006C1A29"/>
    <w:rsid w:val="006C202C"/>
    <w:rsid w:val="006C2766"/>
    <w:rsid w:val="006C3B7D"/>
    <w:rsid w:val="006C3CA2"/>
    <w:rsid w:val="006C3F46"/>
    <w:rsid w:val="006C5BA2"/>
    <w:rsid w:val="006C5CE2"/>
    <w:rsid w:val="006C63DD"/>
    <w:rsid w:val="006C7082"/>
    <w:rsid w:val="006C756C"/>
    <w:rsid w:val="006D095E"/>
    <w:rsid w:val="006D0D2A"/>
    <w:rsid w:val="006D1590"/>
    <w:rsid w:val="006D2D85"/>
    <w:rsid w:val="006D34CA"/>
    <w:rsid w:val="006D390C"/>
    <w:rsid w:val="006D4116"/>
    <w:rsid w:val="006D6C22"/>
    <w:rsid w:val="006D781E"/>
    <w:rsid w:val="006D7D63"/>
    <w:rsid w:val="006E12CB"/>
    <w:rsid w:val="006E36E2"/>
    <w:rsid w:val="006E3C5F"/>
    <w:rsid w:val="006E51A2"/>
    <w:rsid w:val="006E670B"/>
    <w:rsid w:val="006E73E6"/>
    <w:rsid w:val="006F088A"/>
    <w:rsid w:val="006F25A0"/>
    <w:rsid w:val="006F2C5A"/>
    <w:rsid w:val="006F2F22"/>
    <w:rsid w:val="006F5384"/>
    <w:rsid w:val="006F6E01"/>
    <w:rsid w:val="006F7B16"/>
    <w:rsid w:val="007005A9"/>
    <w:rsid w:val="007016AA"/>
    <w:rsid w:val="00701B8A"/>
    <w:rsid w:val="00701E66"/>
    <w:rsid w:val="00702640"/>
    <w:rsid w:val="00702939"/>
    <w:rsid w:val="00704DA9"/>
    <w:rsid w:val="007055AA"/>
    <w:rsid w:val="00707B9C"/>
    <w:rsid w:val="00710A0B"/>
    <w:rsid w:val="00713371"/>
    <w:rsid w:val="00714640"/>
    <w:rsid w:val="0071488B"/>
    <w:rsid w:val="0071595F"/>
    <w:rsid w:val="00715B47"/>
    <w:rsid w:val="00716A41"/>
    <w:rsid w:val="00717035"/>
    <w:rsid w:val="007203C9"/>
    <w:rsid w:val="00720C68"/>
    <w:rsid w:val="00722A5F"/>
    <w:rsid w:val="007234BD"/>
    <w:rsid w:val="00723B79"/>
    <w:rsid w:val="00724B18"/>
    <w:rsid w:val="00724CA5"/>
    <w:rsid w:val="0072581B"/>
    <w:rsid w:val="00725856"/>
    <w:rsid w:val="00727963"/>
    <w:rsid w:val="007305BD"/>
    <w:rsid w:val="007310FE"/>
    <w:rsid w:val="00731DCA"/>
    <w:rsid w:val="00732074"/>
    <w:rsid w:val="00732B08"/>
    <w:rsid w:val="007330D4"/>
    <w:rsid w:val="0073454B"/>
    <w:rsid w:val="00735764"/>
    <w:rsid w:val="007412B6"/>
    <w:rsid w:val="00742FDD"/>
    <w:rsid w:val="00743F79"/>
    <w:rsid w:val="00744D1C"/>
    <w:rsid w:val="007464A8"/>
    <w:rsid w:val="0074732D"/>
    <w:rsid w:val="00751F75"/>
    <w:rsid w:val="00752990"/>
    <w:rsid w:val="00752D97"/>
    <w:rsid w:val="00753032"/>
    <w:rsid w:val="00753078"/>
    <w:rsid w:val="0075346A"/>
    <w:rsid w:val="00754C0B"/>
    <w:rsid w:val="00760020"/>
    <w:rsid w:val="00761008"/>
    <w:rsid w:val="00762A48"/>
    <w:rsid w:val="00763848"/>
    <w:rsid w:val="00764DA2"/>
    <w:rsid w:val="00765F34"/>
    <w:rsid w:val="00772650"/>
    <w:rsid w:val="0077309D"/>
    <w:rsid w:val="00775DFF"/>
    <w:rsid w:val="0077617F"/>
    <w:rsid w:val="00777593"/>
    <w:rsid w:val="00780A20"/>
    <w:rsid w:val="0078295C"/>
    <w:rsid w:val="00783F44"/>
    <w:rsid w:val="00784A65"/>
    <w:rsid w:val="007853C1"/>
    <w:rsid w:val="00786CE2"/>
    <w:rsid w:val="007879D2"/>
    <w:rsid w:val="00790F63"/>
    <w:rsid w:val="007921A8"/>
    <w:rsid w:val="007930AC"/>
    <w:rsid w:val="007938AC"/>
    <w:rsid w:val="007940F4"/>
    <w:rsid w:val="007943A6"/>
    <w:rsid w:val="00794C62"/>
    <w:rsid w:val="00795681"/>
    <w:rsid w:val="007961B4"/>
    <w:rsid w:val="0079783F"/>
    <w:rsid w:val="007A075B"/>
    <w:rsid w:val="007A1128"/>
    <w:rsid w:val="007A167B"/>
    <w:rsid w:val="007A3BBB"/>
    <w:rsid w:val="007A606C"/>
    <w:rsid w:val="007A6DF6"/>
    <w:rsid w:val="007A7CCF"/>
    <w:rsid w:val="007A7F07"/>
    <w:rsid w:val="007B1AED"/>
    <w:rsid w:val="007B6858"/>
    <w:rsid w:val="007B7687"/>
    <w:rsid w:val="007B7D73"/>
    <w:rsid w:val="007C038E"/>
    <w:rsid w:val="007C0873"/>
    <w:rsid w:val="007C0AB7"/>
    <w:rsid w:val="007C1350"/>
    <w:rsid w:val="007C1D6C"/>
    <w:rsid w:val="007C267F"/>
    <w:rsid w:val="007C2B26"/>
    <w:rsid w:val="007C3202"/>
    <w:rsid w:val="007C4766"/>
    <w:rsid w:val="007C58D6"/>
    <w:rsid w:val="007C5AD7"/>
    <w:rsid w:val="007C7F7B"/>
    <w:rsid w:val="007D0092"/>
    <w:rsid w:val="007D0BC1"/>
    <w:rsid w:val="007D0E52"/>
    <w:rsid w:val="007D0EEE"/>
    <w:rsid w:val="007D20CE"/>
    <w:rsid w:val="007D4411"/>
    <w:rsid w:val="007D659E"/>
    <w:rsid w:val="007D7E77"/>
    <w:rsid w:val="007E0605"/>
    <w:rsid w:val="007E17CA"/>
    <w:rsid w:val="007E2402"/>
    <w:rsid w:val="007E2A35"/>
    <w:rsid w:val="007E5AC8"/>
    <w:rsid w:val="007E63C0"/>
    <w:rsid w:val="007E6858"/>
    <w:rsid w:val="007E6FE4"/>
    <w:rsid w:val="007E7620"/>
    <w:rsid w:val="007F0199"/>
    <w:rsid w:val="007F132A"/>
    <w:rsid w:val="007F1B1A"/>
    <w:rsid w:val="007F2669"/>
    <w:rsid w:val="007F3726"/>
    <w:rsid w:val="007F3D85"/>
    <w:rsid w:val="007F45E9"/>
    <w:rsid w:val="007F4700"/>
    <w:rsid w:val="007F595E"/>
    <w:rsid w:val="0080068B"/>
    <w:rsid w:val="00800B00"/>
    <w:rsid w:val="00801798"/>
    <w:rsid w:val="00802B95"/>
    <w:rsid w:val="00803F6F"/>
    <w:rsid w:val="00805C0F"/>
    <w:rsid w:val="00805DDC"/>
    <w:rsid w:val="00806882"/>
    <w:rsid w:val="00806A0D"/>
    <w:rsid w:val="00806B9A"/>
    <w:rsid w:val="00807673"/>
    <w:rsid w:val="00810977"/>
    <w:rsid w:val="00811D93"/>
    <w:rsid w:val="00811F19"/>
    <w:rsid w:val="00812202"/>
    <w:rsid w:val="008129A0"/>
    <w:rsid w:val="00812DEC"/>
    <w:rsid w:val="008151A0"/>
    <w:rsid w:val="008152C8"/>
    <w:rsid w:val="00815B13"/>
    <w:rsid w:val="008168C6"/>
    <w:rsid w:val="00816B47"/>
    <w:rsid w:val="00816B88"/>
    <w:rsid w:val="00817A6E"/>
    <w:rsid w:val="00821B4B"/>
    <w:rsid w:val="00821DA1"/>
    <w:rsid w:val="0082231B"/>
    <w:rsid w:val="008223D8"/>
    <w:rsid w:val="0082292D"/>
    <w:rsid w:val="0082338D"/>
    <w:rsid w:val="00823C30"/>
    <w:rsid w:val="00824929"/>
    <w:rsid w:val="00824BA1"/>
    <w:rsid w:val="00825597"/>
    <w:rsid w:val="00825C09"/>
    <w:rsid w:val="00826F57"/>
    <w:rsid w:val="008270C2"/>
    <w:rsid w:val="00830C7B"/>
    <w:rsid w:val="008310F8"/>
    <w:rsid w:val="00832091"/>
    <w:rsid w:val="00832D5D"/>
    <w:rsid w:val="008336A9"/>
    <w:rsid w:val="008342D1"/>
    <w:rsid w:val="008342F3"/>
    <w:rsid w:val="00835FEE"/>
    <w:rsid w:val="00836DFC"/>
    <w:rsid w:val="008370B2"/>
    <w:rsid w:val="00837C39"/>
    <w:rsid w:val="00837D90"/>
    <w:rsid w:val="008400ED"/>
    <w:rsid w:val="008410E5"/>
    <w:rsid w:val="0084146B"/>
    <w:rsid w:val="00841908"/>
    <w:rsid w:val="008432E9"/>
    <w:rsid w:val="00843A1C"/>
    <w:rsid w:val="00843AE5"/>
    <w:rsid w:val="0084448C"/>
    <w:rsid w:val="00844A3F"/>
    <w:rsid w:val="008476BC"/>
    <w:rsid w:val="00847A19"/>
    <w:rsid w:val="00847CB3"/>
    <w:rsid w:val="00850B44"/>
    <w:rsid w:val="00851443"/>
    <w:rsid w:val="00851C91"/>
    <w:rsid w:val="00852495"/>
    <w:rsid w:val="00852683"/>
    <w:rsid w:val="008527A1"/>
    <w:rsid w:val="00853EFE"/>
    <w:rsid w:val="008557C6"/>
    <w:rsid w:val="0085630F"/>
    <w:rsid w:val="0085643B"/>
    <w:rsid w:val="008564A3"/>
    <w:rsid w:val="00856B17"/>
    <w:rsid w:val="00857330"/>
    <w:rsid w:val="00857561"/>
    <w:rsid w:val="00857EAA"/>
    <w:rsid w:val="008603F2"/>
    <w:rsid w:val="00864015"/>
    <w:rsid w:val="00865291"/>
    <w:rsid w:val="00865F23"/>
    <w:rsid w:val="00866016"/>
    <w:rsid w:val="008664D6"/>
    <w:rsid w:val="00867954"/>
    <w:rsid w:val="00867F3B"/>
    <w:rsid w:val="00870ACB"/>
    <w:rsid w:val="00872215"/>
    <w:rsid w:val="00872608"/>
    <w:rsid w:val="00873FAC"/>
    <w:rsid w:val="00875C19"/>
    <w:rsid w:val="008764E2"/>
    <w:rsid w:val="00876A87"/>
    <w:rsid w:val="008801F0"/>
    <w:rsid w:val="0088028E"/>
    <w:rsid w:val="0088232C"/>
    <w:rsid w:val="0088344D"/>
    <w:rsid w:val="00884176"/>
    <w:rsid w:val="0088448A"/>
    <w:rsid w:val="00885A5F"/>
    <w:rsid w:val="0088658E"/>
    <w:rsid w:val="00886CAE"/>
    <w:rsid w:val="00887568"/>
    <w:rsid w:val="00891EDF"/>
    <w:rsid w:val="00892919"/>
    <w:rsid w:val="00894022"/>
    <w:rsid w:val="00895336"/>
    <w:rsid w:val="008A0B3C"/>
    <w:rsid w:val="008A0C53"/>
    <w:rsid w:val="008A1869"/>
    <w:rsid w:val="008A206C"/>
    <w:rsid w:val="008A76BF"/>
    <w:rsid w:val="008A772F"/>
    <w:rsid w:val="008A77D6"/>
    <w:rsid w:val="008A7ADE"/>
    <w:rsid w:val="008B0C02"/>
    <w:rsid w:val="008B0C74"/>
    <w:rsid w:val="008B31E2"/>
    <w:rsid w:val="008B3674"/>
    <w:rsid w:val="008B425A"/>
    <w:rsid w:val="008B478D"/>
    <w:rsid w:val="008B5B0A"/>
    <w:rsid w:val="008B5E14"/>
    <w:rsid w:val="008B68C0"/>
    <w:rsid w:val="008B69EA"/>
    <w:rsid w:val="008B6B01"/>
    <w:rsid w:val="008B6BB7"/>
    <w:rsid w:val="008B76B8"/>
    <w:rsid w:val="008C20D0"/>
    <w:rsid w:val="008C28C2"/>
    <w:rsid w:val="008C29B4"/>
    <w:rsid w:val="008C316D"/>
    <w:rsid w:val="008C392D"/>
    <w:rsid w:val="008C4C43"/>
    <w:rsid w:val="008C6701"/>
    <w:rsid w:val="008C7B85"/>
    <w:rsid w:val="008D5180"/>
    <w:rsid w:val="008D701E"/>
    <w:rsid w:val="008E23D3"/>
    <w:rsid w:val="008E3835"/>
    <w:rsid w:val="008E3CEE"/>
    <w:rsid w:val="008E41D5"/>
    <w:rsid w:val="008E46A5"/>
    <w:rsid w:val="008E6CFE"/>
    <w:rsid w:val="008E6D83"/>
    <w:rsid w:val="008E7917"/>
    <w:rsid w:val="008E7920"/>
    <w:rsid w:val="008E7D11"/>
    <w:rsid w:val="008F129D"/>
    <w:rsid w:val="008F23D6"/>
    <w:rsid w:val="008F2C76"/>
    <w:rsid w:val="008F2DCF"/>
    <w:rsid w:val="008F5499"/>
    <w:rsid w:val="008F5E45"/>
    <w:rsid w:val="008F6521"/>
    <w:rsid w:val="008F6AE9"/>
    <w:rsid w:val="008F7AE8"/>
    <w:rsid w:val="008F7E62"/>
    <w:rsid w:val="009012F1"/>
    <w:rsid w:val="00901E70"/>
    <w:rsid w:val="0090248D"/>
    <w:rsid w:val="00902D99"/>
    <w:rsid w:val="00903180"/>
    <w:rsid w:val="00903875"/>
    <w:rsid w:val="0090455B"/>
    <w:rsid w:val="00904A6B"/>
    <w:rsid w:val="00904C26"/>
    <w:rsid w:val="00907862"/>
    <w:rsid w:val="009102A4"/>
    <w:rsid w:val="009110AD"/>
    <w:rsid w:val="009110BD"/>
    <w:rsid w:val="009112D8"/>
    <w:rsid w:val="0091140C"/>
    <w:rsid w:val="00912F65"/>
    <w:rsid w:val="009146C1"/>
    <w:rsid w:val="00914720"/>
    <w:rsid w:val="009153A3"/>
    <w:rsid w:val="00915F61"/>
    <w:rsid w:val="0091656E"/>
    <w:rsid w:val="00921EEB"/>
    <w:rsid w:val="0092436E"/>
    <w:rsid w:val="009249C3"/>
    <w:rsid w:val="0092577A"/>
    <w:rsid w:val="00926485"/>
    <w:rsid w:val="00931668"/>
    <w:rsid w:val="00931A21"/>
    <w:rsid w:val="0093553F"/>
    <w:rsid w:val="009370C0"/>
    <w:rsid w:val="009416F8"/>
    <w:rsid w:val="009423EB"/>
    <w:rsid w:val="009427E8"/>
    <w:rsid w:val="00943185"/>
    <w:rsid w:val="009457C6"/>
    <w:rsid w:val="009460BE"/>
    <w:rsid w:val="00946210"/>
    <w:rsid w:val="009463D5"/>
    <w:rsid w:val="00946714"/>
    <w:rsid w:val="00946741"/>
    <w:rsid w:val="009470E9"/>
    <w:rsid w:val="00947C98"/>
    <w:rsid w:val="00950128"/>
    <w:rsid w:val="009502AF"/>
    <w:rsid w:val="00950928"/>
    <w:rsid w:val="00950C5D"/>
    <w:rsid w:val="00951ECB"/>
    <w:rsid w:val="009532A3"/>
    <w:rsid w:val="00953B17"/>
    <w:rsid w:val="009552FF"/>
    <w:rsid w:val="0095591A"/>
    <w:rsid w:val="00956119"/>
    <w:rsid w:val="00956910"/>
    <w:rsid w:val="00957181"/>
    <w:rsid w:val="00960C11"/>
    <w:rsid w:val="009614F7"/>
    <w:rsid w:val="009618B0"/>
    <w:rsid w:val="009620A8"/>
    <w:rsid w:val="00962955"/>
    <w:rsid w:val="009648C8"/>
    <w:rsid w:val="0096546C"/>
    <w:rsid w:val="0096656D"/>
    <w:rsid w:val="00967058"/>
    <w:rsid w:val="009709EF"/>
    <w:rsid w:val="00970D9B"/>
    <w:rsid w:val="00972595"/>
    <w:rsid w:val="009730F9"/>
    <w:rsid w:val="00974275"/>
    <w:rsid w:val="00974D3E"/>
    <w:rsid w:val="00975F57"/>
    <w:rsid w:val="009779B5"/>
    <w:rsid w:val="00980D21"/>
    <w:rsid w:val="009823F7"/>
    <w:rsid w:val="00986178"/>
    <w:rsid w:val="00991BA3"/>
    <w:rsid w:val="0099260F"/>
    <w:rsid w:val="009928F6"/>
    <w:rsid w:val="0099439D"/>
    <w:rsid w:val="0099563E"/>
    <w:rsid w:val="00996281"/>
    <w:rsid w:val="009A02C7"/>
    <w:rsid w:val="009A2DF2"/>
    <w:rsid w:val="009A4904"/>
    <w:rsid w:val="009A6982"/>
    <w:rsid w:val="009B1B41"/>
    <w:rsid w:val="009B205C"/>
    <w:rsid w:val="009B2BAB"/>
    <w:rsid w:val="009B2D30"/>
    <w:rsid w:val="009B3DE1"/>
    <w:rsid w:val="009B4A9D"/>
    <w:rsid w:val="009B4EF2"/>
    <w:rsid w:val="009B4F23"/>
    <w:rsid w:val="009B5486"/>
    <w:rsid w:val="009B5814"/>
    <w:rsid w:val="009B6D45"/>
    <w:rsid w:val="009B7DE9"/>
    <w:rsid w:val="009C148D"/>
    <w:rsid w:val="009C21E8"/>
    <w:rsid w:val="009C2494"/>
    <w:rsid w:val="009C334C"/>
    <w:rsid w:val="009C33E7"/>
    <w:rsid w:val="009C343A"/>
    <w:rsid w:val="009C3500"/>
    <w:rsid w:val="009C4077"/>
    <w:rsid w:val="009C4166"/>
    <w:rsid w:val="009C41C0"/>
    <w:rsid w:val="009C43F0"/>
    <w:rsid w:val="009C4CBB"/>
    <w:rsid w:val="009C4EDD"/>
    <w:rsid w:val="009C5A02"/>
    <w:rsid w:val="009C5DC7"/>
    <w:rsid w:val="009C600C"/>
    <w:rsid w:val="009C6C5C"/>
    <w:rsid w:val="009D17E1"/>
    <w:rsid w:val="009D1CA7"/>
    <w:rsid w:val="009D3ACB"/>
    <w:rsid w:val="009D46F3"/>
    <w:rsid w:val="009D472C"/>
    <w:rsid w:val="009D651C"/>
    <w:rsid w:val="009D6F27"/>
    <w:rsid w:val="009D7115"/>
    <w:rsid w:val="009D7639"/>
    <w:rsid w:val="009E21C5"/>
    <w:rsid w:val="009E2211"/>
    <w:rsid w:val="009E326B"/>
    <w:rsid w:val="009E32E5"/>
    <w:rsid w:val="009E5C3D"/>
    <w:rsid w:val="009E73FE"/>
    <w:rsid w:val="009F1645"/>
    <w:rsid w:val="009F4677"/>
    <w:rsid w:val="009F5965"/>
    <w:rsid w:val="009F65B2"/>
    <w:rsid w:val="009F6DFC"/>
    <w:rsid w:val="009F7FDF"/>
    <w:rsid w:val="00A06141"/>
    <w:rsid w:val="00A06733"/>
    <w:rsid w:val="00A06794"/>
    <w:rsid w:val="00A06C83"/>
    <w:rsid w:val="00A071B4"/>
    <w:rsid w:val="00A1022C"/>
    <w:rsid w:val="00A12266"/>
    <w:rsid w:val="00A13642"/>
    <w:rsid w:val="00A13783"/>
    <w:rsid w:val="00A144D2"/>
    <w:rsid w:val="00A14C9B"/>
    <w:rsid w:val="00A16055"/>
    <w:rsid w:val="00A164AB"/>
    <w:rsid w:val="00A16D66"/>
    <w:rsid w:val="00A16F9C"/>
    <w:rsid w:val="00A202DC"/>
    <w:rsid w:val="00A20BF2"/>
    <w:rsid w:val="00A20EE1"/>
    <w:rsid w:val="00A20F39"/>
    <w:rsid w:val="00A210F5"/>
    <w:rsid w:val="00A2265A"/>
    <w:rsid w:val="00A226A0"/>
    <w:rsid w:val="00A23318"/>
    <w:rsid w:val="00A23A15"/>
    <w:rsid w:val="00A24FBB"/>
    <w:rsid w:val="00A25EC6"/>
    <w:rsid w:val="00A26BAA"/>
    <w:rsid w:val="00A26C28"/>
    <w:rsid w:val="00A27541"/>
    <w:rsid w:val="00A279AF"/>
    <w:rsid w:val="00A279E1"/>
    <w:rsid w:val="00A3027C"/>
    <w:rsid w:val="00A33699"/>
    <w:rsid w:val="00A33B71"/>
    <w:rsid w:val="00A33BF9"/>
    <w:rsid w:val="00A33EFD"/>
    <w:rsid w:val="00A3471A"/>
    <w:rsid w:val="00A348C6"/>
    <w:rsid w:val="00A34E25"/>
    <w:rsid w:val="00A35A0A"/>
    <w:rsid w:val="00A35E1A"/>
    <w:rsid w:val="00A36A7F"/>
    <w:rsid w:val="00A372E7"/>
    <w:rsid w:val="00A373D4"/>
    <w:rsid w:val="00A40329"/>
    <w:rsid w:val="00A40DB9"/>
    <w:rsid w:val="00A425D1"/>
    <w:rsid w:val="00A42AE3"/>
    <w:rsid w:val="00A44069"/>
    <w:rsid w:val="00A44910"/>
    <w:rsid w:val="00A44FB3"/>
    <w:rsid w:val="00A45A01"/>
    <w:rsid w:val="00A46541"/>
    <w:rsid w:val="00A47F0F"/>
    <w:rsid w:val="00A5008A"/>
    <w:rsid w:val="00A531D8"/>
    <w:rsid w:val="00A53989"/>
    <w:rsid w:val="00A539D6"/>
    <w:rsid w:val="00A53D0B"/>
    <w:rsid w:val="00A54043"/>
    <w:rsid w:val="00A54197"/>
    <w:rsid w:val="00A54C96"/>
    <w:rsid w:val="00A5502B"/>
    <w:rsid w:val="00A554E4"/>
    <w:rsid w:val="00A556A9"/>
    <w:rsid w:val="00A5727E"/>
    <w:rsid w:val="00A57606"/>
    <w:rsid w:val="00A57CDF"/>
    <w:rsid w:val="00A57CFE"/>
    <w:rsid w:val="00A60DAF"/>
    <w:rsid w:val="00A62E47"/>
    <w:rsid w:val="00A70459"/>
    <w:rsid w:val="00A7068D"/>
    <w:rsid w:val="00A711CC"/>
    <w:rsid w:val="00A71A2E"/>
    <w:rsid w:val="00A722D5"/>
    <w:rsid w:val="00A7274C"/>
    <w:rsid w:val="00A73E8B"/>
    <w:rsid w:val="00A7454B"/>
    <w:rsid w:val="00A74937"/>
    <w:rsid w:val="00A74BE9"/>
    <w:rsid w:val="00A74EB1"/>
    <w:rsid w:val="00A751AF"/>
    <w:rsid w:val="00A76781"/>
    <w:rsid w:val="00A77C6F"/>
    <w:rsid w:val="00A80291"/>
    <w:rsid w:val="00A80D28"/>
    <w:rsid w:val="00A819E2"/>
    <w:rsid w:val="00A82EC8"/>
    <w:rsid w:val="00A84308"/>
    <w:rsid w:val="00A90F30"/>
    <w:rsid w:val="00A90FA7"/>
    <w:rsid w:val="00A917BE"/>
    <w:rsid w:val="00A9430C"/>
    <w:rsid w:val="00A943BE"/>
    <w:rsid w:val="00A94F04"/>
    <w:rsid w:val="00A951E3"/>
    <w:rsid w:val="00A959AC"/>
    <w:rsid w:val="00A970F5"/>
    <w:rsid w:val="00A97CEC"/>
    <w:rsid w:val="00AA0962"/>
    <w:rsid w:val="00AA1EA3"/>
    <w:rsid w:val="00AA32DE"/>
    <w:rsid w:val="00AA3BFF"/>
    <w:rsid w:val="00AA402E"/>
    <w:rsid w:val="00AA5AED"/>
    <w:rsid w:val="00AA6D3B"/>
    <w:rsid w:val="00AB0A37"/>
    <w:rsid w:val="00AB179A"/>
    <w:rsid w:val="00AB1927"/>
    <w:rsid w:val="00AB28F0"/>
    <w:rsid w:val="00AB53CA"/>
    <w:rsid w:val="00AB5488"/>
    <w:rsid w:val="00AB6FF1"/>
    <w:rsid w:val="00AB7BD7"/>
    <w:rsid w:val="00AC049D"/>
    <w:rsid w:val="00AC204C"/>
    <w:rsid w:val="00AC21EA"/>
    <w:rsid w:val="00AC3321"/>
    <w:rsid w:val="00AC36C1"/>
    <w:rsid w:val="00AC5377"/>
    <w:rsid w:val="00AC6441"/>
    <w:rsid w:val="00AD01C9"/>
    <w:rsid w:val="00AD09A5"/>
    <w:rsid w:val="00AD0D3C"/>
    <w:rsid w:val="00AD14E4"/>
    <w:rsid w:val="00AD1681"/>
    <w:rsid w:val="00AD1A0C"/>
    <w:rsid w:val="00AD2161"/>
    <w:rsid w:val="00AD2A2B"/>
    <w:rsid w:val="00AD3030"/>
    <w:rsid w:val="00AD42CF"/>
    <w:rsid w:val="00AD7BA2"/>
    <w:rsid w:val="00AE093E"/>
    <w:rsid w:val="00AE238A"/>
    <w:rsid w:val="00AE26A0"/>
    <w:rsid w:val="00AE27A2"/>
    <w:rsid w:val="00AE4328"/>
    <w:rsid w:val="00AE48DD"/>
    <w:rsid w:val="00AE4992"/>
    <w:rsid w:val="00AE6BA1"/>
    <w:rsid w:val="00AE75DB"/>
    <w:rsid w:val="00AF0DF1"/>
    <w:rsid w:val="00AF221D"/>
    <w:rsid w:val="00AF2699"/>
    <w:rsid w:val="00AF343E"/>
    <w:rsid w:val="00AF4EF1"/>
    <w:rsid w:val="00AF4F49"/>
    <w:rsid w:val="00AF7ABF"/>
    <w:rsid w:val="00B00395"/>
    <w:rsid w:val="00B0090F"/>
    <w:rsid w:val="00B00C61"/>
    <w:rsid w:val="00B00CF9"/>
    <w:rsid w:val="00B026F4"/>
    <w:rsid w:val="00B03837"/>
    <w:rsid w:val="00B03A44"/>
    <w:rsid w:val="00B03A46"/>
    <w:rsid w:val="00B0469D"/>
    <w:rsid w:val="00B04EFD"/>
    <w:rsid w:val="00B050B1"/>
    <w:rsid w:val="00B05896"/>
    <w:rsid w:val="00B0630D"/>
    <w:rsid w:val="00B07983"/>
    <w:rsid w:val="00B10745"/>
    <w:rsid w:val="00B12A19"/>
    <w:rsid w:val="00B12CE1"/>
    <w:rsid w:val="00B15242"/>
    <w:rsid w:val="00B15374"/>
    <w:rsid w:val="00B153A0"/>
    <w:rsid w:val="00B153BB"/>
    <w:rsid w:val="00B21FA2"/>
    <w:rsid w:val="00B23DAE"/>
    <w:rsid w:val="00B2595E"/>
    <w:rsid w:val="00B26ADF"/>
    <w:rsid w:val="00B26FCE"/>
    <w:rsid w:val="00B3006C"/>
    <w:rsid w:val="00B34210"/>
    <w:rsid w:val="00B352DF"/>
    <w:rsid w:val="00B35588"/>
    <w:rsid w:val="00B364BD"/>
    <w:rsid w:val="00B374F5"/>
    <w:rsid w:val="00B37712"/>
    <w:rsid w:val="00B40A75"/>
    <w:rsid w:val="00B41C2F"/>
    <w:rsid w:val="00B42069"/>
    <w:rsid w:val="00B45CC4"/>
    <w:rsid w:val="00B465CE"/>
    <w:rsid w:val="00B46C29"/>
    <w:rsid w:val="00B47ADB"/>
    <w:rsid w:val="00B47FEF"/>
    <w:rsid w:val="00B501D6"/>
    <w:rsid w:val="00B51113"/>
    <w:rsid w:val="00B51731"/>
    <w:rsid w:val="00B52C8C"/>
    <w:rsid w:val="00B53ADB"/>
    <w:rsid w:val="00B541B6"/>
    <w:rsid w:val="00B544D6"/>
    <w:rsid w:val="00B54789"/>
    <w:rsid w:val="00B551C7"/>
    <w:rsid w:val="00B55874"/>
    <w:rsid w:val="00B55AF5"/>
    <w:rsid w:val="00B561E1"/>
    <w:rsid w:val="00B57C4F"/>
    <w:rsid w:val="00B57D42"/>
    <w:rsid w:val="00B57F72"/>
    <w:rsid w:val="00B60247"/>
    <w:rsid w:val="00B61BB5"/>
    <w:rsid w:val="00B62CBF"/>
    <w:rsid w:val="00B6374E"/>
    <w:rsid w:val="00B65F8B"/>
    <w:rsid w:val="00B66B03"/>
    <w:rsid w:val="00B66B4A"/>
    <w:rsid w:val="00B66BBD"/>
    <w:rsid w:val="00B66DA9"/>
    <w:rsid w:val="00B704D6"/>
    <w:rsid w:val="00B74D19"/>
    <w:rsid w:val="00B7583D"/>
    <w:rsid w:val="00B76BA5"/>
    <w:rsid w:val="00B76D8C"/>
    <w:rsid w:val="00B77B5D"/>
    <w:rsid w:val="00B8042B"/>
    <w:rsid w:val="00B809D0"/>
    <w:rsid w:val="00B81725"/>
    <w:rsid w:val="00B81FCC"/>
    <w:rsid w:val="00B838F7"/>
    <w:rsid w:val="00B83D9A"/>
    <w:rsid w:val="00B8467B"/>
    <w:rsid w:val="00B84F13"/>
    <w:rsid w:val="00B876AC"/>
    <w:rsid w:val="00B87FBC"/>
    <w:rsid w:val="00B9032F"/>
    <w:rsid w:val="00B903A3"/>
    <w:rsid w:val="00B90698"/>
    <w:rsid w:val="00B90AB9"/>
    <w:rsid w:val="00B91F18"/>
    <w:rsid w:val="00B92992"/>
    <w:rsid w:val="00B92F4A"/>
    <w:rsid w:val="00B931EA"/>
    <w:rsid w:val="00B9391F"/>
    <w:rsid w:val="00B93998"/>
    <w:rsid w:val="00B94319"/>
    <w:rsid w:val="00B96876"/>
    <w:rsid w:val="00B968EB"/>
    <w:rsid w:val="00B96F18"/>
    <w:rsid w:val="00B97C02"/>
    <w:rsid w:val="00BA15C1"/>
    <w:rsid w:val="00BA232F"/>
    <w:rsid w:val="00BA66AA"/>
    <w:rsid w:val="00BA6CD3"/>
    <w:rsid w:val="00BA6EAA"/>
    <w:rsid w:val="00BA769B"/>
    <w:rsid w:val="00BB0412"/>
    <w:rsid w:val="00BB0663"/>
    <w:rsid w:val="00BB3168"/>
    <w:rsid w:val="00BB4235"/>
    <w:rsid w:val="00BB48EB"/>
    <w:rsid w:val="00BB5714"/>
    <w:rsid w:val="00BB6080"/>
    <w:rsid w:val="00BB7438"/>
    <w:rsid w:val="00BB7508"/>
    <w:rsid w:val="00BC0A43"/>
    <w:rsid w:val="00BC0CAD"/>
    <w:rsid w:val="00BC3917"/>
    <w:rsid w:val="00BC41D0"/>
    <w:rsid w:val="00BC4A85"/>
    <w:rsid w:val="00BC5D8E"/>
    <w:rsid w:val="00BC61E2"/>
    <w:rsid w:val="00BC66B7"/>
    <w:rsid w:val="00BC67D1"/>
    <w:rsid w:val="00BD054C"/>
    <w:rsid w:val="00BD0B12"/>
    <w:rsid w:val="00BD1B98"/>
    <w:rsid w:val="00BD280C"/>
    <w:rsid w:val="00BD2B24"/>
    <w:rsid w:val="00BD39DC"/>
    <w:rsid w:val="00BD49CE"/>
    <w:rsid w:val="00BD4A58"/>
    <w:rsid w:val="00BD613E"/>
    <w:rsid w:val="00BD64B4"/>
    <w:rsid w:val="00BE0320"/>
    <w:rsid w:val="00BE0E92"/>
    <w:rsid w:val="00BE2E01"/>
    <w:rsid w:val="00BE3C5F"/>
    <w:rsid w:val="00BE4D30"/>
    <w:rsid w:val="00BE508B"/>
    <w:rsid w:val="00BE5183"/>
    <w:rsid w:val="00BE52F8"/>
    <w:rsid w:val="00BE539D"/>
    <w:rsid w:val="00BE62BC"/>
    <w:rsid w:val="00BE7D08"/>
    <w:rsid w:val="00BE7E9D"/>
    <w:rsid w:val="00BF1621"/>
    <w:rsid w:val="00BF2777"/>
    <w:rsid w:val="00BF2A84"/>
    <w:rsid w:val="00BF2ED7"/>
    <w:rsid w:val="00BF300F"/>
    <w:rsid w:val="00BF3D38"/>
    <w:rsid w:val="00BF3F60"/>
    <w:rsid w:val="00BF431F"/>
    <w:rsid w:val="00BF4BB2"/>
    <w:rsid w:val="00BF4F9E"/>
    <w:rsid w:val="00BF5BAD"/>
    <w:rsid w:val="00BF6A28"/>
    <w:rsid w:val="00BF75EC"/>
    <w:rsid w:val="00BF7602"/>
    <w:rsid w:val="00C002E0"/>
    <w:rsid w:val="00C03533"/>
    <w:rsid w:val="00C03790"/>
    <w:rsid w:val="00C037B5"/>
    <w:rsid w:val="00C03BB1"/>
    <w:rsid w:val="00C079DE"/>
    <w:rsid w:val="00C1042F"/>
    <w:rsid w:val="00C11451"/>
    <w:rsid w:val="00C11898"/>
    <w:rsid w:val="00C12387"/>
    <w:rsid w:val="00C12DA7"/>
    <w:rsid w:val="00C12DD5"/>
    <w:rsid w:val="00C13CFE"/>
    <w:rsid w:val="00C14569"/>
    <w:rsid w:val="00C1617A"/>
    <w:rsid w:val="00C16A92"/>
    <w:rsid w:val="00C226CE"/>
    <w:rsid w:val="00C23839"/>
    <w:rsid w:val="00C23C0A"/>
    <w:rsid w:val="00C256B1"/>
    <w:rsid w:val="00C267CE"/>
    <w:rsid w:val="00C26D9C"/>
    <w:rsid w:val="00C27FD7"/>
    <w:rsid w:val="00C300D7"/>
    <w:rsid w:val="00C30661"/>
    <w:rsid w:val="00C3125C"/>
    <w:rsid w:val="00C31675"/>
    <w:rsid w:val="00C32A1B"/>
    <w:rsid w:val="00C333DD"/>
    <w:rsid w:val="00C3363D"/>
    <w:rsid w:val="00C33737"/>
    <w:rsid w:val="00C34480"/>
    <w:rsid w:val="00C34DD6"/>
    <w:rsid w:val="00C356F8"/>
    <w:rsid w:val="00C35FB3"/>
    <w:rsid w:val="00C36A5A"/>
    <w:rsid w:val="00C37430"/>
    <w:rsid w:val="00C4084D"/>
    <w:rsid w:val="00C4116B"/>
    <w:rsid w:val="00C4230D"/>
    <w:rsid w:val="00C42EB0"/>
    <w:rsid w:val="00C42F6C"/>
    <w:rsid w:val="00C4473D"/>
    <w:rsid w:val="00C448F4"/>
    <w:rsid w:val="00C449C7"/>
    <w:rsid w:val="00C46243"/>
    <w:rsid w:val="00C47EEA"/>
    <w:rsid w:val="00C51319"/>
    <w:rsid w:val="00C536FE"/>
    <w:rsid w:val="00C53AB3"/>
    <w:rsid w:val="00C53C34"/>
    <w:rsid w:val="00C54D5A"/>
    <w:rsid w:val="00C54EFF"/>
    <w:rsid w:val="00C55B55"/>
    <w:rsid w:val="00C55CF1"/>
    <w:rsid w:val="00C60078"/>
    <w:rsid w:val="00C6094D"/>
    <w:rsid w:val="00C6245D"/>
    <w:rsid w:val="00C6465C"/>
    <w:rsid w:val="00C6492D"/>
    <w:rsid w:val="00C64D7C"/>
    <w:rsid w:val="00C727DF"/>
    <w:rsid w:val="00C7314C"/>
    <w:rsid w:val="00C73438"/>
    <w:rsid w:val="00C74097"/>
    <w:rsid w:val="00C75AA7"/>
    <w:rsid w:val="00C7614B"/>
    <w:rsid w:val="00C77C0C"/>
    <w:rsid w:val="00C77D63"/>
    <w:rsid w:val="00C820DE"/>
    <w:rsid w:val="00C83D45"/>
    <w:rsid w:val="00C84458"/>
    <w:rsid w:val="00C84FCD"/>
    <w:rsid w:val="00C85CC7"/>
    <w:rsid w:val="00C85D9D"/>
    <w:rsid w:val="00C87737"/>
    <w:rsid w:val="00C87B25"/>
    <w:rsid w:val="00C90AC3"/>
    <w:rsid w:val="00C90DD7"/>
    <w:rsid w:val="00C91475"/>
    <w:rsid w:val="00C9322A"/>
    <w:rsid w:val="00C93510"/>
    <w:rsid w:val="00C93CA6"/>
    <w:rsid w:val="00C957FB"/>
    <w:rsid w:val="00C96423"/>
    <w:rsid w:val="00C96EFA"/>
    <w:rsid w:val="00C976FD"/>
    <w:rsid w:val="00CA12D2"/>
    <w:rsid w:val="00CA2288"/>
    <w:rsid w:val="00CA2AB1"/>
    <w:rsid w:val="00CA360F"/>
    <w:rsid w:val="00CA5104"/>
    <w:rsid w:val="00CA53C2"/>
    <w:rsid w:val="00CA7659"/>
    <w:rsid w:val="00CA77DF"/>
    <w:rsid w:val="00CA7D59"/>
    <w:rsid w:val="00CB0E38"/>
    <w:rsid w:val="00CB128A"/>
    <w:rsid w:val="00CB273C"/>
    <w:rsid w:val="00CB2D40"/>
    <w:rsid w:val="00CB35B7"/>
    <w:rsid w:val="00CB3C0C"/>
    <w:rsid w:val="00CB3DF8"/>
    <w:rsid w:val="00CB59E7"/>
    <w:rsid w:val="00CB6205"/>
    <w:rsid w:val="00CB6AB0"/>
    <w:rsid w:val="00CB7C70"/>
    <w:rsid w:val="00CC01E3"/>
    <w:rsid w:val="00CC0629"/>
    <w:rsid w:val="00CC14BB"/>
    <w:rsid w:val="00CC1727"/>
    <w:rsid w:val="00CC1F61"/>
    <w:rsid w:val="00CC3573"/>
    <w:rsid w:val="00CC4403"/>
    <w:rsid w:val="00CC4C06"/>
    <w:rsid w:val="00CC4FE1"/>
    <w:rsid w:val="00CC72FA"/>
    <w:rsid w:val="00CD2592"/>
    <w:rsid w:val="00CD2E8C"/>
    <w:rsid w:val="00CD38DD"/>
    <w:rsid w:val="00CD3A64"/>
    <w:rsid w:val="00CD7623"/>
    <w:rsid w:val="00CD7B19"/>
    <w:rsid w:val="00CE0D4E"/>
    <w:rsid w:val="00CE26FA"/>
    <w:rsid w:val="00CE2C86"/>
    <w:rsid w:val="00CE2FFE"/>
    <w:rsid w:val="00CE348B"/>
    <w:rsid w:val="00CE43A0"/>
    <w:rsid w:val="00CE4736"/>
    <w:rsid w:val="00CE55CD"/>
    <w:rsid w:val="00CE5955"/>
    <w:rsid w:val="00CE5BAF"/>
    <w:rsid w:val="00CE6696"/>
    <w:rsid w:val="00CE6F78"/>
    <w:rsid w:val="00CF068D"/>
    <w:rsid w:val="00CF0F56"/>
    <w:rsid w:val="00CF17EA"/>
    <w:rsid w:val="00CF1C55"/>
    <w:rsid w:val="00CF2BC0"/>
    <w:rsid w:val="00CF4574"/>
    <w:rsid w:val="00CF4AE8"/>
    <w:rsid w:val="00CF61DA"/>
    <w:rsid w:val="00CF6B10"/>
    <w:rsid w:val="00CF7E5C"/>
    <w:rsid w:val="00D016A1"/>
    <w:rsid w:val="00D01CDB"/>
    <w:rsid w:val="00D02B24"/>
    <w:rsid w:val="00D02BAA"/>
    <w:rsid w:val="00D02E3D"/>
    <w:rsid w:val="00D05AC6"/>
    <w:rsid w:val="00D05C6F"/>
    <w:rsid w:val="00D062FF"/>
    <w:rsid w:val="00D073AF"/>
    <w:rsid w:val="00D104DD"/>
    <w:rsid w:val="00D11D76"/>
    <w:rsid w:val="00D137A1"/>
    <w:rsid w:val="00D143E0"/>
    <w:rsid w:val="00D171C9"/>
    <w:rsid w:val="00D17534"/>
    <w:rsid w:val="00D17A52"/>
    <w:rsid w:val="00D2015B"/>
    <w:rsid w:val="00D205F6"/>
    <w:rsid w:val="00D2168E"/>
    <w:rsid w:val="00D21830"/>
    <w:rsid w:val="00D21B40"/>
    <w:rsid w:val="00D223BC"/>
    <w:rsid w:val="00D224AC"/>
    <w:rsid w:val="00D23F2C"/>
    <w:rsid w:val="00D240B3"/>
    <w:rsid w:val="00D24B98"/>
    <w:rsid w:val="00D2661B"/>
    <w:rsid w:val="00D26A6C"/>
    <w:rsid w:val="00D26E24"/>
    <w:rsid w:val="00D26F0E"/>
    <w:rsid w:val="00D27263"/>
    <w:rsid w:val="00D30FBF"/>
    <w:rsid w:val="00D31661"/>
    <w:rsid w:val="00D323F8"/>
    <w:rsid w:val="00D33A2F"/>
    <w:rsid w:val="00D34EBC"/>
    <w:rsid w:val="00D35C5C"/>
    <w:rsid w:val="00D36184"/>
    <w:rsid w:val="00D36767"/>
    <w:rsid w:val="00D36DBA"/>
    <w:rsid w:val="00D37E34"/>
    <w:rsid w:val="00D41B00"/>
    <w:rsid w:val="00D4230E"/>
    <w:rsid w:val="00D42638"/>
    <w:rsid w:val="00D427E6"/>
    <w:rsid w:val="00D431CB"/>
    <w:rsid w:val="00D43397"/>
    <w:rsid w:val="00D438DA"/>
    <w:rsid w:val="00D441DB"/>
    <w:rsid w:val="00D516B2"/>
    <w:rsid w:val="00D5204F"/>
    <w:rsid w:val="00D52682"/>
    <w:rsid w:val="00D53E8B"/>
    <w:rsid w:val="00D5541E"/>
    <w:rsid w:val="00D555E4"/>
    <w:rsid w:val="00D55CF6"/>
    <w:rsid w:val="00D56408"/>
    <w:rsid w:val="00D56C0B"/>
    <w:rsid w:val="00D57A78"/>
    <w:rsid w:val="00D57C1D"/>
    <w:rsid w:val="00D6022F"/>
    <w:rsid w:val="00D60FC3"/>
    <w:rsid w:val="00D611CB"/>
    <w:rsid w:val="00D6171A"/>
    <w:rsid w:val="00D62E83"/>
    <w:rsid w:val="00D63BDA"/>
    <w:rsid w:val="00D643BB"/>
    <w:rsid w:val="00D6506D"/>
    <w:rsid w:val="00D65AB1"/>
    <w:rsid w:val="00D67724"/>
    <w:rsid w:val="00D70E0C"/>
    <w:rsid w:val="00D72435"/>
    <w:rsid w:val="00D731C8"/>
    <w:rsid w:val="00D73FC4"/>
    <w:rsid w:val="00D75658"/>
    <w:rsid w:val="00D7673D"/>
    <w:rsid w:val="00D76C3D"/>
    <w:rsid w:val="00D77AA8"/>
    <w:rsid w:val="00D77B41"/>
    <w:rsid w:val="00D77BD6"/>
    <w:rsid w:val="00D77E20"/>
    <w:rsid w:val="00D802E4"/>
    <w:rsid w:val="00D803D9"/>
    <w:rsid w:val="00D80794"/>
    <w:rsid w:val="00D82B9B"/>
    <w:rsid w:val="00D82EB9"/>
    <w:rsid w:val="00D85DAC"/>
    <w:rsid w:val="00D87180"/>
    <w:rsid w:val="00D92FE7"/>
    <w:rsid w:val="00D9379C"/>
    <w:rsid w:val="00D93EBB"/>
    <w:rsid w:val="00D93ECC"/>
    <w:rsid w:val="00D9485A"/>
    <w:rsid w:val="00D96077"/>
    <w:rsid w:val="00D9785E"/>
    <w:rsid w:val="00D97A21"/>
    <w:rsid w:val="00DA01DE"/>
    <w:rsid w:val="00DA10F4"/>
    <w:rsid w:val="00DA113E"/>
    <w:rsid w:val="00DA2376"/>
    <w:rsid w:val="00DA2D93"/>
    <w:rsid w:val="00DA3321"/>
    <w:rsid w:val="00DA459F"/>
    <w:rsid w:val="00DA5C02"/>
    <w:rsid w:val="00DA5F34"/>
    <w:rsid w:val="00DA66A7"/>
    <w:rsid w:val="00DA6F8B"/>
    <w:rsid w:val="00DA77AB"/>
    <w:rsid w:val="00DA7E2F"/>
    <w:rsid w:val="00DB0875"/>
    <w:rsid w:val="00DB09EF"/>
    <w:rsid w:val="00DB1F4C"/>
    <w:rsid w:val="00DB25B7"/>
    <w:rsid w:val="00DB2FE4"/>
    <w:rsid w:val="00DB4996"/>
    <w:rsid w:val="00DB51CE"/>
    <w:rsid w:val="00DB53DD"/>
    <w:rsid w:val="00DB54DB"/>
    <w:rsid w:val="00DB5AF6"/>
    <w:rsid w:val="00DB6E0F"/>
    <w:rsid w:val="00DB7F7D"/>
    <w:rsid w:val="00DC1303"/>
    <w:rsid w:val="00DC1429"/>
    <w:rsid w:val="00DC1620"/>
    <w:rsid w:val="00DC164B"/>
    <w:rsid w:val="00DC2443"/>
    <w:rsid w:val="00DC2C2F"/>
    <w:rsid w:val="00DC2FB7"/>
    <w:rsid w:val="00DC3A0F"/>
    <w:rsid w:val="00DC43C8"/>
    <w:rsid w:val="00DC5C74"/>
    <w:rsid w:val="00DC5E2C"/>
    <w:rsid w:val="00DC72A2"/>
    <w:rsid w:val="00DC78E5"/>
    <w:rsid w:val="00DD1974"/>
    <w:rsid w:val="00DD1AE6"/>
    <w:rsid w:val="00DD1D1B"/>
    <w:rsid w:val="00DD2015"/>
    <w:rsid w:val="00DD221A"/>
    <w:rsid w:val="00DD3B25"/>
    <w:rsid w:val="00DD4792"/>
    <w:rsid w:val="00DD6417"/>
    <w:rsid w:val="00DD6D7A"/>
    <w:rsid w:val="00DD799A"/>
    <w:rsid w:val="00DE0DC0"/>
    <w:rsid w:val="00DE1E3E"/>
    <w:rsid w:val="00DE35A6"/>
    <w:rsid w:val="00DE3B60"/>
    <w:rsid w:val="00DE4031"/>
    <w:rsid w:val="00DE42B2"/>
    <w:rsid w:val="00DE5172"/>
    <w:rsid w:val="00DE72B6"/>
    <w:rsid w:val="00DE73A3"/>
    <w:rsid w:val="00DE78CB"/>
    <w:rsid w:val="00DF0045"/>
    <w:rsid w:val="00DF0067"/>
    <w:rsid w:val="00DF309D"/>
    <w:rsid w:val="00DF33BE"/>
    <w:rsid w:val="00DF36F0"/>
    <w:rsid w:val="00DF4747"/>
    <w:rsid w:val="00DF5239"/>
    <w:rsid w:val="00DF697F"/>
    <w:rsid w:val="00DF6D2D"/>
    <w:rsid w:val="00DF75AD"/>
    <w:rsid w:val="00DF7B83"/>
    <w:rsid w:val="00DF7FBA"/>
    <w:rsid w:val="00E005DA"/>
    <w:rsid w:val="00E01EE4"/>
    <w:rsid w:val="00E02BD8"/>
    <w:rsid w:val="00E02D23"/>
    <w:rsid w:val="00E03099"/>
    <w:rsid w:val="00E03154"/>
    <w:rsid w:val="00E0393E"/>
    <w:rsid w:val="00E03D12"/>
    <w:rsid w:val="00E04B90"/>
    <w:rsid w:val="00E06D0A"/>
    <w:rsid w:val="00E075DA"/>
    <w:rsid w:val="00E07916"/>
    <w:rsid w:val="00E07AA0"/>
    <w:rsid w:val="00E07CA1"/>
    <w:rsid w:val="00E07CA7"/>
    <w:rsid w:val="00E101ED"/>
    <w:rsid w:val="00E10465"/>
    <w:rsid w:val="00E11A8A"/>
    <w:rsid w:val="00E11D61"/>
    <w:rsid w:val="00E13325"/>
    <w:rsid w:val="00E17BC6"/>
    <w:rsid w:val="00E2053F"/>
    <w:rsid w:val="00E206CB"/>
    <w:rsid w:val="00E21BA1"/>
    <w:rsid w:val="00E2349B"/>
    <w:rsid w:val="00E250FB"/>
    <w:rsid w:val="00E25749"/>
    <w:rsid w:val="00E25AFD"/>
    <w:rsid w:val="00E25E92"/>
    <w:rsid w:val="00E311D9"/>
    <w:rsid w:val="00E33E8D"/>
    <w:rsid w:val="00E349C4"/>
    <w:rsid w:val="00E34C0E"/>
    <w:rsid w:val="00E36738"/>
    <w:rsid w:val="00E36921"/>
    <w:rsid w:val="00E40A3A"/>
    <w:rsid w:val="00E426A9"/>
    <w:rsid w:val="00E44E3D"/>
    <w:rsid w:val="00E44EE2"/>
    <w:rsid w:val="00E5137D"/>
    <w:rsid w:val="00E51DE2"/>
    <w:rsid w:val="00E6004F"/>
    <w:rsid w:val="00E601FE"/>
    <w:rsid w:val="00E617A2"/>
    <w:rsid w:val="00E62217"/>
    <w:rsid w:val="00E62426"/>
    <w:rsid w:val="00E62E12"/>
    <w:rsid w:val="00E632E8"/>
    <w:rsid w:val="00E63785"/>
    <w:rsid w:val="00E64CA2"/>
    <w:rsid w:val="00E65056"/>
    <w:rsid w:val="00E653B5"/>
    <w:rsid w:val="00E65ED9"/>
    <w:rsid w:val="00E679BE"/>
    <w:rsid w:val="00E67D61"/>
    <w:rsid w:val="00E7254E"/>
    <w:rsid w:val="00E7319A"/>
    <w:rsid w:val="00E74168"/>
    <w:rsid w:val="00E74DE3"/>
    <w:rsid w:val="00E76AC8"/>
    <w:rsid w:val="00E77524"/>
    <w:rsid w:val="00E80B99"/>
    <w:rsid w:val="00E80EC3"/>
    <w:rsid w:val="00E81850"/>
    <w:rsid w:val="00E87494"/>
    <w:rsid w:val="00E8752B"/>
    <w:rsid w:val="00E87ED9"/>
    <w:rsid w:val="00E91DAE"/>
    <w:rsid w:val="00E9224E"/>
    <w:rsid w:val="00E92534"/>
    <w:rsid w:val="00E927DA"/>
    <w:rsid w:val="00E9383F"/>
    <w:rsid w:val="00E93E73"/>
    <w:rsid w:val="00E94B09"/>
    <w:rsid w:val="00E95D7D"/>
    <w:rsid w:val="00E973D4"/>
    <w:rsid w:val="00EA0828"/>
    <w:rsid w:val="00EA1D64"/>
    <w:rsid w:val="00EA1D72"/>
    <w:rsid w:val="00EA237F"/>
    <w:rsid w:val="00EA382F"/>
    <w:rsid w:val="00EA4B1F"/>
    <w:rsid w:val="00EA773E"/>
    <w:rsid w:val="00EA7F06"/>
    <w:rsid w:val="00EB09A2"/>
    <w:rsid w:val="00EB2AAC"/>
    <w:rsid w:val="00EB36E8"/>
    <w:rsid w:val="00EB3C41"/>
    <w:rsid w:val="00EB5095"/>
    <w:rsid w:val="00EB784F"/>
    <w:rsid w:val="00EB7BE6"/>
    <w:rsid w:val="00EB7C38"/>
    <w:rsid w:val="00EC036C"/>
    <w:rsid w:val="00EC0CB7"/>
    <w:rsid w:val="00EC0F4D"/>
    <w:rsid w:val="00EC30E9"/>
    <w:rsid w:val="00EC3C57"/>
    <w:rsid w:val="00EC53AF"/>
    <w:rsid w:val="00EC5B5C"/>
    <w:rsid w:val="00EC7216"/>
    <w:rsid w:val="00ED0339"/>
    <w:rsid w:val="00ED090A"/>
    <w:rsid w:val="00ED2863"/>
    <w:rsid w:val="00ED2B47"/>
    <w:rsid w:val="00ED2F18"/>
    <w:rsid w:val="00ED2F51"/>
    <w:rsid w:val="00ED386B"/>
    <w:rsid w:val="00ED3C51"/>
    <w:rsid w:val="00ED6711"/>
    <w:rsid w:val="00ED72C9"/>
    <w:rsid w:val="00EE26EC"/>
    <w:rsid w:val="00EE2893"/>
    <w:rsid w:val="00EE336A"/>
    <w:rsid w:val="00EE34FC"/>
    <w:rsid w:val="00EE394C"/>
    <w:rsid w:val="00EE3E23"/>
    <w:rsid w:val="00EE4010"/>
    <w:rsid w:val="00EE7673"/>
    <w:rsid w:val="00EE7D12"/>
    <w:rsid w:val="00EF21EC"/>
    <w:rsid w:val="00EF257D"/>
    <w:rsid w:val="00EF3DB7"/>
    <w:rsid w:val="00EF6AAA"/>
    <w:rsid w:val="00EF75FA"/>
    <w:rsid w:val="00EF7B92"/>
    <w:rsid w:val="00F00572"/>
    <w:rsid w:val="00F022C7"/>
    <w:rsid w:val="00F02F98"/>
    <w:rsid w:val="00F02F9C"/>
    <w:rsid w:val="00F04B56"/>
    <w:rsid w:val="00F05A04"/>
    <w:rsid w:val="00F06661"/>
    <w:rsid w:val="00F06812"/>
    <w:rsid w:val="00F074D7"/>
    <w:rsid w:val="00F075D3"/>
    <w:rsid w:val="00F10D78"/>
    <w:rsid w:val="00F117E1"/>
    <w:rsid w:val="00F11DAD"/>
    <w:rsid w:val="00F138AB"/>
    <w:rsid w:val="00F13BA2"/>
    <w:rsid w:val="00F13FE1"/>
    <w:rsid w:val="00F14B0C"/>
    <w:rsid w:val="00F17B26"/>
    <w:rsid w:val="00F17E9B"/>
    <w:rsid w:val="00F20700"/>
    <w:rsid w:val="00F21580"/>
    <w:rsid w:val="00F21EC1"/>
    <w:rsid w:val="00F23CCA"/>
    <w:rsid w:val="00F245F6"/>
    <w:rsid w:val="00F25389"/>
    <w:rsid w:val="00F27C26"/>
    <w:rsid w:val="00F30A38"/>
    <w:rsid w:val="00F30BB2"/>
    <w:rsid w:val="00F31D71"/>
    <w:rsid w:val="00F331ED"/>
    <w:rsid w:val="00F33C75"/>
    <w:rsid w:val="00F3670F"/>
    <w:rsid w:val="00F374A5"/>
    <w:rsid w:val="00F40290"/>
    <w:rsid w:val="00F4122C"/>
    <w:rsid w:val="00F4287C"/>
    <w:rsid w:val="00F43350"/>
    <w:rsid w:val="00F436C9"/>
    <w:rsid w:val="00F43E26"/>
    <w:rsid w:val="00F44827"/>
    <w:rsid w:val="00F4532F"/>
    <w:rsid w:val="00F45367"/>
    <w:rsid w:val="00F45875"/>
    <w:rsid w:val="00F45A19"/>
    <w:rsid w:val="00F46576"/>
    <w:rsid w:val="00F47438"/>
    <w:rsid w:val="00F52F25"/>
    <w:rsid w:val="00F54BD9"/>
    <w:rsid w:val="00F55E2F"/>
    <w:rsid w:val="00F57E02"/>
    <w:rsid w:val="00F61503"/>
    <w:rsid w:val="00F64D4E"/>
    <w:rsid w:val="00F64FA0"/>
    <w:rsid w:val="00F67481"/>
    <w:rsid w:val="00F70F1D"/>
    <w:rsid w:val="00F73D0D"/>
    <w:rsid w:val="00F743C8"/>
    <w:rsid w:val="00F756D6"/>
    <w:rsid w:val="00F76D67"/>
    <w:rsid w:val="00F76DDF"/>
    <w:rsid w:val="00F77134"/>
    <w:rsid w:val="00F80506"/>
    <w:rsid w:val="00F81241"/>
    <w:rsid w:val="00F814DB"/>
    <w:rsid w:val="00F819AA"/>
    <w:rsid w:val="00F81D82"/>
    <w:rsid w:val="00F84CA7"/>
    <w:rsid w:val="00F864ED"/>
    <w:rsid w:val="00F868D0"/>
    <w:rsid w:val="00F868D6"/>
    <w:rsid w:val="00F8743A"/>
    <w:rsid w:val="00F875A0"/>
    <w:rsid w:val="00F90610"/>
    <w:rsid w:val="00F9067A"/>
    <w:rsid w:val="00F90B6E"/>
    <w:rsid w:val="00F91051"/>
    <w:rsid w:val="00F91699"/>
    <w:rsid w:val="00F92977"/>
    <w:rsid w:val="00F93032"/>
    <w:rsid w:val="00F93EDE"/>
    <w:rsid w:val="00F974DF"/>
    <w:rsid w:val="00F977DE"/>
    <w:rsid w:val="00FA011F"/>
    <w:rsid w:val="00FA0498"/>
    <w:rsid w:val="00FA1030"/>
    <w:rsid w:val="00FA15B2"/>
    <w:rsid w:val="00FA2BA4"/>
    <w:rsid w:val="00FA57E5"/>
    <w:rsid w:val="00FA5C57"/>
    <w:rsid w:val="00FA67B2"/>
    <w:rsid w:val="00FA6B23"/>
    <w:rsid w:val="00FA77D4"/>
    <w:rsid w:val="00FA7CFB"/>
    <w:rsid w:val="00FB0089"/>
    <w:rsid w:val="00FB0744"/>
    <w:rsid w:val="00FB121D"/>
    <w:rsid w:val="00FB794C"/>
    <w:rsid w:val="00FC08CC"/>
    <w:rsid w:val="00FC2842"/>
    <w:rsid w:val="00FC32EF"/>
    <w:rsid w:val="00FC4088"/>
    <w:rsid w:val="00FC4BCD"/>
    <w:rsid w:val="00FC4FD4"/>
    <w:rsid w:val="00FC514D"/>
    <w:rsid w:val="00FC6690"/>
    <w:rsid w:val="00FC6A6C"/>
    <w:rsid w:val="00FC6D97"/>
    <w:rsid w:val="00FD0722"/>
    <w:rsid w:val="00FD20FE"/>
    <w:rsid w:val="00FD30F3"/>
    <w:rsid w:val="00FD34AC"/>
    <w:rsid w:val="00FD374C"/>
    <w:rsid w:val="00FD4B41"/>
    <w:rsid w:val="00FD56B2"/>
    <w:rsid w:val="00FD79B8"/>
    <w:rsid w:val="00FD7F1E"/>
    <w:rsid w:val="00FE29E8"/>
    <w:rsid w:val="00FE3520"/>
    <w:rsid w:val="00FE3AAA"/>
    <w:rsid w:val="00FE4243"/>
    <w:rsid w:val="00FE4E46"/>
    <w:rsid w:val="00FE54F6"/>
    <w:rsid w:val="00FE6270"/>
    <w:rsid w:val="00FE68C0"/>
    <w:rsid w:val="00FE74DC"/>
    <w:rsid w:val="00FE7C35"/>
    <w:rsid w:val="00FE7E2B"/>
    <w:rsid w:val="00FF0136"/>
    <w:rsid w:val="00FF044F"/>
    <w:rsid w:val="00FF22B3"/>
    <w:rsid w:val="00FF38BC"/>
    <w:rsid w:val="00FF3B09"/>
    <w:rsid w:val="00FF3D31"/>
    <w:rsid w:val="00FF56F6"/>
    <w:rsid w:val="00FF5C8C"/>
    <w:rsid w:val="00FF62A8"/>
    <w:rsid w:val="00FF6845"/>
    <w:rsid w:val="00FF7252"/>
    <w:rsid w:val="00FF7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4781A"/>
  <w15:docId w15:val="{3732CBDB-A8ED-4005-A1CD-EBBE71E36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locked="0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iPriority="5" w:unhideWhenUsed="1" w:qFormat="1"/>
    <w:lsdException w:name="List 3" w:semiHidden="1" w:uiPriority="5" w:unhideWhenUsed="1" w:qFormat="1"/>
    <w:lsdException w:name="List 4" w:semiHidden="1" w:uiPriority="5" w:unhideWhenUsed="1" w:qFormat="1"/>
    <w:lsdException w:name="List 5" w:semiHidden="1" w:uiPriority="5" w:unhideWhenUsed="1" w:qFormat="1"/>
    <w:lsdException w:name="List Bullet 2" w:semiHidden="1" w:uiPriority="34" w:unhideWhenUsed="1" w:qFormat="1"/>
    <w:lsdException w:name="List Bullet 3" w:semiHidden="1" w:uiPriority="34" w:unhideWhenUsed="1" w:qFormat="1"/>
    <w:lsdException w:name="List Bullet 4" w:semiHidden="1" w:uiPriority="34" w:unhideWhenUsed="1" w:qFormat="1"/>
    <w:lsdException w:name="List Bullet 5" w:semiHidden="1" w:uiPriority="34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0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semiHidden="1" w:uiPriority="3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locked="0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locked="0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locked="0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0AMT Normal"/>
    <w:uiPriority w:val="4"/>
    <w:unhideWhenUsed/>
    <w:rsid w:val="00105908"/>
    <w:pPr>
      <w:spacing w:before="60" w:after="0"/>
    </w:pPr>
  </w:style>
  <w:style w:type="paragraph" w:styleId="Heading1">
    <w:name w:val="heading 1"/>
    <w:basedOn w:val="Normal"/>
    <w:next w:val="Normal"/>
    <w:link w:val="Heading1Char"/>
    <w:uiPriority w:val="9"/>
    <w:locked/>
    <w:rsid w:val="005D7655"/>
    <w:pPr>
      <w:keepNext/>
      <w:keepLines/>
      <w:spacing w:before="240"/>
      <w:outlineLvl w:val="0"/>
    </w:pPr>
    <w:rPr>
      <w:rFonts w:ascii="Arial Narrow" w:eastAsiaTheme="majorEastAsia" w:hAnsi="Arial Narrow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5D7655"/>
    <w:pPr>
      <w:keepNext/>
      <w:keepLines/>
      <w:spacing w:before="40"/>
      <w:outlineLvl w:val="1"/>
    </w:pPr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BF76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521F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E1E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532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20D"/>
    <w:rPr>
      <w:rFonts w:ascii="Arial Narrow" w:eastAsiaTheme="majorEastAsia" w:hAnsi="Arial Narrow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0D7B"/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448F4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C448F4"/>
  </w:style>
  <w:style w:type="paragraph" w:styleId="Footer">
    <w:name w:val="footer"/>
    <w:basedOn w:val="Normal"/>
    <w:link w:val="FooterChar"/>
    <w:uiPriority w:val="99"/>
    <w:unhideWhenUsed/>
    <w:rsid w:val="00C448F4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C448F4"/>
  </w:style>
  <w:style w:type="paragraph" w:customStyle="1" w:styleId="0AMTParagraphBold">
    <w:name w:val="0AMT Paragraph Bold"/>
    <w:basedOn w:val="Normal"/>
    <w:uiPriority w:val="4"/>
    <w:rsid w:val="00E927DA"/>
    <w:rPr>
      <w:b/>
    </w:rPr>
  </w:style>
  <w:style w:type="paragraph" w:customStyle="1" w:styleId="0AMTL1ListBullet">
    <w:name w:val="0AMT L1 List Bullet"/>
    <w:uiPriority w:val="1"/>
    <w:qFormat/>
    <w:rsid w:val="00C448F4"/>
    <w:pPr>
      <w:numPr>
        <w:numId w:val="1"/>
      </w:numPr>
      <w:spacing w:before="60" w:after="60" w:line="264" w:lineRule="auto"/>
      <w:ind w:left="851" w:hanging="851"/>
    </w:pPr>
    <w:rPr>
      <w:rFonts w:asciiTheme="minorHAnsi" w:hAnsiTheme="minorHAnsi" w:cstheme="minorHAnsi"/>
      <w:color w:val="auto"/>
      <w:lang w:val="en-US" w:eastAsia="en-AU"/>
    </w:rPr>
  </w:style>
  <w:style w:type="paragraph" w:customStyle="1" w:styleId="0AMTL3ListDash">
    <w:name w:val="0AMT L3 List Dash"/>
    <w:uiPriority w:val="1"/>
    <w:qFormat/>
    <w:rsid w:val="00C448F4"/>
    <w:pPr>
      <w:numPr>
        <w:numId w:val="5"/>
      </w:numPr>
      <w:spacing w:before="60" w:after="60" w:line="264" w:lineRule="auto"/>
      <w:ind w:left="2098" w:hanging="567"/>
    </w:pPr>
    <w:rPr>
      <w:rFonts w:asciiTheme="minorHAnsi" w:hAnsiTheme="minorHAnsi" w:cstheme="minorHAnsi"/>
      <w:color w:val="auto"/>
      <w:lang w:eastAsia="en-AU"/>
    </w:rPr>
  </w:style>
  <w:style w:type="table" w:styleId="TableGrid">
    <w:name w:val="Table Grid"/>
    <w:basedOn w:val="TableNormal"/>
    <w:uiPriority w:val="59"/>
    <w:locked/>
    <w:rsid w:val="00B34210"/>
    <w:pPr>
      <w:spacing w:before="80" w:after="8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</w:pPr>
      <w:rPr>
        <w:rFonts w:asciiTheme="minorHAnsi" w:hAnsiTheme="minorHAnsi"/>
        <w:sz w:val="20"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F76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locked/>
    <w:rsid w:val="00BF7602"/>
    <w:rPr>
      <w:color w:val="0000FF" w:themeColor="hyperlink"/>
      <w:u w:val="single"/>
    </w:rPr>
  </w:style>
  <w:style w:type="table" w:styleId="TableGridLight">
    <w:name w:val="Grid Table Light"/>
    <w:basedOn w:val="TableNormal"/>
    <w:uiPriority w:val="40"/>
    <w:locked/>
    <w:rsid w:val="006458F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C61E2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1E2"/>
    <w:rPr>
      <w:rFonts w:ascii="Tahoma" w:hAnsi="Tahoma" w:cs="Tahoma"/>
      <w:sz w:val="16"/>
      <w:szCs w:val="16"/>
    </w:rPr>
  </w:style>
  <w:style w:type="table" w:styleId="TableSimple1">
    <w:name w:val="Table Simple 1"/>
    <w:basedOn w:val="TableNormal"/>
    <w:uiPriority w:val="99"/>
    <w:semiHidden/>
    <w:unhideWhenUsed/>
    <w:locked/>
    <w:rsid w:val="00724CA5"/>
    <w:pPr>
      <w:spacing w:before="60" w:after="6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locked/>
    <w:rsid w:val="007F3D85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0AMTTableHeader">
    <w:name w:val="0AMT Table Header"/>
    <w:uiPriority w:val="2"/>
    <w:qFormat/>
    <w:rsid w:val="007D7E77"/>
    <w:pPr>
      <w:spacing w:before="0" w:after="0"/>
    </w:pPr>
    <w:rPr>
      <w:rFonts w:asciiTheme="minorHAnsi" w:hAnsiTheme="minorHAnsi" w:cstheme="minorHAnsi"/>
      <w:b/>
      <w:color w:val="auto"/>
      <w:lang w:eastAsia="en-AU"/>
    </w:rPr>
  </w:style>
  <w:style w:type="paragraph" w:customStyle="1" w:styleId="0AMTTableCell">
    <w:name w:val="0AMT Table Cell"/>
    <w:uiPriority w:val="2"/>
    <w:qFormat/>
    <w:rsid w:val="007D7E77"/>
    <w:pPr>
      <w:spacing w:before="0" w:after="0"/>
    </w:pPr>
    <w:rPr>
      <w:rFonts w:asciiTheme="minorHAnsi" w:hAnsiTheme="minorHAnsi" w:cstheme="minorHAnsi"/>
      <w:color w:val="auto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32B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F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PlaceholderText">
    <w:name w:val="Placeholder Text"/>
    <w:basedOn w:val="DefaultParagraphFont"/>
    <w:uiPriority w:val="99"/>
    <w:semiHidden/>
    <w:locked/>
    <w:rsid w:val="0031346A"/>
    <w:rPr>
      <w:color w:val="808080"/>
    </w:rPr>
  </w:style>
  <w:style w:type="paragraph" w:customStyle="1" w:styleId="0AMTDocHeaderText">
    <w:name w:val="0AMT Doc Header Text"/>
    <w:uiPriority w:val="4"/>
    <w:qFormat/>
    <w:rsid w:val="005503A2"/>
    <w:pPr>
      <w:spacing w:before="60" w:after="60" w:line="264" w:lineRule="auto"/>
    </w:pPr>
    <w:rPr>
      <w:rFonts w:asciiTheme="minorHAnsi" w:hAnsiTheme="minorHAnsi"/>
      <w:color w:val="auto"/>
    </w:rPr>
  </w:style>
  <w:style w:type="paragraph" w:customStyle="1" w:styleId="0AMTDocFooter">
    <w:name w:val="0AMT Doc Footer"/>
    <w:uiPriority w:val="4"/>
    <w:qFormat/>
    <w:rsid w:val="009B6D45"/>
    <w:pPr>
      <w:pBdr>
        <w:top w:val="single" w:sz="4" w:space="1" w:color="77787F"/>
      </w:pBdr>
      <w:tabs>
        <w:tab w:val="right" w:pos="9354"/>
      </w:tabs>
      <w:spacing w:before="180" w:after="60" w:line="264" w:lineRule="auto"/>
    </w:pPr>
    <w:rPr>
      <w:rFonts w:asciiTheme="minorHAnsi" w:hAnsiTheme="minorHAnsi"/>
      <w:color w:val="auto"/>
      <w:szCs w:val="21"/>
    </w:rPr>
  </w:style>
  <w:style w:type="paragraph" w:customStyle="1" w:styleId="0AMTTableBullet">
    <w:name w:val="0AMT Table Bullet"/>
    <w:basedOn w:val="Normal"/>
    <w:uiPriority w:val="2"/>
    <w:qFormat/>
    <w:rsid w:val="009B6D45"/>
    <w:pPr>
      <w:numPr>
        <w:numId w:val="2"/>
      </w:numPr>
      <w:spacing w:after="60"/>
      <w:ind w:left="284" w:hanging="142"/>
    </w:pPr>
    <w:rPr>
      <w:color w:val="auto"/>
      <w:sz w:val="20"/>
    </w:rPr>
  </w:style>
  <w:style w:type="table" w:styleId="GridTable4-Accent3">
    <w:name w:val="Grid Table 4 Accent 3"/>
    <w:basedOn w:val="TableNormal"/>
    <w:uiPriority w:val="49"/>
    <w:locked/>
    <w:rsid w:val="00CF6B10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B34210"/>
    <w:pPr>
      <w:spacing w:before="80" w:after="80"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-Accent1">
    <w:name w:val="Grid Table 1 Light Accent 1"/>
    <w:basedOn w:val="TableNormal"/>
    <w:uiPriority w:val="46"/>
    <w:locked/>
    <w:rsid w:val="007F3D85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ListBullets">
    <w:name w:val="ListBullets"/>
    <w:uiPriority w:val="99"/>
    <w:rsid w:val="00524A79"/>
    <w:pPr>
      <w:numPr>
        <w:numId w:val="3"/>
      </w:numPr>
    </w:pPr>
  </w:style>
  <w:style w:type="table" w:customStyle="1" w:styleId="TableGrid10">
    <w:name w:val="Table Grid1"/>
    <w:basedOn w:val="TableNormal"/>
    <w:next w:val="TableGrid"/>
    <w:uiPriority w:val="59"/>
    <w:rsid w:val="00524A79"/>
    <w:pPr>
      <w:spacing w:before="60" w:after="60"/>
    </w:pPr>
    <w:rPr>
      <w:rFonts w:asciiTheme="minorHAnsi" w:hAnsiTheme="minorHAns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vAlign w:val="center"/>
      </w:tcPr>
    </w:tblStylePr>
  </w:style>
  <w:style w:type="numbering" w:customStyle="1" w:styleId="Appendices">
    <w:name w:val="Appendices"/>
    <w:uiPriority w:val="99"/>
    <w:rsid w:val="00B51113"/>
    <w:pPr>
      <w:numPr>
        <w:numId w:val="4"/>
      </w:numPr>
    </w:pPr>
  </w:style>
  <w:style w:type="numbering" w:customStyle="1" w:styleId="Style2">
    <w:name w:val="Style2"/>
    <w:uiPriority w:val="99"/>
    <w:rsid w:val="00296AFF"/>
    <w:pPr>
      <w:numPr>
        <w:numId w:val="13"/>
      </w:numPr>
    </w:pPr>
  </w:style>
  <w:style w:type="paragraph" w:styleId="NormalWeb">
    <w:name w:val="Normal (Web)"/>
    <w:basedOn w:val="Normal"/>
    <w:uiPriority w:val="99"/>
    <w:semiHidden/>
    <w:unhideWhenUsed/>
    <w:locked/>
    <w:rsid w:val="00EA237F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customStyle="1" w:styleId="0AMTL2ListRomanNumerals">
    <w:name w:val="0AMT L2 List Roman Numerals"/>
    <w:basedOn w:val="Normal"/>
    <w:uiPriority w:val="4"/>
    <w:rsid w:val="00C448F4"/>
    <w:pPr>
      <w:numPr>
        <w:numId w:val="11"/>
      </w:numPr>
      <w:spacing w:line="264" w:lineRule="auto"/>
      <w:jc w:val="both"/>
    </w:pPr>
    <w:rPr>
      <w:rFonts w:asciiTheme="minorHAnsi" w:hAnsiTheme="minorHAnsi" w:cstheme="minorHAnsi"/>
      <w:color w:val="auto"/>
      <w:lang w:val="en-US"/>
    </w:rPr>
  </w:style>
  <w:style w:type="table" w:customStyle="1" w:styleId="0AMTTableStyle5">
    <w:name w:val="0AMT Table Style 5"/>
    <w:basedOn w:val="TableNormal"/>
    <w:uiPriority w:val="99"/>
    <w:rsid w:val="001C2342"/>
    <w:pPr>
      <w:spacing w:before="0" w:after="0"/>
    </w:pPr>
    <w:tblPr>
      <w:tblInd w:w="851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</w:style>
  <w:style w:type="character" w:styleId="UnresolvedMention">
    <w:name w:val="Unresolved Mention"/>
    <w:basedOn w:val="DefaultParagraphFont"/>
    <w:uiPriority w:val="99"/>
    <w:semiHidden/>
    <w:unhideWhenUsed/>
    <w:rsid w:val="00617C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402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F402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2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402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290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1E3E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qFormat/>
    <w:locked/>
    <w:rsid w:val="00DE1E3E"/>
    <w:pPr>
      <w:suppressAutoHyphens/>
      <w:spacing w:line="280" w:lineRule="atLeast"/>
    </w:pPr>
    <w:rPr>
      <w:rFonts w:ascii="Arial" w:eastAsia="Times New Roman" w:hAnsi="Arial" w:cs="Times New Roman"/>
      <w:color w:val="424242"/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semiHidden/>
    <w:rsid w:val="00DE1E3E"/>
    <w:rPr>
      <w:rFonts w:ascii="Arial" w:eastAsia="Times New Roman" w:hAnsi="Arial" w:cs="Times New Roman"/>
      <w:color w:val="424242"/>
      <w:sz w:val="20"/>
      <w:szCs w:val="20"/>
      <w:lang w:val="en-NZ"/>
    </w:rPr>
  </w:style>
  <w:style w:type="paragraph" w:customStyle="1" w:styleId="0AMTL1ListAlphabet">
    <w:name w:val="0AMT L1 List Alphabet"/>
    <w:uiPriority w:val="4"/>
    <w:rsid w:val="00C448F4"/>
    <w:pPr>
      <w:numPr>
        <w:numId w:val="10"/>
      </w:numPr>
      <w:spacing w:before="60" w:after="60" w:line="264" w:lineRule="auto"/>
      <w:ind w:left="851" w:hanging="851"/>
    </w:pPr>
    <w:rPr>
      <w:rFonts w:asciiTheme="minorHAnsi" w:hAnsiTheme="minorHAnsi" w:cstheme="minorHAnsi"/>
      <w:color w:val="auto"/>
      <w:lang w:eastAsia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67001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70019"/>
  </w:style>
  <w:style w:type="paragraph" w:customStyle="1" w:styleId="0AMTAddreseeAddress">
    <w:name w:val="0AMT Addresee/Address"/>
    <w:uiPriority w:val="4"/>
    <w:rsid w:val="00C448F4"/>
    <w:pPr>
      <w:spacing w:before="0" w:after="0"/>
    </w:pPr>
    <w:rPr>
      <w:rFonts w:asciiTheme="minorHAnsi" w:hAnsiTheme="minorHAnsi" w:cs="Arial"/>
      <w:color w:val="auto"/>
      <w:sz w:val="24"/>
      <w:szCs w:val="48"/>
    </w:rPr>
  </w:style>
  <w:style w:type="paragraph" w:customStyle="1" w:styleId="0AMTCoverDate">
    <w:name w:val="0AMT Cover Date"/>
    <w:uiPriority w:val="4"/>
    <w:rsid w:val="00322958"/>
    <w:pPr>
      <w:jc w:val="right"/>
    </w:pPr>
    <w:rPr>
      <w:rFonts w:asciiTheme="minorHAnsi" w:hAnsiTheme="minorHAnsi" w:cs="Arial"/>
      <w:color w:val="auto"/>
      <w:sz w:val="24"/>
      <w:szCs w:val="24"/>
    </w:rPr>
  </w:style>
  <w:style w:type="paragraph" w:customStyle="1" w:styleId="0AMTReferenceList">
    <w:name w:val="0AMT Reference List"/>
    <w:basedOn w:val="Normal"/>
    <w:uiPriority w:val="4"/>
    <w:rsid w:val="00C448F4"/>
    <w:pPr>
      <w:numPr>
        <w:numId w:val="15"/>
      </w:numPr>
      <w:spacing w:after="60" w:line="264" w:lineRule="auto"/>
      <w:ind w:left="850" w:hanging="425"/>
    </w:pPr>
    <w:rPr>
      <w:rFonts w:asciiTheme="minorHAnsi" w:hAnsiTheme="minorHAnsi" w:cstheme="minorHAnsi"/>
      <w:color w:val="auto"/>
      <w:lang w:eastAsia="en-AU"/>
    </w:rPr>
  </w:style>
  <w:style w:type="paragraph" w:customStyle="1" w:styleId="0AMTClassification">
    <w:name w:val="0AMT Classification"/>
    <w:basedOn w:val="Normal"/>
    <w:uiPriority w:val="4"/>
    <w:rsid w:val="00D36184"/>
    <w:pPr>
      <w:spacing w:before="0"/>
      <w:jc w:val="center"/>
    </w:pPr>
    <w:rPr>
      <w:color w:val="FF0000"/>
      <w:lang w:val="en-US"/>
    </w:rPr>
  </w:style>
  <w:style w:type="paragraph" w:customStyle="1" w:styleId="0AMTSubject">
    <w:name w:val="0AMT Subject"/>
    <w:basedOn w:val="Normal"/>
    <w:uiPriority w:val="4"/>
    <w:rsid w:val="00C448F4"/>
    <w:pPr>
      <w:spacing w:before="360"/>
    </w:pPr>
    <w:rPr>
      <w:rFonts w:asciiTheme="minorHAnsi" w:hAnsiTheme="minorHAnsi" w:cstheme="minorHAnsi"/>
      <w:b/>
      <w:bCs/>
      <w:caps/>
      <w:color w:val="404040" w:themeColor="text1" w:themeTint="BF"/>
      <w:sz w:val="24"/>
      <w:szCs w:val="36"/>
      <w:lang w:eastAsia="en-AU"/>
    </w:rPr>
  </w:style>
  <w:style w:type="paragraph" w:styleId="TableofFigures">
    <w:name w:val="table of figures"/>
    <w:basedOn w:val="Normal"/>
    <w:next w:val="Normal"/>
    <w:uiPriority w:val="99"/>
    <w:unhideWhenUsed/>
    <w:locked/>
    <w:rsid w:val="00AA6D3B"/>
  </w:style>
  <w:style w:type="paragraph" w:styleId="ListParagraph">
    <w:name w:val="List Paragraph"/>
    <w:basedOn w:val="Normal"/>
    <w:uiPriority w:val="34"/>
    <w:semiHidden/>
    <w:qFormat/>
    <w:locked/>
    <w:rsid w:val="001E2BCA"/>
    <w:pPr>
      <w:ind w:left="720"/>
      <w:contextualSpacing/>
    </w:pPr>
  </w:style>
  <w:style w:type="paragraph" w:styleId="Revision">
    <w:name w:val="Revision"/>
    <w:hidden/>
    <w:uiPriority w:val="99"/>
    <w:semiHidden/>
    <w:rsid w:val="00D82B9B"/>
    <w:pPr>
      <w:spacing w:before="0" w:after="0"/>
    </w:pPr>
  </w:style>
  <w:style w:type="paragraph" w:customStyle="1" w:styleId="0AMTL1ListNumbered">
    <w:name w:val="0AMT L1 List Numbered"/>
    <w:basedOn w:val="0AMTL1ListAlphabet"/>
    <w:uiPriority w:val="4"/>
    <w:rsid w:val="001E06D0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6871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cores@mwbl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1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Response Document" ma:contentTypeID="0x010100B20379422B2DFE40B1C29D4FDF95FD250054CF4EEA1F87A345912817FBAF7443AF" ma:contentTypeVersion="23" ma:contentTypeDescription="Document Template for all external Response documents" ma:contentTypeScope="" ma:versionID="1ac6b6a67cf6bc33299d3c1265acbd2f">
  <xsd:schema xmlns:xsd="http://www.w3.org/2001/XMLSchema" xmlns:xs="http://www.w3.org/2001/XMLSchema" xmlns:p="http://schemas.microsoft.com/office/2006/metadata/properties" xmlns:ns2="33b6b7e8-7aa7-4e21-8c57-359bcad03cf0" xmlns:ns3="820b9bfb-6b6a-4477-a5a7-deb09a483cd3" targetNamespace="http://schemas.microsoft.com/office/2006/metadata/properties" ma:root="true" ma:fieldsID="7d162ce17b19778774de423f38885bd4" ns2:_="" ns3:_="">
    <xsd:import namespace="33b6b7e8-7aa7-4e21-8c57-359bcad03cf0"/>
    <xsd:import namespace="820b9bfb-6b6a-4477-a5a7-deb09a483cd3"/>
    <xsd:element name="properties">
      <xsd:complexType>
        <xsd:sequence>
          <xsd:element name="documentManagement">
            <xsd:complexType>
              <xsd:all>
                <xsd:element ref="ns2:Doc_x0020_Category" minOccurs="0"/>
                <xsd:element ref="ns2:Secondary_x0020_Doc_x0020_Category" minOccurs="0"/>
                <xsd:element ref="ns2:Submission_x0020_Date" minOccurs="0"/>
                <xsd:element ref="ns2:Archive_x003f_" minOccurs="0"/>
                <xsd:element ref="ns2:Project_x0020_Name" minOccurs="0"/>
                <xsd:element ref="ns3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b6b7e8-7aa7-4e21-8c57-359bcad03cf0" elementFormDefault="qualified">
    <xsd:import namespace="http://schemas.microsoft.com/office/2006/documentManagement/types"/>
    <xsd:import namespace="http://schemas.microsoft.com/office/infopath/2007/PartnerControls"/>
    <xsd:element name="Doc_x0020_Category" ma:index="2" nillable="true" ma:displayName="Doc Category" ma:default="" ma:description="What class of document is this?&#10;**TEMPLATES must be stored as 'Other' Doc Type." ma:format="Dropdown" ma:internalName="Doc_x0020_Category">
      <xsd:simpleType>
        <xsd:restriction base="dms:Choice">
          <xsd:enumeration value="Ability to Supply"/>
          <xsd:enumeration value="Commercial"/>
          <xsd:enumeration value="Covering Letter"/>
          <xsd:enumeration value="Executive Summary"/>
          <xsd:enumeration value="Facilities"/>
          <xsd:enumeration value="Financial"/>
          <xsd:enumeration value="GFE/GFF/GFI/GFM/GFS"/>
          <xsd:enumeration value="Image"/>
          <xsd:enumeration value="Key Personnel / Staff / CV's"/>
          <xsd:enumeration value="Overview / Compliance"/>
          <xsd:enumeration value="Packaging"/>
          <xsd:enumeration value="Past Performance / Project Examples"/>
          <xsd:enumeration value="Project Management Plan"/>
          <xsd:enumeration value="Quality"/>
          <xsd:enumeration value="Risk Plan / Risk Matrix / Risk Strategy"/>
          <xsd:enumeration value="Schedule / WBS"/>
          <xsd:enumeration value="Security"/>
          <xsd:enumeration value="Single Document Response"/>
          <xsd:enumeration value="Support Plan / Support Contracts"/>
          <xsd:enumeration value="Technical / Engineering"/>
          <xsd:enumeration value="Training"/>
          <xsd:enumeration value="V&amp;V Plan"/>
        </xsd:restriction>
      </xsd:simpleType>
    </xsd:element>
    <xsd:element name="Secondary_x0020_Doc_x0020_Category" ma:index="3" nillable="true" ma:displayName="Secondary Doc Category" ma:default="" ma:description="**OPTIONAL**" ma:format="Dropdown" ma:internalName="Secondary_x0020_Doc_x0020_Category">
      <xsd:simpleType>
        <xsd:restriction base="dms:Choice">
          <xsd:enumeration value="Ability to Supply"/>
          <xsd:enumeration value="Commercial"/>
          <xsd:enumeration value="Covering Letter"/>
          <xsd:enumeration value="Executive Summary"/>
          <xsd:enumeration value="Facilities"/>
          <xsd:enumeration value="Financial"/>
          <xsd:enumeration value="GFE/GFF/GFI/GFM/GFS"/>
          <xsd:enumeration value="Image"/>
          <xsd:enumeration value="Key Personnel / Staff / CV's"/>
          <xsd:enumeration value="Overview / Compliance"/>
          <xsd:enumeration value="Packaging"/>
          <xsd:enumeration value="Past Performance / Project Examples"/>
          <xsd:enumeration value="Project Management Plan"/>
          <xsd:enumeration value="Quality"/>
          <xsd:enumeration value="Risk Plan / Risk Matrix / Risk Strategy"/>
          <xsd:enumeration value="Schedule / WBS"/>
          <xsd:enumeration value="Security"/>
          <xsd:enumeration value="Single Document Response"/>
          <xsd:enumeration value="Support Plan / Support Contracts"/>
          <xsd:enumeration value="Technical / Engineering"/>
          <xsd:enumeration value="Training"/>
          <xsd:enumeration value="V&amp;V Plan"/>
        </xsd:restriction>
      </xsd:simpleType>
    </xsd:element>
    <xsd:element name="Submission_x0020_Date" ma:index="4" nillable="true" ma:displayName="Customer Submission Date" ma:default="[today]" ma:description="Date response submitted to the customer" ma:format="DateOnly" ma:internalName="Submission_x0020_Date">
      <xsd:simpleType>
        <xsd:restriction base="dms:DateTime"/>
      </xsd:simpleType>
    </xsd:element>
    <xsd:element name="Archive_x003f_" ma:index="5" nillable="true" ma:displayName="Archive?" ma:default="No" ma:format="Dropdown" ma:internalName="Archive_x003F_" ma:readOnly="false">
      <xsd:simpleType>
        <xsd:restriction base="dms:Choice">
          <xsd:enumeration value="Yes"/>
          <xsd:enumeration value="No"/>
        </xsd:restriction>
      </xsd:simpleType>
    </xsd:element>
    <xsd:element name="Project_x0020_Name" ma:index="12" nillable="true" ma:displayName="Project Name" ma:description="i.e. This should be the same as the Folder Name" ma:internalName="Project_x0020_Nam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0b9bfb-6b6a-4477-a5a7-deb09a483cd3" elementFormDefault="qualified">
    <xsd:import namespace="http://schemas.microsoft.com/office/2006/documentManagement/types"/>
    <xsd:import namespace="http://schemas.microsoft.com/office/infopath/2007/PartnerControls"/>
    <xsd:element name="Status" ma:index="13" nillable="true" ma:displayName="Status" ma:default="Not Started" ma:format="Dropdown" ma:internalName="Status">
      <xsd:simpleType>
        <xsd:restriction base="dms:Choice">
          <xsd:enumeration value="Not Started"/>
          <xsd:enumeration value="Started"/>
          <xsd:enumeration value="Complete"/>
          <xsd:enumeration value="Review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3</b:RefOrder>
  </b:Source>
  <b:Source>
    <b:Tag>Jan20</b:Tag>
    <b:SourceType>Book</b:SourceType>
    <b:Guid>{72038D56-ADAC-42B6-B8C8-518D81469F4A}</b:Guid>
    <b:Author>
      <b:Author>
        <b:NameList>
          <b:Person>
            <b:Last>Smith</b:Last>
            <b:First>Jane</b:First>
          </b:Person>
        </b:NameList>
      </b:Author>
    </b:Author>
    <b:Title>How to Write Better Bibliographies</b:Title>
    <b:Year>2020</b:Year>
    <b:City>Melbourne</b:City>
    <b:Publisher>Publisher</b:Publisher>
    <b:RefOrder>2</b:RefOrder>
  </b:Source>
  <b:Source>
    <b:Tag>Joh20</b:Tag>
    <b:SourceType>Book</b:SourceType>
    <b:Guid>{C28AB3FF-133E-45C1-9A43-ABBDC7B22A5A}</b:Guid>
    <b:Author>
      <b:Author>
        <b:NameList>
          <b:Person>
            <b:Last>Smith</b:Last>
            <b:First>John</b:First>
          </b:Person>
        </b:NameList>
      </b:Author>
    </b:Author>
    <b:Title>How to Write Bibliographies</b:Title>
    <b:Year>2019</b:Year>
    <b:City>Melbourne</b:City>
    <b:Publisher>Publisher</b:Publisher>
    <b:RefOrder>1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820b9bfb-6b6a-4477-a5a7-deb09a483cd3">Started</Status>
    <Archive_x003f_ xmlns="33b6b7e8-7aa7-4e21-8c57-359bcad03cf0">No</Archive_x003f_>
    <Doc_x0020_Category xmlns="33b6b7e8-7aa7-4e21-8c57-359bcad03cf0" xsi:nil="true"/>
    <Project_x0020_Name xmlns="33b6b7e8-7aa7-4e21-8c57-359bcad03cf0">Project Name</Project_x0020_Name>
    <Secondary_x0020_Doc_x0020_Category xmlns="33b6b7e8-7aa7-4e21-8c57-359bcad03cf0" xsi:nil="true"/>
    <Submission_x0020_Date xmlns="33b6b7e8-7aa7-4e21-8c57-359bcad03cf0">2015-09-20T14:00:00+00:00</Submission_x0020_Date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3E71F2-B3C9-4C6C-AEAA-61B38F81C3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08C422-C030-409E-9BDC-260CDAFDD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b6b7e8-7aa7-4e21-8c57-359bcad03cf0"/>
    <ds:schemaRef ds:uri="820b9bfb-6b6a-4477-a5a7-deb09a483c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E1791B-C6AC-406C-AC71-C8782CD88FD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F323AEF-3F58-440F-83D8-176C1A6B5350}">
  <ds:schemaRefs>
    <ds:schemaRef ds:uri="http://schemas.microsoft.com/office/2006/metadata/properties"/>
    <ds:schemaRef ds:uri="http://schemas.microsoft.com/office/infopath/2007/PartnerControls"/>
    <ds:schemaRef ds:uri="820b9bfb-6b6a-4477-a5a7-deb09a483cd3"/>
    <ds:schemaRef ds:uri="33b6b7e8-7aa7-4e21-8c57-359bcad03cf0"/>
  </ds:schemaRefs>
</ds:datastoreItem>
</file>

<file path=docMetadata/LabelInfo.xml><?xml version="1.0" encoding="utf-8"?>
<clbl:labelList xmlns:clbl="http://schemas.microsoft.com/office/2020/mipLabelMetadata">
  <clbl:label id="{0a0aa7f7-81d4-4481-b8ac-defc2ead886a}" enabled="1" method="Privileged" siteId="{0531ef13-2c68-4661-b1e6-c708a99d998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>OFFICIAL / OFFICIAL:Sensitive</Manager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Project Name</dc:subject>
  <dc:creator>Brett Longmuir</dc:creator>
  <cp:keywords>X</cp:keywords>
  <dc:description>EXPORT CONTROLLED</dc:description>
  <cp:lastModifiedBy>Patrick White</cp:lastModifiedBy>
  <cp:revision>14</cp:revision>
  <cp:lastPrinted>2026-02-02T20:28:00Z</cp:lastPrinted>
  <dcterms:created xsi:type="dcterms:W3CDTF">2025-06-16T02:31:00Z</dcterms:created>
  <dcterms:modified xsi:type="dcterms:W3CDTF">2026-02-02T20:29:00Z</dcterms:modified>
  <cp:category>SHIP Class</cp:category>
  <cp:contentStatus>XX0000 00000 X 0000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0379422B2DFE40B1C29D4FDF95FD250054CF4EEA1F87A345912817FBAF7443AF</vt:lpwstr>
  </property>
</Properties>
</file>